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53C9" w:rsidRPr="00C55523" w:rsidRDefault="00D153C9" w:rsidP="00D153C9">
      <w:pPr>
        <w:spacing w:after="0" w:line="240" w:lineRule="auto"/>
        <w:jc w:val="center"/>
        <w:rPr>
          <w:b/>
          <w:caps/>
          <w:sz w:val="24"/>
        </w:rPr>
      </w:pPr>
      <w:r w:rsidRPr="00C55523">
        <w:rPr>
          <w:b/>
          <w:caps/>
          <w:noProof/>
          <w:sz w:val="24"/>
          <w:lang w:eastAsia="pt-BR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465580" cy="1079500"/>
                <wp:effectExtent l="0" t="0" r="20320" b="25400"/>
                <wp:wrapNone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5580" cy="1079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530EB" w:rsidRPr="00ED6F7A" w:rsidRDefault="00E530EB" w:rsidP="00D153C9">
                            <w:pPr>
                              <w:jc w:val="center"/>
                              <w:rPr>
                                <w:sz w:val="18"/>
                                <w:szCs w:val="16"/>
                              </w:rPr>
                            </w:pPr>
                            <w:r w:rsidRPr="00ED6F7A">
                              <w:rPr>
                                <w:sz w:val="18"/>
                                <w:szCs w:val="16"/>
                              </w:rPr>
                              <w:t>N</w:t>
                            </w:r>
                            <w:r w:rsidRPr="00ED6F7A">
                              <w:rPr>
                                <w:sz w:val="18"/>
                                <w:szCs w:val="16"/>
                                <w:vertAlign w:val="superscript"/>
                              </w:rPr>
                              <w:t>0</w:t>
                            </w:r>
                            <w:r w:rsidRPr="00ED6F7A">
                              <w:rPr>
                                <w:sz w:val="18"/>
                                <w:szCs w:val="16"/>
                              </w:rPr>
                              <w:t xml:space="preserve"> PROTOCOLO: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  <w:r w:rsidRPr="00ED6F7A">
                              <w:rPr>
                                <w:sz w:val="28"/>
                                <w:szCs w:val="16"/>
                              </w:rPr>
                              <w:t>20__/__</w:t>
                            </w:r>
                          </w:p>
                          <w:p w:rsidR="00E530EB" w:rsidRPr="00D153C9" w:rsidRDefault="00E530EB" w:rsidP="00D153C9">
                            <w:pPr>
                              <w:jc w:val="center"/>
                              <w:rPr>
                                <w:sz w:val="28"/>
                                <w:szCs w:val="16"/>
                              </w:rPr>
                            </w:pPr>
                            <w:r w:rsidRPr="00ED6F7A">
                              <w:rPr>
                                <w:sz w:val="18"/>
                                <w:szCs w:val="16"/>
                              </w:rPr>
                              <w:t xml:space="preserve">RECEBIDO EM: </w:t>
                            </w:r>
                            <w:r>
                              <w:rPr>
                                <w:sz w:val="28"/>
                                <w:szCs w:val="16"/>
                              </w:rPr>
                              <w:t>__/___/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64.2pt;margin-top:0;width:115.4pt;height:85pt;z-index:-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">
                <v:textbox>
                  <w:txbxContent>
                    <w:p w:rsidR="00E530EB" w:rsidRPr="00ED6F7A" w:rsidRDefault="00E530EB" w:rsidP="00D153C9">
                      <w:pPr>
                        <w:jc w:val="center"/>
                        <w:rPr>
                          <w:sz w:val="18"/>
                          <w:szCs w:val="16"/>
                        </w:rPr>
                      </w:pPr>
                      <w:r w:rsidRPr="00ED6F7A">
                        <w:rPr>
                          <w:sz w:val="18"/>
                          <w:szCs w:val="16"/>
                        </w:rPr>
                        <w:t>N</w:t>
                      </w:r>
                      <w:r w:rsidRPr="00ED6F7A">
                        <w:rPr>
                          <w:sz w:val="18"/>
                          <w:szCs w:val="16"/>
                          <w:vertAlign w:val="superscript"/>
                        </w:rPr>
                        <w:t>0</w:t>
                      </w:r>
                      <w:r w:rsidRPr="00ED6F7A">
                        <w:rPr>
                          <w:sz w:val="18"/>
                          <w:szCs w:val="16"/>
                        </w:rPr>
                        <w:t xml:space="preserve"> PROTOCOLO:</w:t>
                      </w:r>
                      <w:r>
                        <w:rPr>
                          <w:sz w:val="18"/>
                          <w:szCs w:val="16"/>
                        </w:rPr>
                        <w:t xml:space="preserve"> </w:t>
                      </w:r>
                      <w:r w:rsidRPr="00ED6F7A">
                        <w:rPr>
                          <w:sz w:val="28"/>
                          <w:szCs w:val="16"/>
                        </w:rPr>
                        <w:t>20__/__</w:t>
                      </w:r>
                    </w:p>
                    <w:p w:rsidR="00E530EB" w:rsidRPr="00D153C9" w:rsidRDefault="00E530EB" w:rsidP="00D153C9">
                      <w:pPr>
                        <w:jc w:val="center"/>
                        <w:rPr>
                          <w:sz w:val="28"/>
                          <w:szCs w:val="16"/>
                        </w:rPr>
                      </w:pPr>
                      <w:r w:rsidRPr="00ED6F7A">
                        <w:rPr>
                          <w:sz w:val="18"/>
                          <w:szCs w:val="16"/>
                        </w:rPr>
                        <w:t xml:space="preserve">RECEBIDO EM: </w:t>
                      </w:r>
                      <w:r>
                        <w:rPr>
                          <w:sz w:val="28"/>
                          <w:szCs w:val="16"/>
                        </w:rPr>
                        <w:t>__/___/___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C55523">
        <w:rPr>
          <w:b/>
          <w:caps/>
          <w:noProof/>
          <w:sz w:val="24"/>
          <w:lang w:eastAsia="pt-BR"/>
        </w:rPr>
        <w:drawing>
          <wp:anchor distT="0" distB="0" distL="114300" distR="114300" simplePos="0" relativeHeight="251658240" behindDoc="1" locked="0" layoutInCell="1" allowOverlap="1">
            <wp:simplePos x="3524250" y="457200"/>
            <wp:positionH relativeFrom="margin">
              <wp:align>left</wp:align>
            </wp:positionH>
            <wp:positionV relativeFrom="margin">
              <wp:align>top</wp:align>
            </wp:positionV>
            <wp:extent cx="516998" cy="1080000"/>
            <wp:effectExtent l="0" t="0" r="0" b="6350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marca_jpg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998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55523">
        <w:rPr>
          <w:b/>
          <w:caps/>
          <w:sz w:val="24"/>
        </w:rPr>
        <w:t>Ministério da Educação</w:t>
      </w:r>
    </w:p>
    <w:p w:rsidR="00D153C9" w:rsidRPr="00C55523" w:rsidRDefault="00D153C9" w:rsidP="00D153C9">
      <w:pPr>
        <w:spacing w:after="0" w:line="240" w:lineRule="auto"/>
        <w:jc w:val="center"/>
        <w:rPr>
          <w:b/>
          <w:caps/>
          <w:sz w:val="24"/>
        </w:rPr>
      </w:pPr>
      <w:r w:rsidRPr="00C55523">
        <w:rPr>
          <w:b/>
          <w:caps/>
          <w:sz w:val="24"/>
        </w:rPr>
        <w:t>Universidade Federal de Ouro Preto</w:t>
      </w:r>
    </w:p>
    <w:p w:rsidR="00D153C9" w:rsidRPr="00C55523" w:rsidRDefault="00D153C9" w:rsidP="00D153C9">
      <w:pPr>
        <w:spacing w:after="0" w:line="240" w:lineRule="auto"/>
        <w:jc w:val="center"/>
        <w:rPr>
          <w:b/>
          <w:caps/>
          <w:sz w:val="24"/>
        </w:rPr>
      </w:pPr>
      <w:r w:rsidRPr="00C55523">
        <w:rPr>
          <w:b/>
          <w:caps/>
          <w:sz w:val="24"/>
        </w:rPr>
        <w:t>Pró-Reitoria de Pesquisa e Pós-Graduação</w:t>
      </w:r>
    </w:p>
    <w:p w:rsidR="00D153C9" w:rsidRPr="00C55523" w:rsidRDefault="00D153C9" w:rsidP="00D153C9">
      <w:pPr>
        <w:spacing w:after="0" w:line="240" w:lineRule="auto"/>
        <w:jc w:val="center"/>
        <w:rPr>
          <w:b/>
          <w:caps/>
          <w:sz w:val="24"/>
        </w:rPr>
      </w:pPr>
      <w:r w:rsidRPr="00C55523">
        <w:rPr>
          <w:b/>
          <w:caps/>
          <w:sz w:val="24"/>
        </w:rPr>
        <w:t>Comissão de Ética no Uso de Animais - CEUA</w:t>
      </w:r>
    </w:p>
    <w:p w:rsidR="00D153C9" w:rsidRDefault="00D153C9" w:rsidP="00D153C9">
      <w:pPr>
        <w:spacing w:after="0" w:line="240" w:lineRule="auto"/>
        <w:jc w:val="center"/>
        <w:rPr>
          <w:sz w:val="24"/>
        </w:rPr>
      </w:pPr>
    </w:p>
    <w:p w:rsidR="00D153C9" w:rsidRDefault="00D153C9" w:rsidP="00D153C9">
      <w:pPr>
        <w:spacing w:after="0" w:line="240" w:lineRule="auto"/>
        <w:jc w:val="center"/>
        <w:rPr>
          <w:sz w:val="24"/>
        </w:rPr>
      </w:pPr>
    </w:p>
    <w:p w:rsidR="00D153C9" w:rsidRDefault="00D153C9" w:rsidP="00D153C9">
      <w:pPr>
        <w:spacing w:after="0" w:line="240" w:lineRule="auto"/>
        <w:jc w:val="center"/>
        <w:rPr>
          <w:sz w:val="24"/>
        </w:rPr>
      </w:pPr>
    </w:p>
    <w:p w:rsidR="00C905CF" w:rsidRPr="00C905CF" w:rsidRDefault="002C531B" w:rsidP="00D153C9">
      <w:pPr>
        <w:spacing w:after="0" w:line="240" w:lineRule="auto"/>
        <w:jc w:val="center"/>
        <w:rPr>
          <w:b/>
          <w:sz w:val="28"/>
        </w:rPr>
      </w:pPr>
      <w:r>
        <w:rPr>
          <w:b/>
          <w:sz w:val="28"/>
        </w:rPr>
        <w:t>FORMULÁRIO</w:t>
      </w:r>
      <w:r w:rsidR="00D153C9" w:rsidRPr="00D153C9">
        <w:rPr>
          <w:b/>
          <w:sz w:val="28"/>
        </w:rPr>
        <w:t xml:space="preserve"> PARA SOLICITAÇÃO DE AUTORIZAÇÃO PARA USO DE ANIMAIS EM EXPERIMENTAÇÃO E/OU ENSINO</w:t>
      </w:r>
    </w:p>
    <w:p w:rsidR="00D153C9" w:rsidRDefault="00D153C9" w:rsidP="00D153C9">
      <w:pPr>
        <w:spacing w:after="0" w:line="240" w:lineRule="auto"/>
        <w:jc w:val="center"/>
        <w:rPr>
          <w:b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3"/>
        <w:gridCol w:w="1981"/>
        <w:gridCol w:w="1555"/>
        <w:gridCol w:w="2547"/>
        <w:gridCol w:w="2800"/>
      </w:tblGrid>
      <w:tr w:rsidR="004C1D33" w:rsidTr="0021102E">
        <w:trPr>
          <w:trHeight w:val="340"/>
        </w:trPr>
        <w:tc>
          <w:tcPr>
            <w:tcW w:w="10456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C1D33" w:rsidRPr="004C1D33" w:rsidRDefault="004C1D33" w:rsidP="004C1D33">
            <w:pPr>
              <w:rPr>
                <w:b/>
                <w:caps/>
              </w:rPr>
            </w:pPr>
            <w:r w:rsidRPr="004C1D33">
              <w:rPr>
                <w:b/>
                <w:caps/>
              </w:rPr>
              <w:t xml:space="preserve">1. </w:t>
            </w:r>
            <w:r w:rsidRPr="0021102E">
              <w:rPr>
                <w:b/>
                <w:caps/>
                <w:sz w:val="24"/>
              </w:rPr>
              <w:t>Finalidade</w:t>
            </w:r>
          </w:p>
        </w:tc>
      </w:tr>
      <w:tr w:rsidR="00F659C3" w:rsidTr="0021102E">
        <w:trPr>
          <w:trHeight w:val="340"/>
        </w:trPr>
        <w:tc>
          <w:tcPr>
            <w:tcW w:w="1555" w:type="dxa"/>
            <w:tcBorders>
              <w:left w:val="single" w:sz="12" w:space="0" w:color="auto"/>
              <w:bottom w:val="single" w:sz="12" w:space="0" w:color="auto"/>
              <w:right w:val="nil"/>
            </w:tcBorders>
          </w:tcPr>
          <w:p w:rsidR="00F659C3" w:rsidRDefault="00875A19" w:rsidP="00D153C9">
            <w:pPr>
              <w:jc w:val="both"/>
            </w:pPr>
            <w:sdt>
              <w:sdtPr>
                <w:rPr>
                  <w:rStyle w:val="Estilo1"/>
                </w:rPr>
                <w:id w:val="-764148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Estilo1"/>
                </w:rPr>
              </w:sdtEndPr>
              <w:sdtContent>
                <w:r w:rsidR="002C531B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659C3">
              <w:t xml:space="preserve"> Pesquisa</w:t>
            </w:r>
          </w:p>
        </w:tc>
        <w:tc>
          <w:tcPr>
            <w:tcW w:w="1984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:rsidR="00F659C3" w:rsidRDefault="00875A19" w:rsidP="004C1D33">
            <w:sdt>
              <w:sdtPr>
                <w:rPr>
                  <w:rStyle w:val="Estilo4"/>
                </w:rPr>
                <w:id w:val="-2097319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Estilo4"/>
                </w:rPr>
              </w:sdtEndPr>
              <w:sdtContent>
                <w:r w:rsidR="008E6104">
                  <w:rPr>
                    <w:rStyle w:val="Estilo4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659C3">
              <w:t xml:space="preserve"> Treinamento</w:t>
            </w:r>
          </w:p>
        </w:tc>
        <w:tc>
          <w:tcPr>
            <w:tcW w:w="1559" w:type="dxa"/>
            <w:tcBorders>
              <w:left w:val="nil"/>
              <w:bottom w:val="single" w:sz="12" w:space="0" w:color="auto"/>
            </w:tcBorders>
            <w:vAlign w:val="center"/>
          </w:tcPr>
          <w:p w:rsidR="00F659C3" w:rsidRDefault="00875A19" w:rsidP="004C1D33">
            <w:sdt>
              <w:sdtPr>
                <w:rPr>
                  <w:rStyle w:val="Estilo5"/>
                </w:rPr>
                <w:id w:val="-350186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Estilo5"/>
                </w:rPr>
              </w:sdtEndPr>
              <w:sdtContent>
                <w:r w:rsidR="002A31F9">
                  <w:rPr>
                    <w:rStyle w:val="Estilo5"/>
                    <w:rFonts w:ascii="MS Gothic" w:eastAsia="MS Gothic" w:hAnsi="MS Gothic" w:hint="eastAsia"/>
                  </w:rPr>
                  <w:t>☐</w:t>
                </w:r>
              </w:sdtContent>
            </w:sdt>
            <w:r w:rsidR="00F659C3">
              <w:t xml:space="preserve"> </w:t>
            </w:r>
            <w:r w:rsidR="00595793">
              <w:t>Ensino</w:t>
            </w:r>
          </w:p>
        </w:tc>
        <w:tc>
          <w:tcPr>
            <w:tcW w:w="2552" w:type="dxa"/>
            <w:tcBorders>
              <w:bottom w:val="single" w:sz="12" w:space="0" w:color="auto"/>
            </w:tcBorders>
            <w:vAlign w:val="center"/>
          </w:tcPr>
          <w:p w:rsidR="00F659C3" w:rsidRDefault="00F659C3" w:rsidP="004C1D33">
            <w:r w:rsidRPr="004C1D33">
              <w:rPr>
                <w:b/>
              </w:rPr>
              <w:t>Início</w:t>
            </w:r>
            <w:r>
              <w:t xml:space="preserve">: </w:t>
            </w:r>
            <w:sdt>
              <w:sdtPr>
                <w:rPr>
                  <w:rStyle w:val="Estilo11"/>
                  <w:b/>
                  <w:color w:val="FF0000"/>
                </w:rPr>
                <w:id w:val="-1652352216"/>
                <w:placeholder>
                  <w:docPart w:val="DefaultPlaceholder_-1854013438"/>
                </w:placeholder>
                <w:date w:fullDate="2017-12-12T00:00:00Z"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>
                <w:rPr>
                  <w:rStyle w:val="Estilo11"/>
                </w:rPr>
              </w:sdtEndPr>
              <w:sdtContent>
                <w:r w:rsidR="008E6104">
                  <w:rPr>
                    <w:rStyle w:val="Estilo11"/>
                    <w:b/>
                    <w:color w:val="FF0000"/>
                  </w:rPr>
                  <w:t>12/12/2017</w:t>
                </w:r>
              </w:sdtContent>
            </w:sdt>
          </w:p>
        </w:tc>
        <w:tc>
          <w:tcPr>
            <w:tcW w:w="2806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F659C3" w:rsidRDefault="00F659C3" w:rsidP="004C1D33">
            <w:r w:rsidRPr="004C1D33">
              <w:rPr>
                <w:b/>
              </w:rPr>
              <w:t>Término</w:t>
            </w:r>
            <w:r>
              <w:t>:</w:t>
            </w:r>
            <w:r w:rsidR="004C1D33">
              <w:t xml:space="preserve"> </w:t>
            </w:r>
            <w:sdt>
              <w:sdtPr>
                <w:rPr>
                  <w:rStyle w:val="Estilo11"/>
                  <w:b/>
                  <w:color w:val="FF0000"/>
                </w:rPr>
                <w:id w:val="1374657616"/>
                <w:placeholder>
                  <w:docPart w:val="DefaultPlaceholder_-1854013438"/>
                </w:placeholder>
                <w:date w:fullDate="2018-12-01T00:00:00Z"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>
                <w:rPr>
                  <w:rStyle w:val="Estilo11"/>
                </w:rPr>
              </w:sdtEndPr>
              <w:sdtContent>
                <w:r w:rsidR="00F15666">
                  <w:rPr>
                    <w:rStyle w:val="Estilo11"/>
                    <w:b/>
                    <w:color w:val="FF0000"/>
                  </w:rPr>
                  <w:t>01/12/2018</w:t>
                </w:r>
              </w:sdtContent>
            </w:sdt>
          </w:p>
        </w:tc>
      </w:tr>
    </w:tbl>
    <w:p w:rsidR="00D153C9" w:rsidRDefault="00D153C9" w:rsidP="00F659C3">
      <w:pPr>
        <w:spacing w:after="0" w:line="240" w:lineRule="auto"/>
        <w:jc w:val="both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436"/>
      </w:tblGrid>
      <w:tr w:rsidR="004C1D33" w:rsidTr="0021102E">
        <w:trPr>
          <w:trHeight w:val="340"/>
        </w:trPr>
        <w:tc>
          <w:tcPr>
            <w:tcW w:w="10456" w:type="dxa"/>
            <w:shd w:val="clear" w:color="auto" w:fill="D9D9D9" w:themeFill="background1" w:themeFillShade="D9"/>
            <w:vAlign w:val="center"/>
          </w:tcPr>
          <w:p w:rsidR="004C1D33" w:rsidRPr="004C1D33" w:rsidRDefault="004C1D33" w:rsidP="00137739">
            <w:pPr>
              <w:rPr>
                <w:b/>
              </w:rPr>
            </w:pPr>
            <w:r w:rsidRPr="0021102E">
              <w:rPr>
                <w:b/>
                <w:sz w:val="24"/>
              </w:rPr>
              <w:t>2. TÍTULO DO PROJETO/AULA PRÁTICA/TREINAMENTO</w:t>
            </w:r>
            <w:r w:rsidR="004C4472" w:rsidRPr="0021102E">
              <w:rPr>
                <w:b/>
                <w:sz w:val="24"/>
              </w:rPr>
              <w:t xml:space="preserve"> </w:t>
            </w:r>
            <w:r w:rsidR="004C4472" w:rsidRPr="0004603E">
              <w:rPr>
                <w:sz w:val="18"/>
              </w:rPr>
              <w:t>(Recomenda-se incluir o nome da espécie no título)</w:t>
            </w:r>
          </w:p>
        </w:tc>
      </w:tr>
      <w:tr w:rsidR="004C1D33" w:rsidTr="0021102E">
        <w:trPr>
          <w:trHeight w:val="340"/>
        </w:trPr>
        <w:tc>
          <w:tcPr>
            <w:tcW w:w="10456" w:type="dxa"/>
            <w:vAlign w:val="center"/>
          </w:tcPr>
          <w:p w:rsidR="004C1D33" w:rsidRDefault="00875A19" w:rsidP="005422BD">
            <w:pPr>
              <w:jc w:val="both"/>
            </w:pPr>
            <w:sdt>
              <w:sdtPr>
                <w:rPr>
                  <w:rStyle w:val="Estilo10"/>
                </w:rPr>
                <w:id w:val="1470008539"/>
                <w:lock w:val="sdtLocked"/>
                <w:placeholder>
                  <w:docPart w:val="66AD2098CEC1496DAF0F32CFAF2F0549"/>
                </w:placeholder>
                <w:showingPlcHdr/>
              </w:sdtPr>
              <w:sdtEndPr>
                <w:rPr>
                  <w:rStyle w:val="Fontepargpadro"/>
                  <w:b w:val="0"/>
                  <w:caps w:val="0"/>
                  <w:color w:val="auto"/>
                </w:rPr>
              </w:sdtEndPr>
              <w:sdtContent>
                <w:r w:rsidR="008E6104" w:rsidRPr="008E6104">
                  <w:t>Clique ou toque aqui para inserir o texto.</w:t>
                </w:r>
              </w:sdtContent>
            </w:sdt>
          </w:p>
        </w:tc>
      </w:tr>
      <w:tr w:rsidR="00137739" w:rsidTr="0021102E">
        <w:trPr>
          <w:trHeight w:val="340"/>
        </w:trPr>
        <w:tc>
          <w:tcPr>
            <w:tcW w:w="10456" w:type="dxa"/>
            <w:vAlign w:val="center"/>
          </w:tcPr>
          <w:p w:rsidR="00137739" w:rsidRPr="00137739" w:rsidRDefault="00137739" w:rsidP="00137739">
            <w:pPr>
              <w:rPr>
                <w:rStyle w:val="Estilo6"/>
                <w:b w:val="0"/>
                <w:caps w:val="0"/>
                <w:color w:val="auto"/>
              </w:rPr>
            </w:pPr>
            <w:r w:rsidRPr="00B725DC">
              <w:rPr>
                <w:rStyle w:val="Estilo6"/>
                <w:caps w:val="0"/>
                <w:color w:val="auto"/>
              </w:rPr>
              <w:t>Área do conhecimento</w:t>
            </w:r>
            <w:r w:rsidRPr="00137739">
              <w:rPr>
                <w:rStyle w:val="Estilo6"/>
                <w:b w:val="0"/>
                <w:caps w:val="0"/>
                <w:color w:val="auto"/>
              </w:rPr>
              <w:t xml:space="preserve">: </w:t>
            </w:r>
            <w:sdt>
              <w:sdtPr>
                <w:rPr>
                  <w:rStyle w:val="Estilo9"/>
                </w:rPr>
                <w:id w:val="16522757"/>
                <w:placeholder>
                  <w:docPart w:val="442EDE5A21B44592AA30B97AADD1A6C3"/>
                </w:placeholder>
                <w:showingPlcHdr/>
                <w:comboBox>
                  <w:listItem w:value="Escolher um item."/>
                  <w:listItem w:displayText="2.01.00.00-0 - Biologia Geral" w:value="2.01.00.00-0 - Biologia Geral"/>
                  <w:listItem w:displayText="2.03.00.00 - Botânica" w:value="2.03.00.00 - Botânica"/>
                  <w:listItem w:displayText="2.04.00.00-4 - Zoologia" w:value="2.04.00.00-4 - Zoologia"/>
                  <w:listItem w:displayText="2.05.00.00-9 - Ecologia" w:value="2.05.00.00-9 - Ecologia"/>
                  <w:listItem w:displayText="2.06.00.00-3 - Morfologia" w:value="2.06.00.00-3 - Morfologia"/>
                  <w:listItem w:displayText="2.07.00.00-8 - Fisiologia" w:value="2.07.00.00-8 - Fisiologia"/>
                  <w:listItem w:displayText="2.08.00.00-2 - Bioquímica" w:value="2.08.00.00-2 - Bioquímica"/>
                  <w:listItem w:displayText="2.09.00.00-7 - Biofísica" w:value="2.09.00.00-7 - Biofísica"/>
                  <w:listItem w:displayText="2.10.00.00-0 - Farmacologia" w:value="2.10.00.00-0 - Farmacologia"/>
                  <w:listItem w:displayText="2.11.00.00-4 - Imunologia" w:value="2.11.00.00-4 - Imunologia"/>
                  <w:listItem w:displayText="2.12.00.00-9 - Microbiologia" w:value="2.12.00.00-9 - Microbiologia"/>
                  <w:listItem w:displayText="2.13.00.00-3 - Parasitologia" w:value="2.13.00.00-3 - Parasitologia"/>
                </w:comboBox>
              </w:sdtPr>
              <w:sdtEndPr>
                <w:rPr>
                  <w:rStyle w:val="Estilo6"/>
                  <w:b/>
                  <w:caps/>
                  <w:color w:val="auto"/>
                </w:rPr>
              </w:sdtEndPr>
              <w:sdtContent>
                <w:r w:rsidR="002C531B" w:rsidRPr="002C531B">
                  <w:t>Escolher um item.</w:t>
                </w:r>
              </w:sdtContent>
            </w:sdt>
          </w:p>
        </w:tc>
      </w:tr>
    </w:tbl>
    <w:p w:rsidR="009D1CB2" w:rsidRDefault="009D1CB2" w:rsidP="00F659C3">
      <w:pPr>
        <w:spacing w:after="0" w:line="240" w:lineRule="auto"/>
        <w:jc w:val="both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436"/>
      </w:tblGrid>
      <w:tr w:rsidR="00AB70EA" w:rsidTr="00E007F5">
        <w:trPr>
          <w:trHeight w:val="340"/>
        </w:trPr>
        <w:tc>
          <w:tcPr>
            <w:tcW w:w="10436" w:type="dxa"/>
            <w:shd w:val="clear" w:color="auto" w:fill="D9D9D9" w:themeFill="background1" w:themeFillShade="D9"/>
            <w:vAlign w:val="center"/>
          </w:tcPr>
          <w:p w:rsidR="00AB70EA" w:rsidRPr="00E007F5" w:rsidRDefault="00E007F5" w:rsidP="00AB70EA">
            <w:pPr>
              <w:rPr>
                <w:b/>
                <w:sz w:val="24"/>
              </w:rPr>
            </w:pPr>
            <w:r w:rsidRPr="00E007F5">
              <w:rPr>
                <w:b/>
                <w:sz w:val="24"/>
              </w:rPr>
              <w:t>3</w:t>
            </w:r>
            <w:r>
              <w:rPr>
                <w:b/>
                <w:sz w:val="24"/>
              </w:rPr>
              <w:t>.</w:t>
            </w:r>
            <w:r w:rsidR="00AB70EA" w:rsidRPr="00E007F5">
              <w:rPr>
                <w:b/>
                <w:sz w:val="24"/>
              </w:rPr>
              <w:t xml:space="preserve"> </w:t>
            </w:r>
            <w:r w:rsidR="00AB70EA" w:rsidRPr="00E007F5">
              <w:rPr>
                <w:b/>
                <w:caps/>
                <w:sz w:val="24"/>
              </w:rPr>
              <w:t>Planejamento estatístico/delineamento experimental</w:t>
            </w:r>
            <w:r w:rsidR="002F0F78" w:rsidRPr="00E007F5">
              <w:rPr>
                <w:b/>
                <w:sz w:val="24"/>
              </w:rPr>
              <w:t xml:space="preserve"> </w:t>
            </w:r>
            <w:r w:rsidR="002F0F78" w:rsidRPr="00E007F5">
              <w:rPr>
                <w:b/>
                <w:color w:val="FF0000"/>
                <w:sz w:val="18"/>
              </w:rPr>
              <w:t>(ATENÇÃO AO PREENCHIMENTO DESTE ITEM)</w:t>
            </w:r>
            <w:r w:rsidR="00AB70EA" w:rsidRPr="00E007F5">
              <w:rPr>
                <w:b/>
                <w:sz w:val="24"/>
              </w:rPr>
              <w:t>:</w:t>
            </w:r>
          </w:p>
        </w:tc>
      </w:tr>
    </w:tbl>
    <w:p w:rsidR="00596E0C" w:rsidRDefault="00596E0C" w:rsidP="00596E0C">
      <w:pPr>
        <w:spacing w:after="0" w:line="240" w:lineRule="auto"/>
        <w:jc w:val="both"/>
        <w:rPr>
          <w:i/>
          <w:sz w:val="18"/>
        </w:rPr>
      </w:pPr>
      <w:r w:rsidRPr="00596E0C">
        <w:rPr>
          <w:i/>
          <w:sz w:val="18"/>
        </w:rPr>
        <w:t xml:space="preserve">Utilize a tabela acima para o preenchimento dos dados </w:t>
      </w:r>
      <w:r w:rsidR="00AA4166">
        <w:rPr>
          <w:i/>
          <w:sz w:val="18"/>
        </w:rPr>
        <w:t>por protocolo experimental</w:t>
      </w:r>
      <w:r w:rsidRPr="00596E0C">
        <w:rPr>
          <w:i/>
          <w:sz w:val="18"/>
        </w:rPr>
        <w:t xml:space="preserve">. Copie, cole e preencha a tabela quantas vezes forem necessárias, até que todos os </w:t>
      </w:r>
      <w:r w:rsidR="00AA4166">
        <w:rPr>
          <w:i/>
          <w:sz w:val="18"/>
        </w:rPr>
        <w:t>protocolos experimentais</w:t>
      </w:r>
      <w:r w:rsidRPr="00596E0C">
        <w:rPr>
          <w:i/>
          <w:sz w:val="18"/>
        </w:rPr>
        <w:t xml:space="preserve"> do estudo sejam contemplados.</w:t>
      </w:r>
    </w:p>
    <w:p w:rsidR="00E530EB" w:rsidRPr="00596E0C" w:rsidRDefault="00E530EB" w:rsidP="00596E0C">
      <w:pPr>
        <w:spacing w:after="0" w:line="240" w:lineRule="auto"/>
        <w:jc w:val="both"/>
        <w:rPr>
          <w:i/>
          <w:sz w:val="18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5219"/>
        <w:gridCol w:w="436"/>
        <w:gridCol w:w="1557"/>
        <w:gridCol w:w="3224"/>
      </w:tblGrid>
      <w:tr w:rsidR="00DB2D03" w:rsidTr="0021102E">
        <w:trPr>
          <w:trHeight w:val="340"/>
        </w:trPr>
        <w:tc>
          <w:tcPr>
            <w:tcW w:w="10436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DB2D03" w:rsidRPr="007F6D34" w:rsidRDefault="00907E0E" w:rsidP="003426BA">
            <w:pPr>
              <w:jc w:val="both"/>
              <w:rPr>
                <w:i/>
              </w:rPr>
            </w:pPr>
            <w:r>
              <w:rPr>
                <w:i/>
              </w:rPr>
              <w:t>Protocolo experimental</w:t>
            </w:r>
            <w:r w:rsidR="00E12BA5">
              <w:rPr>
                <w:i/>
              </w:rPr>
              <w:t xml:space="preserve">: </w:t>
            </w:r>
          </w:p>
        </w:tc>
      </w:tr>
      <w:tr w:rsidR="00E12BA5" w:rsidTr="00E530EB">
        <w:trPr>
          <w:trHeight w:val="340"/>
        </w:trPr>
        <w:tc>
          <w:tcPr>
            <w:tcW w:w="10436" w:type="dxa"/>
            <w:gridSpan w:val="4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12BA5" w:rsidRDefault="00875A19" w:rsidP="003426BA">
            <w:pPr>
              <w:jc w:val="both"/>
              <w:rPr>
                <w:i/>
              </w:rPr>
            </w:pPr>
            <w:sdt>
              <w:sdtPr>
                <w:rPr>
                  <w:rStyle w:val="Estilo9"/>
                </w:rPr>
                <w:id w:val="474408350"/>
                <w:placeholder>
                  <w:docPart w:val="B3588FBD66F6421887D3EE0391A3844C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E12BA5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E530EB" w:rsidTr="00E530EB">
        <w:trPr>
          <w:trHeight w:val="340"/>
        </w:trPr>
        <w:tc>
          <w:tcPr>
            <w:tcW w:w="10436" w:type="dxa"/>
            <w:gridSpan w:val="4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2727E9" w:rsidRDefault="00E530EB" w:rsidP="003426BA">
            <w:pPr>
              <w:jc w:val="both"/>
              <w:rPr>
                <w:i/>
              </w:rPr>
            </w:pPr>
            <w:r w:rsidRPr="00E530EB">
              <w:rPr>
                <w:i/>
              </w:rPr>
              <w:t>Justificativa para o número de animais solicitados</w:t>
            </w:r>
            <w:r w:rsidR="002727E9">
              <w:rPr>
                <w:i/>
              </w:rPr>
              <w:t>:</w:t>
            </w:r>
          </w:p>
          <w:p w:rsidR="00E530EB" w:rsidRPr="00E530EB" w:rsidRDefault="00E530EB" w:rsidP="003426BA">
            <w:pPr>
              <w:jc w:val="both"/>
              <w:rPr>
                <w:i/>
              </w:rPr>
            </w:pPr>
            <w:r w:rsidRPr="002727E9">
              <w:rPr>
                <w:sz w:val="18"/>
              </w:rPr>
              <w:t>(</w:t>
            </w:r>
            <w:r w:rsidR="009A33A8" w:rsidRPr="009A33A8">
              <w:rPr>
                <w:caps/>
                <w:color w:val="FF0000"/>
                <w:sz w:val="18"/>
              </w:rPr>
              <w:t>somente no caso de impossibilidade de realizar o cálculo amostral</w:t>
            </w:r>
            <w:r w:rsidRPr="002727E9">
              <w:rPr>
                <w:sz w:val="18"/>
              </w:rPr>
              <w:t>)</w:t>
            </w:r>
          </w:p>
        </w:tc>
      </w:tr>
      <w:tr w:rsidR="00E530EB" w:rsidTr="00E530EB">
        <w:trPr>
          <w:trHeight w:val="340"/>
        </w:trPr>
        <w:tc>
          <w:tcPr>
            <w:tcW w:w="10436" w:type="dxa"/>
            <w:gridSpan w:val="4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530EB" w:rsidRDefault="00875A19" w:rsidP="003426BA">
            <w:pPr>
              <w:jc w:val="both"/>
              <w:rPr>
                <w:rStyle w:val="Estilo9"/>
              </w:rPr>
            </w:pPr>
            <w:sdt>
              <w:sdtPr>
                <w:rPr>
                  <w:rStyle w:val="Estilo9"/>
                </w:rPr>
                <w:id w:val="-633409159"/>
                <w:placeholder>
                  <w:docPart w:val="65B5BEB7AE454A94B039C2F0D78FEB0C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2727E9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E530EB" w:rsidTr="00E530EB">
        <w:trPr>
          <w:trHeight w:val="340"/>
        </w:trPr>
        <w:tc>
          <w:tcPr>
            <w:tcW w:w="10436" w:type="dxa"/>
            <w:gridSpan w:val="4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E530EB" w:rsidRPr="002727E9" w:rsidRDefault="00E530EB" w:rsidP="003426BA">
            <w:pPr>
              <w:jc w:val="both"/>
              <w:rPr>
                <w:rStyle w:val="Estilo9"/>
              </w:rPr>
            </w:pPr>
            <w:r w:rsidRPr="00E530EB">
              <w:rPr>
                <w:i/>
              </w:rPr>
              <w:t>Cálculo amostral</w:t>
            </w:r>
            <w:r w:rsidR="002727E9">
              <w:rPr>
                <w:i/>
              </w:rPr>
              <w:t xml:space="preserve">:      </w:t>
            </w:r>
            <w:sdt>
              <w:sdtPr>
                <w:rPr>
                  <w:rStyle w:val="Estilo1"/>
                </w:rPr>
                <w:id w:val="-775863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Estilo1"/>
                </w:rPr>
              </w:sdtEndPr>
              <w:sdtContent>
                <w:r w:rsidR="002727E9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2727E9">
              <w:t xml:space="preserve"> Sim  </w:t>
            </w:r>
            <w:sdt>
              <w:sdtPr>
                <w:rPr>
                  <w:rStyle w:val="Estilo1"/>
                </w:rPr>
                <w:id w:val="1901710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Estilo1"/>
                </w:rPr>
              </w:sdtEndPr>
              <w:sdtContent>
                <w:r w:rsidR="002727E9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2727E9">
              <w:t xml:space="preserve"> Não</w:t>
            </w:r>
          </w:p>
        </w:tc>
      </w:tr>
      <w:tr w:rsidR="007B1391" w:rsidTr="0021102E">
        <w:trPr>
          <w:trHeight w:val="340"/>
        </w:trPr>
        <w:tc>
          <w:tcPr>
            <w:tcW w:w="10436" w:type="dxa"/>
            <w:gridSpan w:val="4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7B1391" w:rsidRPr="007F6D34" w:rsidRDefault="007B1391" w:rsidP="003426BA">
            <w:pPr>
              <w:jc w:val="both"/>
              <w:rPr>
                <w:i/>
              </w:rPr>
            </w:pPr>
            <w:r w:rsidRPr="007F6D34">
              <w:rPr>
                <w:i/>
              </w:rPr>
              <w:t>Variáv</w:t>
            </w:r>
            <w:r w:rsidR="00E12BA5">
              <w:rPr>
                <w:i/>
              </w:rPr>
              <w:t>el</w:t>
            </w:r>
            <w:r w:rsidRPr="007F6D34">
              <w:rPr>
                <w:i/>
              </w:rPr>
              <w:t xml:space="preserve"> escolhida para o cálculo amostral </w:t>
            </w:r>
            <w:r w:rsidRPr="0004603E">
              <w:rPr>
                <w:i/>
                <w:sz w:val="18"/>
              </w:rPr>
              <w:t>(</w:t>
            </w:r>
            <w:r w:rsidRPr="0004603E">
              <w:rPr>
                <w:i/>
                <w:color w:val="FF0000"/>
                <w:sz w:val="18"/>
              </w:rPr>
              <w:t>descrev</w:t>
            </w:r>
            <w:r w:rsidR="00FF2FCE" w:rsidRPr="0004603E">
              <w:rPr>
                <w:i/>
                <w:color w:val="FF0000"/>
                <w:sz w:val="18"/>
              </w:rPr>
              <w:t>er</w:t>
            </w:r>
            <w:r w:rsidRPr="0004603E">
              <w:rPr>
                <w:i/>
                <w:color w:val="FF0000"/>
                <w:sz w:val="18"/>
              </w:rPr>
              <w:t xml:space="preserve"> qua</w:t>
            </w:r>
            <w:r w:rsidR="00596E0C" w:rsidRPr="0004603E">
              <w:rPr>
                <w:i/>
                <w:color w:val="FF0000"/>
                <w:sz w:val="18"/>
              </w:rPr>
              <w:t>l</w:t>
            </w:r>
            <w:r w:rsidRPr="0004603E">
              <w:rPr>
                <w:i/>
                <w:color w:val="FF0000"/>
                <w:sz w:val="18"/>
              </w:rPr>
              <w:t xml:space="preserve"> e justificar a escolha desta variáve</w:t>
            </w:r>
            <w:r w:rsidR="00E12BA5" w:rsidRPr="0004603E">
              <w:rPr>
                <w:i/>
                <w:color w:val="FF0000"/>
                <w:sz w:val="18"/>
              </w:rPr>
              <w:t>l</w:t>
            </w:r>
            <w:r w:rsidRPr="0004603E">
              <w:rPr>
                <w:i/>
                <w:sz w:val="18"/>
              </w:rPr>
              <w:t>)</w:t>
            </w:r>
            <w:r w:rsidR="007F6D34">
              <w:rPr>
                <w:i/>
              </w:rPr>
              <w:t>:</w:t>
            </w:r>
          </w:p>
        </w:tc>
      </w:tr>
      <w:tr w:rsidR="007B1391" w:rsidTr="0021102E">
        <w:trPr>
          <w:trHeight w:val="340"/>
        </w:trPr>
        <w:tc>
          <w:tcPr>
            <w:tcW w:w="10436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</w:tcPr>
          <w:p w:rsidR="007B1391" w:rsidRDefault="00875A19" w:rsidP="003426BA">
            <w:pPr>
              <w:jc w:val="both"/>
            </w:pPr>
            <w:sdt>
              <w:sdtPr>
                <w:rPr>
                  <w:rStyle w:val="Estilo9"/>
                </w:rPr>
                <w:id w:val="-1307155846"/>
                <w:placeholder>
                  <w:docPart w:val="8A23AF612E3E4E068D73F4F002BC2F07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7F6D34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26544F" w:rsidTr="0021102E">
        <w:trPr>
          <w:trHeight w:val="338"/>
        </w:trPr>
        <w:tc>
          <w:tcPr>
            <w:tcW w:w="5219" w:type="dxa"/>
            <w:tcBorders>
              <w:top w:val="nil"/>
              <w:left w:val="single" w:sz="12" w:space="0" w:color="auto"/>
            </w:tcBorders>
            <w:vAlign w:val="center"/>
          </w:tcPr>
          <w:p w:rsidR="0026544F" w:rsidRPr="0026544F" w:rsidRDefault="0026544F" w:rsidP="003426BA">
            <w:pPr>
              <w:jc w:val="both"/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 xml:space="preserve">Teste Escolhido: </w:t>
            </w:r>
            <w:sdt>
              <w:sdtPr>
                <w:rPr>
                  <w:rStyle w:val="Estilo9"/>
                </w:rPr>
                <w:id w:val="1372809678"/>
                <w:placeholder>
                  <w:docPart w:val="C30A0676AD474BDE9651AD8326334058"/>
                </w:placeholder>
                <w:showingPlcHdr/>
                <w:comboBox>
                  <w:listItem w:value="Escolher um item."/>
                  <w:listItem w:displayText="ANOVA" w:value="ANOVA"/>
                  <w:listItem w:displayText="Teste-t: uma amostra" w:value="Teste-t: uma amostra"/>
                  <w:listItem w:displayText="Teste-t: amostras independentes" w:value="Teste-t: amostras independentes"/>
                  <w:listItem w:displayText="Teste-t: amostras pareadas" w:value="Teste-t: amostras pareadas"/>
                  <w:listItem w:displayText="Correlação linear" w:value="Correlação linear"/>
                  <w:listItem w:displayText="Kruska-Wallis" w:value="Kruska-Wallis"/>
                  <w:listItem w:displayText="Mann-Whitney" w:value="Mann-Whitney"/>
                  <w:listItem w:displayText="McNemar" w:value="McNemar"/>
                  <w:listItem w:displayText="Proporção: uma amostra" w:value="Proporção: uma amostra"/>
                  <w:listItem w:displayText="Proporção: duas amostras" w:value="Proporção: duas amostras"/>
                  <w:listItem w:displayText="Qui-quadrado" w:value="Qui-quadrado"/>
                  <w:listItem w:displayText="Regressão linear" w:value="Regressão linear"/>
                  <w:listItem w:displayText="Teste de Wilcoxon" w:value="Teste de Wilcoxon"/>
                </w:comboBox>
              </w:sdtPr>
              <w:sdtEndPr>
                <w:rPr>
                  <w:rStyle w:val="Estilo9"/>
                </w:rPr>
              </w:sdtEndPr>
              <w:sdtContent>
                <w:r w:rsidR="00451AB2" w:rsidRPr="0005561C">
                  <w:rPr>
                    <w:rStyle w:val="TextodoEspaoReservado"/>
                  </w:rPr>
                  <w:t>Escolher um item.</w:t>
                </w:r>
              </w:sdtContent>
            </w:sdt>
          </w:p>
        </w:tc>
        <w:tc>
          <w:tcPr>
            <w:tcW w:w="5217" w:type="dxa"/>
            <w:gridSpan w:val="3"/>
            <w:tcBorders>
              <w:top w:val="nil"/>
              <w:right w:val="single" w:sz="12" w:space="0" w:color="auto"/>
            </w:tcBorders>
            <w:vAlign w:val="center"/>
          </w:tcPr>
          <w:p w:rsidR="0026544F" w:rsidRPr="0026544F" w:rsidRDefault="003426BA" w:rsidP="003426BA">
            <w:pPr>
              <w:jc w:val="both"/>
              <w:rPr>
                <w:rStyle w:val="Estilo9"/>
                <w:i/>
                <w:color w:val="auto"/>
              </w:rPr>
            </w:pPr>
            <w:r w:rsidRPr="007F6D34">
              <w:rPr>
                <w:i/>
              </w:rPr>
              <w:t>N</w:t>
            </w:r>
            <w:r w:rsidRPr="007F6D34">
              <w:rPr>
                <w:i/>
                <w:u w:val="single"/>
                <w:vertAlign w:val="superscript"/>
              </w:rPr>
              <w:t>o</w:t>
            </w:r>
            <w:r w:rsidRPr="007F6D34">
              <w:rPr>
                <w:i/>
              </w:rPr>
              <w:t xml:space="preserve"> de grupos experimentais</w:t>
            </w:r>
            <w:r>
              <w:t xml:space="preserve">: </w:t>
            </w:r>
            <w:sdt>
              <w:sdtPr>
                <w:rPr>
                  <w:rStyle w:val="Estilo9"/>
                </w:rPr>
                <w:id w:val="1920212851"/>
                <w:placeholder>
                  <w:docPart w:val="4F779225C16E469EA84C6C0921581E70"/>
                </w:placeholder>
              </w:sdtPr>
              <w:sdtEndPr>
                <w:rPr>
                  <w:rStyle w:val="Estilo9"/>
                </w:rPr>
              </w:sdtEndPr>
              <w:sdtContent>
                <w:r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26544F" w:rsidTr="0021102E">
        <w:trPr>
          <w:trHeight w:val="337"/>
        </w:trPr>
        <w:tc>
          <w:tcPr>
            <w:tcW w:w="5219" w:type="dxa"/>
            <w:tcBorders>
              <w:top w:val="nil"/>
              <w:left w:val="single" w:sz="12" w:space="0" w:color="auto"/>
            </w:tcBorders>
            <w:vAlign w:val="center"/>
          </w:tcPr>
          <w:p w:rsidR="0026544F" w:rsidRPr="0026544F" w:rsidRDefault="003426BA" w:rsidP="003426BA">
            <w:pPr>
              <w:jc w:val="both"/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 xml:space="preserve">Poder do teste </w:t>
            </w:r>
            <w:r w:rsidRPr="0026544F">
              <w:rPr>
                <w:rStyle w:val="Estilo9"/>
                <w:i/>
                <w:color w:val="auto"/>
                <w:sz w:val="20"/>
              </w:rPr>
              <w:t>(geralmente, maior que 0,80)</w:t>
            </w:r>
            <w:r>
              <w:rPr>
                <w:rStyle w:val="Estilo9"/>
                <w:i/>
                <w:color w:val="auto"/>
              </w:rPr>
              <w:t xml:space="preserve">: </w:t>
            </w:r>
            <w:sdt>
              <w:sdtPr>
                <w:rPr>
                  <w:rStyle w:val="Estilo9"/>
                </w:rPr>
                <w:id w:val="-982542325"/>
                <w:placeholder>
                  <w:docPart w:val="222D44235D0247A5A185333B00B4E129"/>
                </w:placeholder>
              </w:sdtPr>
              <w:sdtEndPr>
                <w:rPr>
                  <w:rStyle w:val="Estilo9"/>
                </w:rPr>
              </w:sdtEndPr>
              <w:sdtContent>
                <w:r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5217" w:type="dxa"/>
            <w:gridSpan w:val="3"/>
            <w:tcBorders>
              <w:top w:val="nil"/>
              <w:right w:val="single" w:sz="12" w:space="0" w:color="auto"/>
            </w:tcBorders>
            <w:vAlign w:val="center"/>
          </w:tcPr>
          <w:p w:rsidR="0026544F" w:rsidRPr="0026544F" w:rsidRDefault="003426BA" w:rsidP="003426BA">
            <w:pPr>
              <w:jc w:val="both"/>
              <w:rPr>
                <w:rStyle w:val="Estilo9"/>
                <w:i/>
                <w:color w:val="auto"/>
              </w:rPr>
            </w:pPr>
            <w:r w:rsidRPr="0026544F">
              <w:rPr>
                <w:i/>
              </w:rPr>
              <w:t>Alfa (</w:t>
            </w:r>
            <w:r w:rsidRPr="0026544F">
              <w:rPr>
                <w:rFonts w:cstheme="minorHAnsi"/>
                <w:i/>
              </w:rPr>
              <w:t>α</w:t>
            </w:r>
            <w:r w:rsidRPr="0026544F">
              <w:rPr>
                <w:i/>
              </w:rPr>
              <w:t xml:space="preserve">): </w:t>
            </w:r>
            <w:sdt>
              <w:sdtPr>
                <w:rPr>
                  <w:rStyle w:val="Estilo9"/>
                </w:rPr>
                <w:id w:val="1746525482"/>
                <w:placeholder>
                  <w:docPart w:val="52DBE7AA00E14583BF628D37CC2F1DC7"/>
                </w:placeholder>
                <w:showingPlcHdr/>
                <w:comboBox>
                  <w:listItem w:value="Escolher um item."/>
                  <w:listItem w:displayText="0,05" w:value="0,05"/>
                  <w:listItem w:displayText="0,01" w:value="0,01"/>
                  <w:listItem w:displayText="Menor que 0,01" w:value="Menor que 0,01"/>
                </w:comboBox>
              </w:sdtPr>
              <w:sdtEndPr>
                <w:rPr>
                  <w:rStyle w:val="Fontepargpadro"/>
                  <w:i/>
                  <w:color w:val="auto"/>
                </w:rPr>
              </w:sdtEndPr>
              <w:sdtContent>
                <w:r w:rsidRPr="0005561C">
                  <w:rPr>
                    <w:rStyle w:val="TextodoEspaoReservado"/>
                  </w:rPr>
                  <w:t>Escolher um item.</w:t>
                </w:r>
              </w:sdtContent>
            </w:sdt>
          </w:p>
        </w:tc>
      </w:tr>
      <w:tr w:rsidR="003426BA" w:rsidTr="0021102E">
        <w:trPr>
          <w:trHeight w:val="340"/>
        </w:trPr>
        <w:tc>
          <w:tcPr>
            <w:tcW w:w="10436" w:type="dxa"/>
            <w:gridSpan w:val="4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426BA" w:rsidRDefault="003426BA" w:rsidP="003426BA">
            <w:pPr>
              <w:jc w:val="both"/>
            </w:pPr>
            <w:r w:rsidRPr="007F6D34">
              <w:rPr>
                <w:i/>
              </w:rPr>
              <w:t>Número de repetições</w:t>
            </w:r>
            <w:r>
              <w:rPr>
                <w:i/>
              </w:rPr>
              <w:t xml:space="preserve"> (n) por grupo experimental</w:t>
            </w:r>
            <w:r w:rsidRPr="00A5516A">
              <w:rPr>
                <w:i/>
                <w:color w:val="FF0000"/>
                <w:vertAlign w:val="superscript"/>
              </w:rPr>
              <w:t>1</w:t>
            </w:r>
            <w:r>
              <w:t xml:space="preserve">: </w:t>
            </w:r>
            <w:sdt>
              <w:sdtPr>
                <w:rPr>
                  <w:rStyle w:val="Estilo9"/>
                </w:rPr>
                <w:id w:val="-267325269"/>
                <w:placeholder>
                  <w:docPart w:val="B06E01E9F4D14522A5F7F05D37F914B4"/>
                </w:placeholder>
              </w:sdtPr>
              <w:sdtEndPr>
                <w:rPr>
                  <w:rStyle w:val="Estilo9"/>
                </w:rPr>
              </w:sdtEndPr>
              <w:sdtContent>
                <w:r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503ED1" w:rsidTr="0021102E">
        <w:trPr>
          <w:trHeight w:val="340"/>
        </w:trPr>
        <w:tc>
          <w:tcPr>
            <w:tcW w:w="10436" w:type="dxa"/>
            <w:gridSpan w:val="4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503ED1" w:rsidRPr="007F6D34" w:rsidRDefault="00503ED1" w:rsidP="003426BA">
            <w:pPr>
              <w:jc w:val="both"/>
              <w:rPr>
                <w:i/>
              </w:rPr>
            </w:pPr>
            <w:r w:rsidRPr="00BD5ADD">
              <w:rPr>
                <w:i/>
              </w:rPr>
              <w:t>Outras informações</w:t>
            </w:r>
            <w:r w:rsidRPr="00503ED1">
              <w:rPr>
                <w:i/>
                <w:sz w:val="20"/>
              </w:rPr>
              <w:t xml:space="preserve"> (adicionar aqui outras informações pertinentes aos parâmetros do teste </w:t>
            </w:r>
            <w:r w:rsidR="000F6ABF">
              <w:rPr>
                <w:i/>
                <w:sz w:val="20"/>
              </w:rPr>
              <w:t xml:space="preserve">escolhido </w:t>
            </w:r>
            <w:r w:rsidRPr="00503ED1">
              <w:rPr>
                <w:i/>
                <w:sz w:val="20"/>
              </w:rPr>
              <w:t>para o cálculo amostral)</w:t>
            </w:r>
            <w:r>
              <w:rPr>
                <w:i/>
              </w:rPr>
              <w:t>:</w:t>
            </w:r>
          </w:p>
        </w:tc>
      </w:tr>
      <w:tr w:rsidR="00D06E84" w:rsidTr="0021102E">
        <w:trPr>
          <w:trHeight w:val="340"/>
        </w:trPr>
        <w:tc>
          <w:tcPr>
            <w:tcW w:w="10436" w:type="dxa"/>
            <w:gridSpan w:val="4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06E84" w:rsidRDefault="00875A19" w:rsidP="003426BA">
            <w:pPr>
              <w:jc w:val="both"/>
              <w:rPr>
                <w:i/>
              </w:rPr>
            </w:pPr>
            <w:sdt>
              <w:sdtPr>
                <w:rPr>
                  <w:rStyle w:val="Estilo9"/>
                </w:rPr>
                <w:id w:val="294955238"/>
                <w:placeholder>
                  <w:docPart w:val="5F2D8E165B314447BF08D2C9286F52D8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D06E84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B25B89" w:rsidTr="0021102E">
        <w:trPr>
          <w:trHeight w:val="340"/>
        </w:trPr>
        <w:tc>
          <w:tcPr>
            <w:tcW w:w="5655" w:type="dxa"/>
            <w:gridSpan w:val="2"/>
            <w:tcBorders>
              <w:left w:val="single" w:sz="12" w:space="0" w:color="auto"/>
              <w:bottom w:val="nil"/>
            </w:tcBorders>
            <w:vAlign w:val="center"/>
          </w:tcPr>
          <w:p w:rsidR="00B25B89" w:rsidRDefault="00B25B89" w:rsidP="003426BA">
            <w:pPr>
              <w:jc w:val="both"/>
            </w:pPr>
            <w:r>
              <w:rPr>
                <w:i/>
              </w:rPr>
              <w:t>G</w:t>
            </w:r>
            <w:r w:rsidRPr="007F6D34">
              <w:rPr>
                <w:i/>
              </w:rPr>
              <w:t>rupo experimenta</w:t>
            </w:r>
            <w:r w:rsidR="00C4572C">
              <w:rPr>
                <w:i/>
              </w:rPr>
              <w:t>l</w:t>
            </w:r>
            <w:r>
              <w:rPr>
                <w:i/>
              </w:rPr>
              <w:t>/procedimento</w:t>
            </w:r>
          </w:p>
        </w:tc>
        <w:tc>
          <w:tcPr>
            <w:tcW w:w="1557" w:type="dxa"/>
            <w:vAlign w:val="center"/>
          </w:tcPr>
          <w:p w:rsidR="00B25B89" w:rsidRDefault="00B25B89" w:rsidP="00C4572C">
            <w:pPr>
              <w:jc w:val="center"/>
            </w:pPr>
            <w:r>
              <w:rPr>
                <w:i/>
              </w:rPr>
              <w:t>% de perda:</w:t>
            </w:r>
          </w:p>
        </w:tc>
        <w:tc>
          <w:tcPr>
            <w:tcW w:w="3224" w:type="dxa"/>
            <w:tcBorders>
              <w:right w:val="single" w:sz="12" w:space="0" w:color="auto"/>
            </w:tcBorders>
            <w:vAlign w:val="center"/>
          </w:tcPr>
          <w:p w:rsidR="00B25B89" w:rsidRPr="00C4572C" w:rsidRDefault="00C4572C" w:rsidP="00C4572C">
            <w:pPr>
              <w:jc w:val="center"/>
              <w:rPr>
                <w:i/>
              </w:rPr>
            </w:pPr>
            <w:r w:rsidRPr="00C4572C">
              <w:rPr>
                <w:i/>
              </w:rPr>
              <w:t>Número total de animais:</w:t>
            </w:r>
          </w:p>
          <w:p w:rsidR="00C4572C" w:rsidRDefault="00C4572C" w:rsidP="00C4572C">
            <w:pPr>
              <w:jc w:val="center"/>
            </w:pPr>
            <w:r w:rsidRPr="00C4572C">
              <w:rPr>
                <w:i/>
              </w:rPr>
              <w:t xml:space="preserve">[N = n </w:t>
            </w:r>
            <w:r w:rsidR="00AA4166">
              <w:rPr>
                <w:i/>
              </w:rPr>
              <w:sym w:font="Symbol" w:char="F0B8"/>
            </w:r>
            <w:r w:rsidRPr="00C4572C">
              <w:rPr>
                <w:i/>
              </w:rPr>
              <w:t xml:space="preserve"> (1 – perda em decimal)]</w:t>
            </w:r>
          </w:p>
        </w:tc>
      </w:tr>
      <w:tr w:rsidR="00B25B89" w:rsidTr="0021102E">
        <w:trPr>
          <w:trHeight w:val="340"/>
        </w:trPr>
        <w:tc>
          <w:tcPr>
            <w:tcW w:w="5655" w:type="dxa"/>
            <w:gridSpan w:val="2"/>
            <w:tcBorders>
              <w:left w:val="single" w:sz="12" w:space="0" w:color="auto"/>
              <w:bottom w:val="nil"/>
            </w:tcBorders>
            <w:vAlign w:val="center"/>
          </w:tcPr>
          <w:p w:rsidR="00B25B89" w:rsidRPr="007F6D34" w:rsidRDefault="00875A19" w:rsidP="00C4572C">
            <w:pPr>
              <w:rPr>
                <w:i/>
              </w:rPr>
            </w:pPr>
            <w:sdt>
              <w:sdtPr>
                <w:rPr>
                  <w:rStyle w:val="Estilo9"/>
                </w:rPr>
                <w:id w:val="1056819640"/>
                <w:placeholder>
                  <w:docPart w:val="84B3C8B953D54DA09EDB3B65F6807D0B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C4572C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1557" w:type="dxa"/>
            <w:vAlign w:val="center"/>
          </w:tcPr>
          <w:p w:rsidR="00B25B89" w:rsidRPr="007F6D34" w:rsidRDefault="00875A19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-2028706773"/>
                <w:placeholder>
                  <w:docPart w:val="E9D695D5F6814BFB8075B665C1D0E12C"/>
                </w:placeholder>
              </w:sdtPr>
              <w:sdtEndPr>
                <w:rPr>
                  <w:rStyle w:val="Estilo9"/>
                </w:rPr>
              </w:sdtEnd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224" w:type="dxa"/>
            <w:tcBorders>
              <w:right w:val="single" w:sz="12" w:space="0" w:color="auto"/>
            </w:tcBorders>
            <w:vAlign w:val="center"/>
          </w:tcPr>
          <w:p w:rsidR="00B25B89" w:rsidRPr="007F6D34" w:rsidRDefault="00875A19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-1658603246"/>
                <w:placeholder>
                  <w:docPart w:val="732B5A6AF9504D43B055578890C9B384"/>
                </w:placeholder>
              </w:sdtPr>
              <w:sdtEndPr>
                <w:rPr>
                  <w:rStyle w:val="Estilo9"/>
                </w:rPr>
              </w:sdtEnd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B25B89" w:rsidTr="0021102E">
        <w:trPr>
          <w:trHeight w:val="340"/>
        </w:trPr>
        <w:tc>
          <w:tcPr>
            <w:tcW w:w="5655" w:type="dxa"/>
            <w:gridSpan w:val="2"/>
            <w:tcBorders>
              <w:left w:val="single" w:sz="12" w:space="0" w:color="auto"/>
              <w:bottom w:val="nil"/>
            </w:tcBorders>
            <w:vAlign w:val="center"/>
          </w:tcPr>
          <w:p w:rsidR="00B25B89" w:rsidRPr="007F6D34" w:rsidRDefault="00875A19" w:rsidP="00C4572C">
            <w:pPr>
              <w:rPr>
                <w:i/>
              </w:rPr>
            </w:pPr>
            <w:sdt>
              <w:sdtPr>
                <w:rPr>
                  <w:rStyle w:val="Estilo9"/>
                </w:rPr>
                <w:id w:val="1771662909"/>
                <w:placeholder>
                  <w:docPart w:val="B6D2E84D3E7447A59237084C869D5049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C4572C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1557" w:type="dxa"/>
            <w:vAlign w:val="center"/>
          </w:tcPr>
          <w:p w:rsidR="00B25B89" w:rsidRPr="007F6D34" w:rsidRDefault="00875A19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-1750719547"/>
                <w:placeholder>
                  <w:docPart w:val="21148EA617C846CCB28FBA070E28CDE8"/>
                </w:placeholder>
              </w:sdtPr>
              <w:sdtEndPr>
                <w:rPr>
                  <w:rStyle w:val="Estilo9"/>
                </w:rPr>
              </w:sdtEnd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224" w:type="dxa"/>
            <w:tcBorders>
              <w:right w:val="single" w:sz="12" w:space="0" w:color="auto"/>
            </w:tcBorders>
            <w:vAlign w:val="center"/>
          </w:tcPr>
          <w:p w:rsidR="00B25B89" w:rsidRPr="007F6D34" w:rsidRDefault="00875A19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-1550921588"/>
                <w:placeholder>
                  <w:docPart w:val="0E8FCC0EFF2041B8BFE4050AB9EEA05C"/>
                </w:placeholder>
              </w:sdtPr>
              <w:sdtEndPr>
                <w:rPr>
                  <w:rStyle w:val="Estilo9"/>
                </w:rPr>
              </w:sdtEnd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B25B89" w:rsidTr="0021102E">
        <w:trPr>
          <w:trHeight w:val="340"/>
        </w:trPr>
        <w:tc>
          <w:tcPr>
            <w:tcW w:w="5655" w:type="dxa"/>
            <w:gridSpan w:val="2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B25B89" w:rsidRPr="007F6D34" w:rsidRDefault="00875A19" w:rsidP="00C4572C">
            <w:pPr>
              <w:rPr>
                <w:i/>
              </w:rPr>
            </w:pPr>
            <w:sdt>
              <w:sdtPr>
                <w:rPr>
                  <w:rStyle w:val="Estilo9"/>
                </w:rPr>
                <w:id w:val="-368462431"/>
                <w:placeholder>
                  <w:docPart w:val="A0768D4C3B574D28AD835556662D4316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C4572C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1557" w:type="dxa"/>
            <w:tcBorders>
              <w:bottom w:val="single" w:sz="4" w:space="0" w:color="auto"/>
            </w:tcBorders>
            <w:vAlign w:val="center"/>
          </w:tcPr>
          <w:p w:rsidR="00B25B89" w:rsidRPr="007F6D34" w:rsidRDefault="00875A19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-1261678680"/>
                <w:placeholder>
                  <w:docPart w:val="C9C10FCB499442B4967765F1F5B198D8"/>
                </w:placeholder>
              </w:sdtPr>
              <w:sdtEndPr>
                <w:rPr>
                  <w:rStyle w:val="Estilo9"/>
                </w:rPr>
              </w:sdtEnd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224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B25B89" w:rsidRPr="007F6D34" w:rsidRDefault="00875A19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-1207407117"/>
                <w:placeholder>
                  <w:docPart w:val="7F0EC36FD08545C3AB1D42B9184CCBB0"/>
                </w:placeholder>
              </w:sdtPr>
              <w:sdtEndPr>
                <w:rPr>
                  <w:rStyle w:val="Estilo9"/>
                </w:rPr>
              </w:sdtEnd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C4572C" w:rsidTr="0021102E">
        <w:trPr>
          <w:trHeight w:val="340"/>
        </w:trPr>
        <w:tc>
          <w:tcPr>
            <w:tcW w:w="5655" w:type="dxa"/>
            <w:gridSpan w:val="2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C4572C" w:rsidRPr="007F6D34" w:rsidRDefault="00875A19" w:rsidP="00562BD3">
            <w:pPr>
              <w:rPr>
                <w:i/>
              </w:rPr>
            </w:pPr>
            <w:sdt>
              <w:sdtPr>
                <w:rPr>
                  <w:rStyle w:val="Estilo9"/>
                </w:rPr>
                <w:id w:val="307674603"/>
                <w:placeholder>
                  <w:docPart w:val="98F5AE1DE01E41FFBE6FEF5B0EC58BC1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C4572C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1557" w:type="dxa"/>
            <w:tcBorders>
              <w:bottom w:val="single" w:sz="4" w:space="0" w:color="auto"/>
            </w:tcBorders>
            <w:vAlign w:val="center"/>
          </w:tcPr>
          <w:p w:rsidR="00C4572C" w:rsidRPr="007F6D34" w:rsidRDefault="00875A19" w:rsidP="00562BD3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1246387442"/>
                <w:placeholder>
                  <w:docPart w:val="650A3DA385CE4C1C82D298F7C3DCF08B"/>
                </w:placeholder>
              </w:sdtPr>
              <w:sdtEndPr>
                <w:rPr>
                  <w:rStyle w:val="Estilo9"/>
                </w:rPr>
              </w:sdtEnd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224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C4572C" w:rsidRPr="007F6D34" w:rsidRDefault="00875A19" w:rsidP="00562BD3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419993030"/>
                <w:placeholder>
                  <w:docPart w:val="E60A0851E569403AA0BC52362F493100"/>
                </w:placeholder>
              </w:sdtPr>
              <w:sdtEndPr>
                <w:rPr>
                  <w:rStyle w:val="Estilo9"/>
                </w:rPr>
              </w:sdtEnd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B25B89" w:rsidTr="0021102E">
        <w:trPr>
          <w:trHeight w:val="340"/>
        </w:trPr>
        <w:tc>
          <w:tcPr>
            <w:tcW w:w="5655" w:type="dxa"/>
            <w:gridSpan w:val="2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B25B89" w:rsidRPr="007F6D34" w:rsidRDefault="00875A19" w:rsidP="00C4572C">
            <w:pPr>
              <w:rPr>
                <w:i/>
              </w:rPr>
            </w:pPr>
            <w:sdt>
              <w:sdtPr>
                <w:rPr>
                  <w:rStyle w:val="Estilo9"/>
                </w:rPr>
                <w:id w:val="-1280183459"/>
                <w:placeholder>
                  <w:docPart w:val="501BD7035D654C2BAC3A7C44DDADC23B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C4572C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  <w:tc>
          <w:tcPr>
            <w:tcW w:w="1557" w:type="dxa"/>
            <w:tcBorders>
              <w:bottom w:val="single" w:sz="4" w:space="0" w:color="auto"/>
            </w:tcBorders>
            <w:vAlign w:val="center"/>
          </w:tcPr>
          <w:p w:rsidR="00B25B89" w:rsidRPr="007F6D34" w:rsidRDefault="00875A19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667834180"/>
                <w:placeholder>
                  <w:docPart w:val="AEE8340D3DDD4D13BC154C2B00578EDF"/>
                </w:placeholder>
              </w:sdtPr>
              <w:sdtEndPr>
                <w:rPr>
                  <w:rStyle w:val="Estilo9"/>
                </w:rPr>
              </w:sdtEnd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224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B25B89" w:rsidRPr="007F6D34" w:rsidRDefault="00875A19" w:rsidP="00C4572C">
            <w:pPr>
              <w:jc w:val="center"/>
              <w:rPr>
                <w:i/>
              </w:rPr>
            </w:pPr>
            <w:sdt>
              <w:sdtPr>
                <w:rPr>
                  <w:rStyle w:val="Estilo9"/>
                </w:rPr>
                <w:id w:val="-986855322"/>
                <w:placeholder>
                  <w:docPart w:val="FD7CA3F872B64943915F5B38C5B073DF"/>
                </w:placeholder>
              </w:sdtPr>
              <w:sdtEndPr>
                <w:rPr>
                  <w:rStyle w:val="Estilo9"/>
                </w:rPr>
              </w:sdtEndPr>
              <w:sdtContent>
                <w:r w:rsidR="00C4572C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C4572C" w:rsidTr="0021102E">
        <w:trPr>
          <w:trHeight w:val="340"/>
        </w:trPr>
        <w:tc>
          <w:tcPr>
            <w:tcW w:w="10436" w:type="dxa"/>
            <w:gridSpan w:val="4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C4572C" w:rsidRPr="00C4572C" w:rsidRDefault="00C4572C" w:rsidP="003426BA">
            <w:pPr>
              <w:jc w:val="both"/>
              <w:rPr>
                <w:i/>
              </w:rPr>
            </w:pPr>
            <w:r w:rsidRPr="00C4572C">
              <w:rPr>
                <w:i/>
              </w:rPr>
              <w:t>Justifique os percentuais de perda:</w:t>
            </w:r>
          </w:p>
        </w:tc>
      </w:tr>
      <w:tr w:rsidR="00C4572C" w:rsidTr="0021102E">
        <w:trPr>
          <w:trHeight w:val="340"/>
        </w:trPr>
        <w:tc>
          <w:tcPr>
            <w:tcW w:w="10436" w:type="dxa"/>
            <w:gridSpan w:val="4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4572C" w:rsidRDefault="00875A19" w:rsidP="003426BA">
            <w:pPr>
              <w:jc w:val="both"/>
            </w:pPr>
            <w:sdt>
              <w:sdtPr>
                <w:rPr>
                  <w:rStyle w:val="Estilo9"/>
                </w:rPr>
                <w:id w:val="-2029794828"/>
                <w:placeholder>
                  <w:docPart w:val="15F183F85D03423FA1D837EC1AB59B6B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C4572C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</w:tbl>
    <w:p w:rsidR="00753041" w:rsidRPr="00596E0C" w:rsidRDefault="00753041" w:rsidP="00DB2D03">
      <w:pPr>
        <w:spacing w:after="0" w:line="240" w:lineRule="auto"/>
        <w:jc w:val="both"/>
        <w:rPr>
          <w:i/>
          <w:sz w:val="18"/>
        </w:rPr>
      </w:pPr>
    </w:p>
    <w:p w:rsidR="00D06E84" w:rsidRPr="00596E0C" w:rsidRDefault="00D06E84" w:rsidP="00D06E84">
      <w:pPr>
        <w:spacing w:after="0" w:line="240" w:lineRule="auto"/>
        <w:jc w:val="both"/>
        <w:rPr>
          <w:sz w:val="20"/>
        </w:rPr>
      </w:pPr>
      <w:r w:rsidRPr="00596E0C">
        <w:rPr>
          <w:i/>
          <w:color w:val="FF0000"/>
          <w:sz w:val="18"/>
          <w:vertAlign w:val="superscript"/>
        </w:rPr>
        <w:t>1</w:t>
      </w:r>
      <w:r w:rsidRPr="00596E0C">
        <w:rPr>
          <w:i/>
          <w:color w:val="FF0000"/>
          <w:sz w:val="18"/>
        </w:rPr>
        <w:t xml:space="preserve"> O número de repetições não é o número de duplicatas biológicas; é o número que os softwares de cálculo amostral informam ao pesquisador.  Sobre este número, devem ser acrescidos as perdas (morte natural, por procedimento cirúrgico, infecção, tratamento, etc).  O número total final também deve incluir os animais solicitados para treino.</w:t>
      </w:r>
    </w:p>
    <w:p w:rsidR="00DB2D03" w:rsidRDefault="00DB2D03" w:rsidP="00DB2D03">
      <w:pPr>
        <w:spacing w:after="0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5218"/>
        <w:gridCol w:w="5218"/>
      </w:tblGrid>
      <w:tr w:rsidR="00795391" w:rsidTr="0021102E">
        <w:trPr>
          <w:trHeight w:val="340"/>
        </w:trPr>
        <w:tc>
          <w:tcPr>
            <w:tcW w:w="5228" w:type="dxa"/>
            <w:tcBorders>
              <w:top w:val="single" w:sz="12" w:space="0" w:color="auto"/>
              <w:left w:val="single" w:sz="12" w:space="0" w:color="auto"/>
              <w:bottom w:val="nil"/>
            </w:tcBorders>
            <w:vAlign w:val="center"/>
          </w:tcPr>
          <w:p w:rsidR="00795391" w:rsidRPr="007F6D34" w:rsidRDefault="00795391" w:rsidP="00AB70EA">
            <w:pPr>
              <w:rPr>
                <w:i/>
              </w:rPr>
            </w:pPr>
            <w:r>
              <w:rPr>
                <w:i/>
              </w:rPr>
              <w:lastRenderedPageBreak/>
              <w:t xml:space="preserve">Haverá treinamento do(s) executor(es): </w:t>
            </w:r>
            <w:sdt>
              <w:sdtPr>
                <w:rPr>
                  <w:rStyle w:val="Estilo1"/>
                </w:rPr>
                <w:id w:val="-330525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Estilo1"/>
                </w:rPr>
              </w:sdtEnd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Sim  </w:t>
            </w:r>
            <w:sdt>
              <w:sdtPr>
                <w:rPr>
                  <w:rStyle w:val="Estilo1"/>
                </w:rPr>
                <w:id w:val="-1408383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Estilo1"/>
                </w:rPr>
              </w:sdtEndPr>
              <w:sdtContent>
                <w:r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Não</w:t>
            </w:r>
          </w:p>
        </w:tc>
        <w:tc>
          <w:tcPr>
            <w:tcW w:w="5228" w:type="dxa"/>
            <w:tcBorders>
              <w:top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795391" w:rsidRPr="007F6D34" w:rsidRDefault="00795391" w:rsidP="00AB70EA">
            <w:pPr>
              <w:rPr>
                <w:i/>
              </w:rPr>
            </w:pPr>
            <w:r w:rsidRPr="00795391">
              <w:rPr>
                <w:i/>
              </w:rPr>
              <w:t>Número de animais necessários ao treinamento:</w:t>
            </w:r>
            <w:r>
              <w:rPr>
                <w:i/>
              </w:rPr>
              <w:t xml:space="preserve"> </w:t>
            </w:r>
            <w:sdt>
              <w:sdtPr>
                <w:rPr>
                  <w:rStyle w:val="Estilo9"/>
                </w:rPr>
                <w:id w:val="1031535458"/>
                <w:placeholder>
                  <w:docPart w:val="BAAB8C50E6C642D4B451E7DB9C375CFA"/>
                </w:placeholder>
              </w:sdtPr>
              <w:sdtEndPr>
                <w:rPr>
                  <w:rStyle w:val="Estilo9"/>
                </w:rPr>
              </w:sdtEndPr>
              <w:sdtContent>
                <w:r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795391" w:rsidTr="0021102E">
        <w:trPr>
          <w:trHeight w:val="340"/>
        </w:trPr>
        <w:tc>
          <w:tcPr>
            <w:tcW w:w="10456" w:type="dxa"/>
            <w:gridSpan w:val="2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795391" w:rsidRPr="007F6D34" w:rsidRDefault="00795391" w:rsidP="00795391">
            <w:pPr>
              <w:rPr>
                <w:i/>
              </w:rPr>
            </w:pPr>
            <w:r>
              <w:rPr>
                <w:i/>
              </w:rPr>
              <w:t>Técnicas que necessitarão de treinamento dos executores e o número de animais destinados a cada uma</w:t>
            </w:r>
            <w:r>
              <w:t>:</w:t>
            </w:r>
          </w:p>
        </w:tc>
      </w:tr>
      <w:tr w:rsidR="00795391" w:rsidTr="0021102E">
        <w:trPr>
          <w:trHeight w:val="340"/>
        </w:trPr>
        <w:tc>
          <w:tcPr>
            <w:tcW w:w="10456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95391" w:rsidRPr="007F6D34" w:rsidRDefault="00875A19" w:rsidP="00CA32DC">
            <w:pPr>
              <w:jc w:val="both"/>
              <w:rPr>
                <w:i/>
              </w:rPr>
            </w:pPr>
            <w:sdt>
              <w:sdtPr>
                <w:rPr>
                  <w:rStyle w:val="Estilo9"/>
                </w:rPr>
                <w:id w:val="-1362279218"/>
                <w:placeholder>
                  <w:docPart w:val="5F8A0C2FB6E846B8B418173458E42C29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795391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  <w:tr w:rsidR="00795391" w:rsidTr="0021102E">
        <w:trPr>
          <w:trHeight w:val="340"/>
        </w:trPr>
        <w:tc>
          <w:tcPr>
            <w:tcW w:w="10456" w:type="dxa"/>
            <w:gridSpan w:val="2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:rsidR="00795391" w:rsidRPr="00F1043E" w:rsidRDefault="00795391" w:rsidP="00795391">
            <w:pPr>
              <w:jc w:val="both"/>
              <w:rPr>
                <w:rStyle w:val="Estilo11"/>
                <w:i/>
                <w:color w:val="auto"/>
                <w:sz w:val="22"/>
              </w:rPr>
            </w:pPr>
            <w:r w:rsidRPr="00F1043E">
              <w:rPr>
                <w:rStyle w:val="Estilo11"/>
                <w:i/>
                <w:color w:val="auto"/>
                <w:sz w:val="22"/>
              </w:rPr>
              <w:t>Em caso de treinamento, defina</w:t>
            </w:r>
            <w:r>
              <w:rPr>
                <w:rStyle w:val="Estilo11"/>
                <w:i/>
                <w:color w:val="auto"/>
                <w:sz w:val="22"/>
              </w:rPr>
              <w:t>, resumidamente,</w:t>
            </w:r>
            <w:r w:rsidRPr="00F1043E">
              <w:rPr>
                <w:rStyle w:val="Estilo11"/>
                <w:i/>
                <w:color w:val="auto"/>
                <w:sz w:val="22"/>
              </w:rPr>
              <w:t xml:space="preserve"> quais critérios serão adotados para considerar o executor treinado em cada técnica empregada no estudo</w:t>
            </w:r>
            <w:r>
              <w:rPr>
                <w:rStyle w:val="Estilo11"/>
                <w:i/>
                <w:color w:val="auto"/>
                <w:sz w:val="22"/>
              </w:rPr>
              <w:t>:</w:t>
            </w:r>
          </w:p>
        </w:tc>
      </w:tr>
      <w:tr w:rsidR="00795391" w:rsidTr="0021102E">
        <w:trPr>
          <w:trHeight w:val="340"/>
        </w:trPr>
        <w:tc>
          <w:tcPr>
            <w:tcW w:w="10456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95391" w:rsidRPr="007F6D34" w:rsidRDefault="00875A19" w:rsidP="00795391">
            <w:pPr>
              <w:rPr>
                <w:rStyle w:val="Estilo11"/>
              </w:rPr>
            </w:pPr>
            <w:sdt>
              <w:sdtPr>
                <w:rPr>
                  <w:rStyle w:val="Estilo9"/>
                </w:rPr>
                <w:id w:val="-1947155999"/>
                <w:placeholder>
                  <w:docPart w:val="7C19426F6F48409ABBC584C6AB77B8E5"/>
                </w:placeholder>
                <w:showingPlcHdr/>
              </w:sdtPr>
              <w:sdtEndPr>
                <w:rPr>
                  <w:rStyle w:val="Fontepargpadro"/>
                  <w:color w:val="auto"/>
                </w:rPr>
              </w:sdtEndPr>
              <w:sdtContent>
                <w:r w:rsidR="00795391" w:rsidRPr="0005561C">
                  <w:rPr>
                    <w:rStyle w:val="TextodoEspaoReservado"/>
                  </w:rPr>
                  <w:t>Clique ou toque aqui para inserir o texto.</w:t>
                </w:r>
              </w:sdtContent>
            </w:sdt>
          </w:p>
        </w:tc>
      </w:tr>
    </w:tbl>
    <w:p w:rsidR="006137D2" w:rsidRDefault="006137D2" w:rsidP="00F659C3">
      <w:pPr>
        <w:spacing w:after="0" w:line="240" w:lineRule="auto"/>
        <w:jc w:val="both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36"/>
      </w:tblGrid>
      <w:tr w:rsidR="00A87CB2" w:rsidTr="0021102E">
        <w:trPr>
          <w:trHeight w:val="340"/>
        </w:trPr>
        <w:tc>
          <w:tcPr>
            <w:tcW w:w="10456" w:type="dxa"/>
            <w:vAlign w:val="center"/>
          </w:tcPr>
          <w:p w:rsidR="00A87CB2" w:rsidRDefault="00E007F5" w:rsidP="00795391">
            <w:pPr>
              <w:jc w:val="both"/>
              <w:rPr>
                <w:rStyle w:val="Estilo9"/>
                <w:i/>
                <w:color w:val="auto"/>
              </w:rPr>
            </w:pPr>
            <w:r w:rsidRPr="00E007F5">
              <w:rPr>
                <w:rStyle w:val="Estilo9"/>
                <w:b/>
                <w:color w:val="auto"/>
              </w:rPr>
              <w:t>3.1.</w:t>
            </w:r>
            <w:r w:rsidR="00A87CB2" w:rsidRPr="00E007F5">
              <w:rPr>
                <w:rStyle w:val="Estilo9"/>
                <w:b/>
                <w:color w:val="auto"/>
              </w:rPr>
              <w:t xml:space="preserve"> </w:t>
            </w:r>
            <w:r w:rsidR="002727E9" w:rsidRPr="00E007F5">
              <w:rPr>
                <w:rStyle w:val="Estilo9"/>
                <w:b/>
                <w:color w:val="auto"/>
              </w:rPr>
              <w:t>Acasalamentos</w:t>
            </w:r>
          </w:p>
        </w:tc>
      </w:tr>
    </w:tbl>
    <w:p w:rsidR="00795391" w:rsidRDefault="00795391" w:rsidP="00795391">
      <w:pPr>
        <w:spacing w:after="0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479"/>
        <w:gridCol w:w="3478"/>
        <w:gridCol w:w="3479"/>
      </w:tblGrid>
      <w:tr w:rsidR="00A87CB2" w:rsidTr="002727E9">
        <w:trPr>
          <w:trHeight w:val="340"/>
        </w:trPr>
        <w:tc>
          <w:tcPr>
            <w:tcW w:w="347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A87CB2" w:rsidRPr="007F6D34" w:rsidRDefault="00A87CB2" w:rsidP="00795391">
            <w:pPr>
              <w:jc w:val="both"/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>Pesquisador fará acasalamentos:</w:t>
            </w:r>
          </w:p>
        </w:tc>
        <w:tc>
          <w:tcPr>
            <w:tcW w:w="6957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A87CB2" w:rsidRPr="007F6D34" w:rsidRDefault="00875A19" w:rsidP="00A87CB2">
            <w:pPr>
              <w:rPr>
                <w:rStyle w:val="Estilo9"/>
                <w:i/>
                <w:color w:val="auto"/>
              </w:rPr>
            </w:pPr>
            <w:sdt>
              <w:sdtPr>
                <w:rPr>
                  <w:rStyle w:val="Estilo1"/>
                </w:rPr>
                <w:id w:val="367032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Estilo1"/>
                </w:rPr>
              </w:sdtEndPr>
              <w:sdtContent>
                <w:r w:rsidR="002727E9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A87CB2">
              <w:t xml:space="preserve"> Sim  </w:t>
            </w:r>
            <w:sdt>
              <w:sdtPr>
                <w:rPr>
                  <w:rStyle w:val="Estilo1"/>
                </w:rPr>
                <w:id w:val="-504982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Estilo1"/>
                </w:rPr>
              </w:sdtEndPr>
              <w:sdtContent>
                <w:r w:rsidR="00A87CB2">
                  <w:rPr>
                    <w:rStyle w:val="Estilo1"/>
                    <w:rFonts w:ascii="MS Gothic" w:eastAsia="MS Gothic" w:hAnsi="MS Gothic" w:hint="eastAsia"/>
                  </w:rPr>
                  <w:t>☐</w:t>
                </w:r>
              </w:sdtContent>
            </w:sdt>
            <w:r w:rsidR="00A87CB2">
              <w:t xml:space="preserve"> Não</w:t>
            </w:r>
          </w:p>
        </w:tc>
      </w:tr>
      <w:tr w:rsidR="00A87CB2" w:rsidTr="002727E9">
        <w:trPr>
          <w:trHeight w:val="340"/>
        </w:trPr>
        <w:tc>
          <w:tcPr>
            <w:tcW w:w="10436" w:type="dxa"/>
            <w:gridSpan w:val="3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87CB2" w:rsidRPr="007F6D34" w:rsidRDefault="00A87CB2" w:rsidP="00A87CB2">
            <w:pPr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>Se sim, indicar:</w:t>
            </w:r>
          </w:p>
        </w:tc>
      </w:tr>
      <w:tr w:rsidR="00A87CB2" w:rsidTr="002727E9">
        <w:trPr>
          <w:trHeight w:val="340"/>
        </w:trPr>
        <w:tc>
          <w:tcPr>
            <w:tcW w:w="3479" w:type="dxa"/>
            <w:tcBorders>
              <w:left w:val="single" w:sz="12" w:space="0" w:color="auto"/>
              <w:bottom w:val="nil"/>
            </w:tcBorders>
            <w:vAlign w:val="center"/>
          </w:tcPr>
          <w:p w:rsidR="00A87CB2" w:rsidRPr="007F6D34" w:rsidRDefault="00A87CB2" w:rsidP="00795391">
            <w:pPr>
              <w:jc w:val="both"/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>Número estimado de filhotes a serem utilizados por genitora:</w:t>
            </w:r>
          </w:p>
        </w:tc>
        <w:tc>
          <w:tcPr>
            <w:tcW w:w="3478" w:type="dxa"/>
            <w:tcBorders>
              <w:bottom w:val="nil"/>
            </w:tcBorders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>Número de fêmeas (genitoras)</w:t>
            </w:r>
          </w:p>
        </w:tc>
        <w:tc>
          <w:tcPr>
            <w:tcW w:w="3479" w:type="dxa"/>
            <w:tcBorders>
              <w:bottom w:val="nil"/>
              <w:right w:val="single" w:sz="12" w:space="0" w:color="auto"/>
            </w:tcBorders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>Número de machos (genitores)</w:t>
            </w:r>
          </w:p>
        </w:tc>
      </w:tr>
      <w:tr w:rsidR="00A87CB2" w:rsidTr="002727E9">
        <w:trPr>
          <w:trHeight w:val="340"/>
        </w:trPr>
        <w:tc>
          <w:tcPr>
            <w:tcW w:w="3479" w:type="dxa"/>
            <w:tcBorders>
              <w:top w:val="nil"/>
              <w:left w:val="single" w:sz="12" w:space="0" w:color="auto"/>
              <w:bottom w:val="single" w:sz="4" w:space="0" w:color="auto"/>
            </w:tcBorders>
            <w:vAlign w:val="center"/>
          </w:tcPr>
          <w:p w:rsidR="00A87CB2" w:rsidRPr="007F6D34" w:rsidRDefault="00875A19" w:rsidP="00A87CB2">
            <w:pPr>
              <w:jc w:val="center"/>
              <w:rPr>
                <w:rStyle w:val="Estilo9"/>
                <w:i/>
                <w:color w:val="auto"/>
              </w:rPr>
            </w:pPr>
            <w:sdt>
              <w:sdtPr>
                <w:rPr>
                  <w:rStyle w:val="Estilo9"/>
                </w:rPr>
                <w:id w:val="1033001270"/>
                <w:placeholder>
                  <w:docPart w:val="6C2B8E9AF6134A3D8E9FECA870DC0743"/>
                </w:placeholder>
              </w:sdtPr>
              <w:sdtEndPr>
                <w:rPr>
                  <w:rStyle w:val="Estilo9"/>
                </w:rPr>
              </w:sdtEndPr>
              <w:sdtContent>
                <w:r w:rsidR="00A87CB2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478" w:type="dxa"/>
            <w:tcBorders>
              <w:top w:val="nil"/>
              <w:bottom w:val="single" w:sz="4" w:space="0" w:color="auto"/>
            </w:tcBorders>
            <w:vAlign w:val="center"/>
          </w:tcPr>
          <w:p w:rsidR="00A87CB2" w:rsidRPr="007F6D34" w:rsidRDefault="00875A19" w:rsidP="00A87CB2">
            <w:pPr>
              <w:jc w:val="center"/>
              <w:rPr>
                <w:rStyle w:val="Estilo9"/>
                <w:i/>
                <w:color w:val="auto"/>
              </w:rPr>
            </w:pPr>
            <w:sdt>
              <w:sdtPr>
                <w:rPr>
                  <w:rStyle w:val="Estilo9"/>
                </w:rPr>
                <w:id w:val="-1356189279"/>
              </w:sdtPr>
              <w:sdtEndPr>
                <w:rPr>
                  <w:rStyle w:val="Estilo9"/>
                </w:rPr>
              </w:sdtEndPr>
              <w:sdtContent>
                <w:r w:rsidR="00A87CB2">
                  <w:rPr>
                    <w:rStyle w:val="Estilo9"/>
                  </w:rPr>
                  <w:t xml:space="preserve"> </w:t>
                </w:r>
              </w:sdtContent>
            </w:sdt>
          </w:p>
        </w:tc>
        <w:tc>
          <w:tcPr>
            <w:tcW w:w="3479" w:type="dxa"/>
            <w:tcBorders>
              <w:top w:val="nil"/>
              <w:bottom w:val="single" w:sz="4" w:space="0" w:color="auto"/>
              <w:right w:val="single" w:sz="12" w:space="0" w:color="auto"/>
            </w:tcBorders>
            <w:vAlign w:val="center"/>
          </w:tcPr>
          <w:p w:rsidR="00A87CB2" w:rsidRPr="007F6D34" w:rsidRDefault="00875A19" w:rsidP="00A87CB2">
            <w:pPr>
              <w:jc w:val="center"/>
              <w:rPr>
                <w:rStyle w:val="Estilo9"/>
                <w:i/>
                <w:color w:val="auto"/>
              </w:rPr>
            </w:pPr>
            <w:sdt>
              <w:sdtPr>
                <w:rPr>
                  <w:rStyle w:val="Estilo9"/>
                </w:rPr>
                <w:id w:val="-2139563729"/>
              </w:sdtPr>
              <w:sdtEndPr>
                <w:rPr>
                  <w:rStyle w:val="Estilo9"/>
                </w:rPr>
              </w:sdtEndPr>
              <w:sdtContent>
                <w:r w:rsidR="00A87CB2">
                  <w:rPr>
                    <w:rStyle w:val="Estilo9"/>
                  </w:rPr>
                  <w:t xml:space="preserve"> </w:t>
                </w:r>
              </w:sdtContent>
            </w:sdt>
          </w:p>
        </w:tc>
      </w:tr>
      <w:tr w:rsidR="00A87CB2" w:rsidTr="002727E9">
        <w:trPr>
          <w:trHeight w:val="340"/>
        </w:trPr>
        <w:tc>
          <w:tcPr>
            <w:tcW w:w="10436" w:type="dxa"/>
            <w:gridSpan w:val="3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:rsidR="00A87CB2" w:rsidRPr="007F6D34" w:rsidRDefault="00A87CB2" w:rsidP="00A87CB2">
            <w:pPr>
              <w:rPr>
                <w:rStyle w:val="Estilo9"/>
                <w:i/>
                <w:color w:val="auto"/>
              </w:rPr>
            </w:pPr>
            <w:r>
              <w:rPr>
                <w:rStyle w:val="Estilo9"/>
                <w:i/>
                <w:color w:val="auto"/>
              </w:rPr>
              <w:t xml:space="preserve">Indicar destino dos filhotes não utilizados </w:t>
            </w:r>
            <w:r w:rsidRPr="0004603E">
              <w:rPr>
                <w:rStyle w:val="Estilo9"/>
                <w:i/>
                <w:color w:val="auto"/>
                <w:sz w:val="18"/>
              </w:rPr>
              <w:t>(quando for o caso)</w:t>
            </w:r>
            <w:r>
              <w:rPr>
                <w:rStyle w:val="Estilo9"/>
                <w:i/>
                <w:color w:val="auto"/>
              </w:rPr>
              <w:t>:</w:t>
            </w:r>
          </w:p>
        </w:tc>
      </w:tr>
      <w:tr w:rsidR="00A87CB2" w:rsidTr="002727E9">
        <w:trPr>
          <w:trHeight w:val="340"/>
        </w:trPr>
        <w:sdt>
          <w:sdtPr>
            <w:rPr>
              <w:rStyle w:val="Estilo9"/>
            </w:rPr>
            <w:id w:val="226197866"/>
            <w:showingPlcHdr/>
          </w:sdtPr>
          <w:sdtEndPr>
            <w:rPr>
              <w:rStyle w:val="Fontepargpadro"/>
              <w:color w:val="auto"/>
            </w:rPr>
          </w:sdtEndPr>
          <w:sdtContent>
            <w:tc>
              <w:tcPr>
                <w:tcW w:w="10436" w:type="dxa"/>
                <w:gridSpan w:val="3"/>
                <w:tcBorders>
                  <w:top w:val="nil"/>
                  <w:left w:val="single" w:sz="12" w:space="0" w:color="auto"/>
                  <w:bottom w:val="single" w:sz="12" w:space="0" w:color="auto"/>
                  <w:right w:val="single" w:sz="12" w:space="0" w:color="auto"/>
                </w:tcBorders>
                <w:vAlign w:val="center"/>
              </w:tcPr>
              <w:p w:rsidR="00A87CB2" w:rsidRPr="007F6D34" w:rsidRDefault="00A87CB2" w:rsidP="00A87CB2">
                <w:pPr>
                  <w:jc w:val="both"/>
                  <w:rPr>
                    <w:rStyle w:val="Estilo9"/>
                    <w:i/>
                    <w:color w:val="auto"/>
                  </w:rPr>
                </w:pPr>
                <w:r w:rsidRPr="0005561C">
                  <w:rPr>
                    <w:rStyle w:val="TextodoEspaoReservado"/>
                  </w:rPr>
                  <w:t>Clique ou toque aqui para inserir o texto.</w:t>
                </w:r>
              </w:p>
            </w:tc>
          </w:sdtContent>
        </w:sdt>
      </w:tr>
    </w:tbl>
    <w:p w:rsidR="002727E9" w:rsidRDefault="002727E9" w:rsidP="002727E9">
      <w:pPr>
        <w:spacing w:after="0" w:line="240" w:lineRule="auto"/>
        <w:jc w:val="both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36"/>
      </w:tblGrid>
      <w:tr w:rsidR="002727E9" w:rsidTr="00BC35FE">
        <w:trPr>
          <w:trHeight w:val="340"/>
        </w:trPr>
        <w:tc>
          <w:tcPr>
            <w:tcW w:w="10456" w:type="dxa"/>
            <w:vAlign w:val="center"/>
          </w:tcPr>
          <w:p w:rsidR="002727E9" w:rsidRDefault="00E007F5" w:rsidP="00BC35FE">
            <w:pPr>
              <w:jc w:val="both"/>
              <w:rPr>
                <w:rStyle w:val="Estilo9"/>
                <w:i/>
                <w:color w:val="auto"/>
              </w:rPr>
            </w:pPr>
            <w:r w:rsidRPr="00E007F5">
              <w:rPr>
                <w:rStyle w:val="Estilo9"/>
                <w:b/>
                <w:color w:val="auto"/>
              </w:rPr>
              <w:t>3.2.</w:t>
            </w:r>
            <w:r w:rsidR="002727E9" w:rsidRPr="00E007F5">
              <w:rPr>
                <w:rStyle w:val="Estilo9"/>
                <w:b/>
                <w:color w:val="auto"/>
              </w:rPr>
              <w:t xml:space="preserve"> Sumário do número de </w:t>
            </w:r>
            <w:r w:rsidR="002727E9">
              <w:rPr>
                <w:rStyle w:val="Estilo9"/>
                <w:b/>
                <w:color w:val="auto"/>
              </w:rPr>
              <w:t>animais solicitados</w:t>
            </w:r>
          </w:p>
        </w:tc>
      </w:tr>
    </w:tbl>
    <w:p w:rsidR="002727E9" w:rsidRDefault="002727E9" w:rsidP="002727E9">
      <w:pPr>
        <w:spacing w:after="0"/>
      </w:pPr>
    </w:p>
    <w:tbl>
      <w:tblPr>
        <w:tblStyle w:val="Tabelacomgrade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389"/>
        <w:gridCol w:w="2123"/>
        <w:gridCol w:w="991"/>
        <w:gridCol w:w="1274"/>
        <w:gridCol w:w="838"/>
        <w:gridCol w:w="839"/>
        <w:gridCol w:w="982"/>
      </w:tblGrid>
      <w:tr w:rsidR="00A87CB2" w:rsidTr="002727E9">
        <w:trPr>
          <w:trHeight w:val="340"/>
        </w:trPr>
        <w:tc>
          <w:tcPr>
            <w:tcW w:w="3389" w:type="dxa"/>
            <w:vMerge w:val="restart"/>
            <w:vAlign w:val="center"/>
          </w:tcPr>
          <w:p w:rsidR="00A87CB2" w:rsidRPr="007F6D34" w:rsidRDefault="00A87CB2" w:rsidP="00795391">
            <w:pPr>
              <w:jc w:val="both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Espécie</w:t>
            </w:r>
          </w:p>
        </w:tc>
        <w:tc>
          <w:tcPr>
            <w:tcW w:w="2123" w:type="dxa"/>
            <w:vMerge w:val="restart"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Linhagem</w:t>
            </w:r>
          </w:p>
        </w:tc>
        <w:tc>
          <w:tcPr>
            <w:tcW w:w="991" w:type="dxa"/>
            <w:vMerge w:val="restart"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Idade</w:t>
            </w:r>
          </w:p>
        </w:tc>
        <w:tc>
          <w:tcPr>
            <w:tcW w:w="1274" w:type="dxa"/>
            <w:vMerge w:val="restart"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Peso arpox.</w:t>
            </w:r>
          </w:p>
        </w:tc>
        <w:tc>
          <w:tcPr>
            <w:tcW w:w="2659" w:type="dxa"/>
            <w:gridSpan w:val="3"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Quantidade</w:t>
            </w:r>
          </w:p>
        </w:tc>
      </w:tr>
      <w:tr w:rsidR="00A87CB2" w:rsidTr="002727E9">
        <w:trPr>
          <w:trHeight w:val="340"/>
        </w:trPr>
        <w:tc>
          <w:tcPr>
            <w:tcW w:w="3389" w:type="dxa"/>
            <w:vMerge/>
            <w:vAlign w:val="center"/>
          </w:tcPr>
          <w:p w:rsidR="00A87CB2" w:rsidRPr="007F6D34" w:rsidRDefault="00A87CB2" w:rsidP="00795391">
            <w:pPr>
              <w:jc w:val="both"/>
              <w:rPr>
                <w:rStyle w:val="Estilo9"/>
                <w:i/>
                <w:color w:val="auto"/>
              </w:rPr>
            </w:pPr>
          </w:p>
        </w:tc>
        <w:tc>
          <w:tcPr>
            <w:tcW w:w="2123" w:type="dxa"/>
            <w:vMerge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</w:p>
        </w:tc>
        <w:tc>
          <w:tcPr>
            <w:tcW w:w="991" w:type="dxa"/>
            <w:vMerge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</w:p>
        </w:tc>
        <w:tc>
          <w:tcPr>
            <w:tcW w:w="1274" w:type="dxa"/>
            <w:vMerge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</w:p>
        </w:tc>
        <w:tc>
          <w:tcPr>
            <w:tcW w:w="838" w:type="dxa"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M</w:t>
            </w:r>
          </w:p>
        </w:tc>
        <w:tc>
          <w:tcPr>
            <w:tcW w:w="839" w:type="dxa"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F</w:t>
            </w:r>
          </w:p>
        </w:tc>
        <w:tc>
          <w:tcPr>
            <w:tcW w:w="982" w:type="dxa"/>
            <w:vAlign w:val="center"/>
          </w:tcPr>
          <w:p w:rsidR="00A87CB2" w:rsidRPr="007F6D34" w:rsidRDefault="00A87CB2" w:rsidP="00795391">
            <w:pPr>
              <w:jc w:val="center"/>
              <w:rPr>
                <w:rStyle w:val="Estilo9"/>
                <w:i/>
                <w:color w:val="auto"/>
              </w:rPr>
            </w:pPr>
            <w:r w:rsidRPr="007F6D34">
              <w:rPr>
                <w:rStyle w:val="Estilo9"/>
                <w:i/>
                <w:color w:val="auto"/>
              </w:rPr>
              <w:t>M+F</w:t>
            </w:r>
          </w:p>
        </w:tc>
      </w:tr>
      <w:tr w:rsidR="00A87CB2" w:rsidTr="002727E9">
        <w:trPr>
          <w:trHeight w:val="340"/>
        </w:trPr>
        <w:sdt>
          <w:sdtPr>
            <w:rPr>
              <w:rStyle w:val="Estilo12"/>
            </w:rPr>
            <w:id w:val="-6284489"/>
            <w:showingPlcHdr/>
            <w:comboBox>
              <w:listItem w:value="Escolher um item."/>
              <w:listItem w:displayText="Anfíbio" w:value="Anfíbio"/>
              <w:listItem w:displayText="Ave" w:value="Ave"/>
              <w:listItem w:displayText="Bovino" w:value="Bovino"/>
              <w:listItem w:displayText="Bubalino" w:value="Bubalino"/>
              <w:listItem w:displayText="Cão" w:value="Cão"/>
              <w:listItem w:displayText="Camundongo heterogênico" w:value="Camundongo heterogênico"/>
              <w:listItem w:displayText="Camundongo Isogênico" w:value="Camundongo Isogênico"/>
              <w:listItem w:displayText="Camundongo knockout" w:value="Camundongo knockout"/>
              <w:listItem w:displayText="Camundongo transgênico" w:value="Camundongo transgênico"/>
              <w:listItem w:displayText="Caprino" w:value="Caprino"/>
              <w:listItem w:displayText="Chinchila" w:value="Chinchila"/>
              <w:listItem w:displayText="Cobaio" w:value="Cobaio"/>
              <w:listItem w:displayText="Coelhos" w:value="Coelhos"/>
              <w:listItem w:displayText="Equídeo" w:value="Equídeo"/>
              <w:listItem w:displayText="Espécie silvestre brasileira" w:value="Espécie silvestre brasileira"/>
              <w:listItem w:displayText="Espécie silvestre não-brasileira" w:value="Espécie silvestre não-brasileira"/>
              <w:listItem w:displayText="Gato" w:value="Gato"/>
              <w:listItem w:displayText="Gerbil" w:value="Gerbil"/>
              <w:listItem w:displayText="Hamster" w:value="Hamster"/>
              <w:listItem w:displayText="Ovino" w:value="Ovino"/>
              <w:listItem w:displayText="Peixe" w:value="Peixe"/>
              <w:listItem w:displayText="Primata não-humano" w:value="Primata não-humano"/>
              <w:listItem w:displayText="Rato heterogênico" w:value="Rato heterogênico"/>
              <w:listItem w:displayText="Rato isogênico" w:value="Rato isogênico"/>
              <w:listItem w:displayText="Rato knockout" w:value="Rato knockout"/>
              <w:listItem w:displayText="Rato transgênico" w:value="Rato transgênico"/>
              <w:listItem w:displayText="Réptil" w:value="Réptil"/>
              <w:listItem w:displayText="Suíno" w:value="Suíno"/>
              <w:listItem w:displayText="Outra" w:value="Outra"/>
            </w:comboBox>
          </w:sdtPr>
          <w:sdtEndPr>
            <w:rPr>
              <w:rStyle w:val="Estilo9"/>
              <w:b/>
              <w:color w:val="auto"/>
            </w:rPr>
          </w:sdtEndPr>
          <w:sdtContent>
            <w:tc>
              <w:tcPr>
                <w:tcW w:w="3389" w:type="dxa"/>
                <w:vAlign w:val="center"/>
              </w:tcPr>
              <w:p w:rsidR="00A87CB2" w:rsidRDefault="00A87CB2" w:rsidP="00795391">
                <w:pPr>
                  <w:jc w:val="both"/>
                  <w:rPr>
                    <w:rStyle w:val="Estilo9"/>
                    <w:b/>
                    <w:color w:val="auto"/>
                  </w:rPr>
                </w:pPr>
                <w:r w:rsidRPr="0005561C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tc>
          <w:tcPr>
            <w:tcW w:w="2123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991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1274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838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839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982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</w:tr>
      <w:tr w:rsidR="00A87CB2" w:rsidTr="002727E9">
        <w:trPr>
          <w:trHeight w:val="340"/>
        </w:trPr>
        <w:sdt>
          <w:sdtPr>
            <w:rPr>
              <w:rStyle w:val="Estilo12"/>
            </w:rPr>
            <w:id w:val="138383834"/>
            <w:showingPlcHdr/>
            <w:comboBox>
              <w:listItem w:value="Escolher um item."/>
              <w:listItem w:displayText="Anfíbio" w:value="Anfíbio"/>
              <w:listItem w:displayText="Ave" w:value="Ave"/>
              <w:listItem w:displayText="Bovino" w:value="Bovino"/>
              <w:listItem w:displayText="Bubalino" w:value="Bubalino"/>
              <w:listItem w:displayText="Cão" w:value="Cão"/>
              <w:listItem w:displayText="Camundongo heterogênico" w:value="Camundongo heterogênico"/>
              <w:listItem w:displayText="Camundongo Isogênico" w:value="Camundongo Isogênico"/>
              <w:listItem w:displayText="Camundongo knockout" w:value="Camundongo knockout"/>
              <w:listItem w:displayText="Camundongo transgênico" w:value="Camundongo transgênico"/>
              <w:listItem w:displayText="Caprino" w:value="Caprino"/>
              <w:listItem w:displayText="Chinchila" w:value="Chinchila"/>
              <w:listItem w:displayText="Cobaio" w:value="Cobaio"/>
              <w:listItem w:displayText="Coelhos" w:value="Coelhos"/>
              <w:listItem w:displayText="Equídeo" w:value="Equídeo"/>
              <w:listItem w:displayText="Espécie silvestre brasileira" w:value="Espécie silvestre brasileira"/>
              <w:listItem w:displayText="Espécie silvestre não-brasileira" w:value="Espécie silvestre não-brasileira"/>
              <w:listItem w:displayText="Gato" w:value="Gato"/>
              <w:listItem w:displayText="Gerbil" w:value="Gerbil"/>
              <w:listItem w:displayText="Hamster" w:value="Hamster"/>
              <w:listItem w:displayText="Ovino" w:value="Ovino"/>
              <w:listItem w:displayText="Peixe" w:value="Peixe"/>
              <w:listItem w:displayText="Primata não-humano" w:value="Primata não-humano"/>
              <w:listItem w:displayText="Rato heterogênico" w:value="Rato heterogênico"/>
              <w:listItem w:displayText="Rato isogênico" w:value="Rato isogênico"/>
              <w:listItem w:displayText="Rato knockout" w:value="Rato knockout"/>
              <w:listItem w:displayText="Rato transgênico" w:value="Rato transgênico"/>
              <w:listItem w:displayText="Réptil" w:value="Réptil"/>
              <w:listItem w:displayText="Suíno" w:value="Suíno"/>
              <w:listItem w:displayText="Outra" w:value="Outra"/>
            </w:comboBox>
          </w:sdtPr>
          <w:sdtEndPr>
            <w:rPr>
              <w:rStyle w:val="Estilo9"/>
              <w:b/>
              <w:color w:val="auto"/>
            </w:rPr>
          </w:sdtEndPr>
          <w:sdtContent>
            <w:tc>
              <w:tcPr>
                <w:tcW w:w="3389" w:type="dxa"/>
                <w:vAlign w:val="center"/>
              </w:tcPr>
              <w:p w:rsidR="00A87CB2" w:rsidRDefault="00A87CB2" w:rsidP="00795391">
                <w:pPr>
                  <w:jc w:val="both"/>
                  <w:rPr>
                    <w:rStyle w:val="Estilo9"/>
                    <w:b/>
                    <w:color w:val="auto"/>
                  </w:rPr>
                </w:pPr>
                <w:r w:rsidRPr="0005561C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tc>
          <w:tcPr>
            <w:tcW w:w="2123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991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1274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838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839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982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</w:tr>
      <w:tr w:rsidR="00A87CB2" w:rsidTr="002727E9">
        <w:trPr>
          <w:trHeight w:val="340"/>
        </w:trPr>
        <w:sdt>
          <w:sdtPr>
            <w:rPr>
              <w:rStyle w:val="Estilo12"/>
            </w:rPr>
            <w:id w:val="-1207479160"/>
            <w:showingPlcHdr/>
            <w:comboBox>
              <w:listItem w:value="Escolher um item."/>
              <w:listItem w:displayText="Anfíbio" w:value="Anfíbio"/>
              <w:listItem w:displayText="Ave" w:value="Ave"/>
              <w:listItem w:displayText="Bovino" w:value="Bovino"/>
              <w:listItem w:displayText="Bubalino" w:value="Bubalino"/>
              <w:listItem w:displayText="Cão" w:value="Cão"/>
              <w:listItem w:displayText="Camundongo heterogênico" w:value="Camundongo heterogênico"/>
              <w:listItem w:displayText="Camundongo Isogênico" w:value="Camundongo Isogênico"/>
              <w:listItem w:displayText="Camundongo knockout" w:value="Camundongo knockout"/>
              <w:listItem w:displayText="Camundongo transgênico" w:value="Camundongo transgênico"/>
              <w:listItem w:displayText="Caprino" w:value="Caprino"/>
              <w:listItem w:displayText="Chinchila" w:value="Chinchila"/>
              <w:listItem w:displayText="Cobaio" w:value="Cobaio"/>
              <w:listItem w:displayText="Coelhos" w:value="Coelhos"/>
              <w:listItem w:displayText="Equídeo" w:value="Equídeo"/>
              <w:listItem w:displayText="Espécie silvestre brasileira" w:value="Espécie silvestre brasileira"/>
              <w:listItem w:displayText="Espécie silvestre não-brasileira" w:value="Espécie silvestre não-brasileira"/>
              <w:listItem w:displayText="Gato" w:value="Gato"/>
              <w:listItem w:displayText="Gerbil" w:value="Gerbil"/>
              <w:listItem w:displayText="Hamster" w:value="Hamster"/>
              <w:listItem w:displayText="Ovino" w:value="Ovino"/>
              <w:listItem w:displayText="Peixe" w:value="Peixe"/>
              <w:listItem w:displayText="Primata não-humano" w:value="Primata não-humano"/>
              <w:listItem w:displayText="Rato heterogênico" w:value="Rato heterogênico"/>
              <w:listItem w:displayText="Rato isogênico" w:value="Rato isogênico"/>
              <w:listItem w:displayText="Rato knockout" w:value="Rato knockout"/>
              <w:listItem w:displayText="Rato transgênico" w:value="Rato transgênico"/>
              <w:listItem w:displayText="Réptil" w:value="Réptil"/>
              <w:listItem w:displayText="Suíno" w:value="Suíno"/>
              <w:listItem w:displayText="Outra" w:value="Outra"/>
            </w:comboBox>
          </w:sdtPr>
          <w:sdtEndPr>
            <w:rPr>
              <w:rStyle w:val="Estilo9"/>
              <w:b/>
              <w:color w:val="auto"/>
            </w:rPr>
          </w:sdtEndPr>
          <w:sdtContent>
            <w:tc>
              <w:tcPr>
                <w:tcW w:w="3389" w:type="dxa"/>
                <w:vAlign w:val="center"/>
              </w:tcPr>
              <w:p w:rsidR="00A87CB2" w:rsidRPr="000E447E" w:rsidRDefault="00A87CB2" w:rsidP="00795391">
                <w:pPr>
                  <w:jc w:val="both"/>
                  <w:rPr>
                    <w:rStyle w:val="Estilo12"/>
                  </w:rPr>
                </w:pPr>
                <w:r w:rsidRPr="0005561C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tc>
          <w:tcPr>
            <w:tcW w:w="2123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991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1274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838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839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  <w:tc>
          <w:tcPr>
            <w:tcW w:w="982" w:type="dxa"/>
            <w:vAlign w:val="center"/>
          </w:tcPr>
          <w:p w:rsidR="00A87CB2" w:rsidRPr="00A61B25" w:rsidRDefault="00A87CB2" w:rsidP="00795391">
            <w:pPr>
              <w:jc w:val="center"/>
              <w:rPr>
                <w:rStyle w:val="Estilo9"/>
              </w:rPr>
            </w:pPr>
          </w:p>
        </w:tc>
      </w:tr>
      <w:tr w:rsidR="00A87CB2" w:rsidTr="002727E9">
        <w:trPr>
          <w:trHeight w:val="397"/>
        </w:trPr>
        <w:tc>
          <w:tcPr>
            <w:tcW w:w="9454" w:type="dxa"/>
            <w:gridSpan w:val="6"/>
            <w:vAlign w:val="center"/>
          </w:tcPr>
          <w:p w:rsidR="00A87CB2" w:rsidRDefault="00A87CB2" w:rsidP="00795391">
            <w:pPr>
              <w:jc w:val="right"/>
              <w:rPr>
                <w:rStyle w:val="Estilo9"/>
                <w:b/>
                <w:color w:val="auto"/>
              </w:rPr>
            </w:pPr>
            <w:r>
              <w:rPr>
                <w:rStyle w:val="Estilo9"/>
                <w:b/>
                <w:color w:val="auto"/>
              </w:rPr>
              <w:t>Total de animais (machos e fêmeas)</w:t>
            </w:r>
          </w:p>
        </w:tc>
        <w:tc>
          <w:tcPr>
            <w:tcW w:w="982" w:type="dxa"/>
            <w:shd w:val="clear" w:color="auto" w:fill="D9D9D9" w:themeFill="background1" w:themeFillShade="D9"/>
            <w:vAlign w:val="center"/>
          </w:tcPr>
          <w:p w:rsidR="00A87CB2" w:rsidRPr="0079632D" w:rsidRDefault="00875A19" w:rsidP="00795391">
            <w:pPr>
              <w:jc w:val="center"/>
              <w:rPr>
                <w:rStyle w:val="Estilo9"/>
                <w:b/>
                <w:color w:val="auto"/>
              </w:rPr>
            </w:pPr>
            <w:sdt>
              <w:sdtPr>
                <w:rPr>
                  <w:rStyle w:val="Estilo9"/>
                  <w:b/>
                  <w:sz w:val="28"/>
                </w:rPr>
                <w:id w:val="752861105"/>
              </w:sdtPr>
              <w:sdtEndPr>
                <w:rPr>
                  <w:rStyle w:val="Estilo9"/>
                </w:rPr>
              </w:sdtEndPr>
              <w:sdtContent>
                <w:r w:rsidR="00A87CB2" w:rsidRPr="0079632D">
                  <w:rPr>
                    <w:rStyle w:val="Estilo9"/>
                    <w:b/>
                    <w:sz w:val="28"/>
                    <w:szCs w:val="28"/>
                  </w:rPr>
                  <w:t xml:space="preserve"> </w:t>
                </w:r>
              </w:sdtContent>
            </w:sdt>
          </w:p>
        </w:tc>
      </w:tr>
    </w:tbl>
    <w:p w:rsidR="002C531B" w:rsidRDefault="002C531B" w:rsidP="0088321C">
      <w:pPr>
        <w:tabs>
          <w:tab w:val="left" w:pos="9765"/>
        </w:tabs>
        <w:spacing w:after="0" w:line="240" w:lineRule="auto"/>
        <w:jc w:val="both"/>
        <w:rPr>
          <w:b/>
          <w:color w:val="FF0000"/>
        </w:rPr>
      </w:pPr>
    </w:p>
    <w:p w:rsidR="0088321C" w:rsidRDefault="0088321C" w:rsidP="0088321C">
      <w:pPr>
        <w:tabs>
          <w:tab w:val="left" w:pos="9765"/>
        </w:tabs>
        <w:spacing w:after="0" w:line="240" w:lineRule="auto"/>
        <w:jc w:val="both"/>
        <w:rPr>
          <w:color w:val="FF0000"/>
        </w:rPr>
      </w:pPr>
      <w:r w:rsidRPr="0088321C">
        <w:rPr>
          <w:b/>
          <w:color w:val="FF0000"/>
        </w:rPr>
        <w:t>OBSERVAÇÕES</w:t>
      </w:r>
      <w:r w:rsidRPr="0088321C">
        <w:rPr>
          <w:color w:val="FF0000"/>
        </w:rPr>
        <w:t>:</w:t>
      </w:r>
    </w:p>
    <w:p w:rsidR="00BD5ADD" w:rsidRDefault="00BD5ADD" w:rsidP="0088321C">
      <w:pPr>
        <w:tabs>
          <w:tab w:val="left" w:pos="9765"/>
        </w:tabs>
        <w:spacing w:after="0" w:line="240" w:lineRule="auto"/>
        <w:jc w:val="both"/>
        <w:rPr>
          <w:color w:val="FF0000"/>
        </w:rPr>
      </w:pPr>
    </w:p>
    <w:p w:rsidR="0088321C" w:rsidRPr="0088321C" w:rsidRDefault="0088321C" w:rsidP="0088321C">
      <w:pPr>
        <w:tabs>
          <w:tab w:val="left" w:pos="9765"/>
        </w:tabs>
        <w:spacing w:after="0" w:line="240" w:lineRule="auto"/>
        <w:jc w:val="both"/>
        <w:rPr>
          <w:b/>
        </w:rPr>
      </w:pPr>
      <w:r w:rsidRPr="0088321C">
        <w:rPr>
          <w:b/>
        </w:rPr>
        <w:t>Anexe ao formulário:</w:t>
      </w:r>
    </w:p>
    <w:p w:rsidR="0088321C" w:rsidRDefault="0088321C" w:rsidP="00F43D45">
      <w:pPr>
        <w:pStyle w:val="PargrafodaLista"/>
        <w:numPr>
          <w:ilvl w:val="0"/>
          <w:numId w:val="2"/>
        </w:numPr>
        <w:tabs>
          <w:tab w:val="left" w:pos="9765"/>
        </w:tabs>
        <w:spacing w:after="0" w:line="240" w:lineRule="auto"/>
        <w:jc w:val="both"/>
      </w:pPr>
      <w:r>
        <w:t>Dois artigos publicados em revistas técnico-científicas empregando procedimentos semelhantes relativos ao uso de animais.</w:t>
      </w:r>
    </w:p>
    <w:p w:rsidR="0065429E" w:rsidRDefault="0088321C" w:rsidP="00EE27A5">
      <w:pPr>
        <w:pStyle w:val="PargrafodaLista"/>
        <w:numPr>
          <w:ilvl w:val="0"/>
          <w:numId w:val="2"/>
        </w:numPr>
        <w:tabs>
          <w:tab w:val="left" w:pos="9765"/>
        </w:tabs>
        <w:spacing w:after="0" w:line="240" w:lineRule="auto"/>
        <w:jc w:val="both"/>
        <w:sectPr w:rsidR="0065429E" w:rsidSect="00D153C9">
          <w:footerReference w:type="default" r:id="rId8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>
        <w:t xml:space="preserve">Delineamento amostral, </w:t>
      </w:r>
      <w:r w:rsidR="009A33A8">
        <w:t xml:space="preserve">em forma de fluxograma, onde são descritos </w:t>
      </w:r>
      <w:r>
        <w:t>os grupos</w:t>
      </w:r>
      <w:r w:rsidR="009A33A8">
        <w:t>,</w:t>
      </w:r>
      <w:r>
        <w:t xml:space="preserve"> o número de animais por grupo</w:t>
      </w:r>
      <w:r w:rsidR="009A33A8">
        <w:t xml:space="preserve"> (discriminar perdas)</w:t>
      </w:r>
      <w:r>
        <w:t xml:space="preserve"> e procedimentos para cad</w:t>
      </w:r>
      <w:r w:rsidR="00596E0C">
        <w:t>a grupo.</w:t>
      </w:r>
    </w:p>
    <w:p w:rsidR="008F710E" w:rsidRPr="008F710E" w:rsidRDefault="008F710E" w:rsidP="008F710E">
      <w:pPr>
        <w:spacing w:after="0" w:line="240" w:lineRule="auto"/>
        <w:jc w:val="center"/>
        <w:rPr>
          <w:b/>
        </w:rPr>
      </w:pPr>
      <w:r w:rsidRPr="008F710E">
        <w:rPr>
          <w:b/>
        </w:rPr>
        <w:lastRenderedPageBreak/>
        <w:t>14. TERMO DE RESPONSABILIDADE</w:t>
      </w:r>
    </w:p>
    <w:p w:rsidR="008F710E" w:rsidRDefault="008F710E" w:rsidP="008F710E">
      <w:pPr>
        <w:spacing w:after="0" w:line="240" w:lineRule="auto"/>
        <w:jc w:val="center"/>
      </w:pPr>
      <w:r>
        <w:t>(</w:t>
      </w:r>
      <w:r w:rsidRPr="008F710E">
        <w:rPr>
          <w:b/>
          <w:color w:val="FF0000"/>
        </w:rPr>
        <w:t>LEIA CUIDADOSAMENTE ANTES DE ASSINAR</w:t>
      </w:r>
      <w:r>
        <w:t>)</w:t>
      </w:r>
    </w:p>
    <w:p w:rsidR="008F710E" w:rsidRDefault="008F710E" w:rsidP="008F710E">
      <w:pPr>
        <w:spacing w:after="0" w:line="240" w:lineRule="auto"/>
        <w:jc w:val="both"/>
      </w:pPr>
    </w:p>
    <w:p w:rsidR="008F710E" w:rsidRDefault="00981774" w:rsidP="008F710E">
      <w:pPr>
        <w:spacing w:after="0" w:line="240" w:lineRule="auto"/>
        <w:jc w:val="both"/>
      </w:pPr>
      <w:r>
        <w:tab/>
      </w:r>
      <w:r w:rsidR="008F710E">
        <w:t xml:space="preserve">Eu, </w:t>
      </w:r>
      <w:sdt>
        <w:sdtPr>
          <w:rPr>
            <w:rStyle w:val="Estilo9"/>
            <w:b/>
            <w:i/>
            <w:color w:val="auto"/>
          </w:rPr>
          <w:alias w:val="Responsável"/>
          <w:tag w:val=""/>
          <w:id w:val="-1318653150"/>
          <w:showingPlcHdr/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:text w:multiLine="1"/>
        </w:sdtPr>
        <w:sdtEndPr>
          <w:rPr>
            <w:rStyle w:val="Fontepargpadro"/>
          </w:rPr>
        </w:sdtEndPr>
        <w:sdtContent>
          <w:r w:rsidR="008F710E" w:rsidRPr="00981774">
            <w:rPr>
              <w:rStyle w:val="TextodoEspaoReservado"/>
              <w:b/>
              <w:i/>
              <w:color w:val="auto"/>
            </w:rPr>
            <w:t>[Comentários]</w:t>
          </w:r>
        </w:sdtContent>
      </w:sdt>
      <w:r>
        <w:rPr>
          <w:rStyle w:val="Estilo9"/>
          <w:color w:val="auto"/>
        </w:rPr>
        <w:t>, responsável por este projeto e pelas informações aqui inseridas</w:t>
      </w:r>
      <w:r w:rsidR="008F710E">
        <w:t>, certifico que:</w:t>
      </w:r>
    </w:p>
    <w:p w:rsidR="008F710E" w:rsidRDefault="008F710E" w:rsidP="008F710E">
      <w:pPr>
        <w:spacing w:after="0" w:line="240" w:lineRule="auto"/>
        <w:jc w:val="both"/>
      </w:pPr>
    </w:p>
    <w:p w:rsidR="008F710E" w:rsidRDefault="008F710E" w:rsidP="008F710E">
      <w:pPr>
        <w:pStyle w:val="PargrafodaLista"/>
        <w:numPr>
          <w:ilvl w:val="0"/>
          <w:numId w:val="1"/>
        </w:numPr>
        <w:spacing w:after="0" w:line="240" w:lineRule="auto"/>
        <w:jc w:val="both"/>
      </w:pPr>
      <w:r>
        <w:t>li o disposto na Lei Federal 11.794, de 8 de outubro de 2008, e as demais normas aplicáveis à utilização de animais para o ensino e pesquisa, especialmente as resoluções do Conselho Nacional de Controle de Experimentação Animal – CONCEA;</w:t>
      </w:r>
    </w:p>
    <w:p w:rsidR="00C14D67" w:rsidRDefault="00C14D67" w:rsidP="00C14D67">
      <w:pPr>
        <w:pStyle w:val="PargrafodaLista"/>
        <w:spacing w:after="0" w:line="240" w:lineRule="auto"/>
        <w:jc w:val="both"/>
      </w:pPr>
    </w:p>
    <w:p w:rsidR="008F710E" w:rsidRDefault="008F710E" w:rsidP="008F710E">
      <w:pPr>
        <w:pStyle w:val="PargrafodaLista"/>
        <w:numPr>
          <w:ilvl w:val="0"/>
          <w:numId w:val="1"/>
        </w:numPr>
        <w:spacing w:after="0" w:line="240" w:lineRule="auto"/>
        <w:jc w:val="both"/>
      </w:pPr>
      <w:r>
        <w:t>este estudo não é desnecessariamente duplicativo, tem mérito científico e que a equipe participante deste projeto/aula foi treinada e é competente para executar os procedimentos descritos neste protocolo;</w:t>
      </w:r>
    </w:p>
    <w:p w:rsidR="00C14D67" w:rsidRDefault="00C14D67" w:rsidP="00C14D67">
      <w:pPr>
        <w:pStyle w:val="PargrafodaLista"/>
      </w:pPr>
    </w:p>
    <w:p w:rsidR="00C14D67" w:rsidRDefault="00C14D67" w:rsidP="00C14D67">
      <w:pPr>
        <w:pStyle w:val="PargrafodaLista"/>
        <w:spacing w:after="0" w:line="240" w:lineRule="auto"/>
        <w:jc w:val="both"/>
      </w:pPr>
    </w:p>
    <w:p w:rsidR="008F710E" w:rsidRDefault="008F710E" w:rsidP="008F710E">
      <w:pPr>
        <w:pStyle w:val="PargrafodaLista"/>
        <w:numPr>
          <w:ilvl w:val="0"/>
          <w:numId w:val="1"/>
        </w:numPr>
        <w:spacing w:after="0" w:line="240" w:lineRule="auto"/>
        <w:jc w:val="both"/>
      </w:pPr>
      <w:r>
        <w:t>não existe método substitutivo que possa ser utilizado como uma alternativa ao projeto.</w:t>
      </w:r>
    </w:p>
    <w:p w:rsidR="008F710E" w:rsidRDefault="008F710E" w:rsidP="008F710E">
      <w:pPr>
        <w:spacing w:after="0" w:line="240" w:lineRule="auto"/>
        <w:jc w:val="both"/>
      </w:pPr>
    </w:p>
    <w:p w:rsidR="008F710E" w:rsidRDefault="008F710E" w:rsidP="008F710E">
      <w:pPr>
        <w:spacing w:after="0" w:line="240" w:lineRule="auto"/>
        <w:jc w:val="both"/>
      </w:pPr>
    </w:p>
    <w:p w:rsidR="00C14D67" w:rsidRDefault="00C14D67" w:rsidP="008F710E">
      <w:pPr>
        <w:spacing w:after="0" w:line="240" w:lineRule="auto"/>
        <w:jc w:val="both"/>
      </w:pPr>
    </w:p>
    <w:p w:rsidR="00C14D67" w:rsidRDefault="00C14D67" w:rsidP="008F710E">
      <w:pPr>
        <w:spacing w:after="0" w:line="240" w:lineRule="auto"/>
        <w:jc w:val="both"/>
      </w:pPr>
    </w:p>
    <w:p w:rsidR="008F710E" w:rsidRDefault="008F710E" w:rsidP="008F710E">
      <w:pPr>
        <w:spacing w:after="0" w:line="240" w:lineRule="auto"/>
        <w:jc w:val="both"/>
      </w:pPr>
      <w:r>
        <w:t>Assinatura: ___________________________________</w:t>
      </w:r>
    </w:p>
    <w:p w:rsidR="008F710E" w:rsidRDefault="008F710E" w:rsidP="008F710E">
      <w:pPr>
        <w:spacing w:after="0" w:line="240" w:lineRule="auto"/>
        <w:jc w:val="both"/>
      </w:pPr>
    </w:p>
    <w:p w:rsidR="008F710E" w:rsidRDefault="008F710E" w:rsidP="008F710E">
      <w:pPr>
        <w:spacing w:after="0" w:line="240" w:lineRule="auto"/>
        <w:jc w:val="both"/>
      </w:pPr>
      <w:r>
        <w:t xml:space="preserve">Data: </w:t>
      </w:r>
      <w:sdt>
        <w:sdtPr>
          <w:id w:val="2139837175"/>
          <w:showingPlcHdr/>
          <w:date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Pr="000268EA">
            <w:rPr>
              <w:rStyle w:val="TextodoEspaoReservado"/>
            </w:rPr>
            <w:t>Clique ou toque aqui para inserir uma data.</w:t>
          </w:r>
        </w:sdtContent>
      </w:sdt>
    </w:p>
    <w:p w:rsidR="008F710E" w:rsidRDefault="008F710E" w:rsidP="008F710E">
      <w:pPr>
        <w:spacing w:after="0" w:line="240" w:lineRule="auto"/>
        <w:jc w:val="both"/>
      </w:pPr>
    </w:p>
    <w:p w:rsidR="00C14D67" w:rsidRDefault="008F710E" w:rsidP="008F710E">
      <w:pPr>
        <w:spacing w:after="0" w:line="240" w:lineRule="auto"/>
        <w:jc w:val="both"/>
      </w:pPr>
      <w:r>
        <w:tab/>
      </w:r>
    </w:p>
    <w:p w:rsidR="00255DB9" w:rsidRDefault="00255DB9" w:rsidP="008F710E">
      <w:pPr>
        <w:spacing w:after="0" w:line="240" w:lineRule="auto"/>
        <w:jc w:val="both"/>
      </w:pPr>
      <w:r>
        <w:t xml:space="preserve">A lista com todos os documento necessários à submissão, encontra-se no site: </w:t>
      </w:r>
      <w:hyperlink r:id="rId9" w:history="1">
        <w:r w:rsidRPr="007D7668">
          <w:rPr>
            <w:rStyle w:val="Hyperlink"/>
          </w:rPr>
          <w:t>https://ceua.ufop.br/</w:t>
        </w:r>
      </w:hyperlink>
      <w:r>
        <w:t xml:space="preserve">. Todos os documentos devem ser enviados através do sistema CEUA, que pode ser acessado através do link: </w:t>
      </w:r>
      <w:r w:rsidRPr="00255DB9">
        <w:t>http://www.sistemaceua.ufop.br/</w:t>
      </w:r>
      <w:r>
        <w:t>.</w:t>
      </w:r>
    </w:p>
    <w:p w:rsidR="0065429E" w:rsidRDefault="0065429E" w:rsidP="008F710E">
      <w:pPr>
        <w:spacing w:after="0" w:line="240" w:lineRule="auto"/>
        <w:jc w:val="both"/>
      </w:pPr>
      <w:bookmarkStart w:id="0" w:name="_GoBack"/>
      <w:bookmarkEnd w:id="0"/>
    </w:p>
    <w:p w:rsidR="008F710E" w:rsidRDefault="008F710E" w:rsidP="008F710E">
      <w:pPr>
        <w:spacing w:after="0" w:line="240" w:lineRule="auto"/>
        <w:jc w:val="both"/>
      </w:pPr>
      <w:r>
        <w:t>A critério da CEUA, poderá ser solicitado o projeto, respeitando a confidencialidade e conflito de interesses.</w:t>
      </w:r>
    </w:p>
    <w:p w:rsidR="0065429E" w:rsidRDefault="0065429E" w:rsidP="00FF2FCE">
      <w:pPr>
        <w:spacing w:after="0" w:line="240" w:lineRule="auto"/>
        <w:jc w:val="both"/>
      </w:pPr>
    </w:p>
    <w:p w:rsidR="008F710E" w:rsidRDefault="008F710E" w:rsidP="00FF2FCE">
      <w:pPr>
        <w:spacing w:after="0" w:line="240" w:lineRule="auto"/>
        <w:jc w:val="both"/>
      </w:pPr>
      <w:r>
        <w:t>Quando cabível, anexar o termo de consentimento livre e esclarecido do proprietário ou responsável pelo animal.</w:t>
      </w:r>
    </w:p>
    <w:p w:rsidR="00FF2FCE" w:rsidRDefault="00FF2FCE" w:rsidP="00FF2FCE">
      <w:pPr>
        <w:spacing w:after="0" w:line="240" w:lineRule="auto"/>
        <w:jc w:val="both"/>
      </w:pPr>
    </w:p>
    <w:sectPr w:rsidR="00FF2FCE" w:rsidSect="00D153C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5A19" w:rsidRDefault="00875A19" w:rsidP="00C55523">
      <w:pPr>
        <w:spacing w:after="0" w:line="240" w:lineRule="auto"/>
      </w:pPr>
      <w:r>
        <w:separator/>
      </w:r>
    </w:p>
  </w:endnote>
  <w:endnote w:type="continuationSeparator" w:id="0">
    <w:p w:rsidR="00875A19" w:rsidRDefault="00875A19" w:rsidP="00C55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30EB" w:rsidRPr="00C55523" w:rsidRDefault="00E530EB" w:rsidP="00C55523">
    <w:pPr>
      <w:pStyle w:val="Rodap"/>
      <w:jc w:val="right"/>
      <w:rPr>
        <w:sz w:val="16"/>
        <w:lang w:val="en-US"/>
      </w:rPr>
    </w:pPr>
    <w:r w:rsidRPr="00C55523">
      <w:rPr>
        <w:sz w:val="16"/>
        <w:lang w:val="en-US"/>
      </w:rPr>
      <w:t xml:space="preserve">Versão </w:t>
    </w:r>
    <w:r w:rsidR="006E7C1B">
      <w:rPr>
        <w:sz w:val="16"/>
        <w:lang w:val="en-US"/>
      </w:rPr>
      <w:t>03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5A19" w:rsidRDefault="00875A19" w:rsidP="00C55523">
      <w:pPr>
        <w:spacing w:after="0" w:line="240" w:lineRule="auto"/>
      </w:pPr>
      <w:r>
        <w:separator/>
      </w:r>
    </w:p>
  </w:footnote>
  <w:footnote w:type="continuationSeparator" w:id="0">
    <w:p w:rsidR="00875A19" w:rsidRDefault="00875A19" w:rsidP="00C55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0878F7"/>
    <w:multiLevelType w:val="hybridMultilevel"/>
    <w:tmpl w:val="B9CA24D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3F49CB"/>
    <w:multiLevelType w:val="hybridMultilevel"/>
    <w:tmpl w:val="48DA609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0"/>
  <w:styleLockTheme/>
  <w:styleLockQFSet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Lc0MrU0MAIShko6SsGpxcWZ+XkgBYaWtQBtC8ABLQAAAA=="/>
  </w:docVars>
  <w:rsids>
    <w:rsidRoot w:val="00D153C9"/>
    <w:rsid w:val="00001866"/>
    <w:rsid w:val="0000650A"/>
    <w:rsid w:val="00006C93"/>
    <w:rsid w:val="000143F9"/>
    <w:rsid w:val="0001702A"/>
    <w:rsid w:val="0002104B"/>
    <w:rsid w:val="00036155"/>
    <w:rsid w:val="00036602"/>
    <w:rsid w:val="00036A4C"/>
    <w:rsid w:val="00037875"/>
    <w:rsid w:val="00037C6C"/>
    <w:rsid w:val="00040B6A"/>
    <w:rsid w:val="0004294A"/>
    <w:rsid w:val="0004603E"/>
    <w:rsid w:val="00051467"/>
    <w:rsid w:val="00052535"/>
    <w:rsid w:val="000563E0"/>
    <w:rsid w:val="00064272"/>
    <w:rsid w:val="00071CAA"/>
    <w:rsid w:val="00072B43"/>
    <w:rsid w:val="000766B4"/>
    <w:rsid w:val="00087FC1"/>
    <w:rsid w:val="0009710A"/>
    <w:rsid w:val="00097C6B"/>
    <w:rsid w:val="000A1348"/>
    <w:rsid w:val="000A23C3"/>
    <w:rsid w:val="000A2A54"/>
    <w:rsid w:val="000A4E1C"/>
    <w:rsid w:val="000A5DD2"/>
    <w:rsid w:val="000B2A95"/>
    <w:rsid w:val="000B4744"/>
    <w:rsid w:val="000B4CC0"/>
    <w:rsid w:val="000C075A"/>
    <w:rsid w:val="000C3EE5"/>
    <w:rsid w:val="000C3F4F"/>
    <w:rsid w:val="000E3CB7"/>
    <w:rsid w:val="000E447E"/>
    <w:rsid w:val="000E4EEB"/>
    <w:rsid w:val="000E697A"/>
    <w:rsid w:val="000E7307"/>
    <w:rsid w:val="000E74F2"/>
    <w:rsid w:val="000F06B9"/>
    <w:rsid w:val="000F6609"/>
    <w:rsid w:val="000F68E2"/>
    <w:rsid w:val="000F6ABF"/>
    <w:rsid w:val="000F761F"/>
    <w:rsid w:val="001014AA"/>
    <w:rsid w:val="00101E47"/>
    <w:rsid w:val="001027D2"/>
    <w:rsid w:val="00102916"/>
    <w:rsid w:val="001029F5"/>
    <w:rsid w:val="00102B30"/>
    <w:rsid w:val="00105F02"/>
    <w:rsid w:val="001070EE"/>
    <w:rsid w:val="00110AC2"/>
    <w:rsid w:val="001117CD"/>
    <w:rsid w:val="00113382"/>
    <w:rsid w:val="00116AC8"/>
    <w:rsid w:val="00120588"/>
    <w:rsid w:val="00122C23"/>
    <w:rsid w:val="00123869"/>
    <w:rsid w:val="00123C50"/>
    <w:rsid w:val="001254AB"/>
    <w:rsid w:val="00131D4C"/>
    <w:rsid w:val="0013325E"/>
    <w:rsid w:val="0013520D"/>
    <w:rsid w:val="00136EA6"/>
    <w:rsid w:val="0013719C"/>
    <w:rsid w:val="00137739"/>
    <w:rsid w:val="00141399"/>
    <w:rsid w:val="00145D97"/>
    <w:rsid w:val="00146212"/>
    <w:rsid w:val="00146507"/>
    <w:rsid w:val="00150AB6"/>
    <w:rsid w:val="0015101B"/>
    <w:rsid w:val="001561DD"/>
    <w:rsid w:val="00156646"/>
    <w:rsid w:val="0015666F"/>
    <w:rsid w:val="0016053D"/>
    <w:rsid w:val="001638D5"/>
    <w:rsid w:val="00166046"/>
    <w:rsid w:val="00167984"/>
    <w:rsid w:val="00173BCB"/>
    <w:rsid w:val="0017407C"/>
    <w:rsid w:val="001803C8"/>
    <w:rsid w:val="00180E96"/>
    <w:rsid w:val="0018131B"/>
    <w:rsid w:val="001814A6"/>
    <w:rsid w:val="001911AD"/>
    <w:rsid w:val="00192573"/>
    <w:rsid w:val="00192A6F"/>
    <w:rsid w:val="001A044E"/>
    <w:rsid w:val="001A283D"/>
    <w:rsid w:val="001A603F"/>
    <w:rsid w:val="001C14B6"/>
    <w:rsid w:val="001C1B19"/>
    <w:rsid w:val="001C58C9"/>
    <w:rsid w:val="001D57BE"/>
    <w:rsid w:val="001E346F"/>
    <w:rsid w:val="001E39B0"/>
    <w:rsid w:val="001E4D49"/>
    <w:rsid w:val="001F2372"/>
    <w:rsid w:val="001F2445"/>
    <w:rsid w:val="001F74B6"/>
    <w:rsid w:val="0020060E"/>
    <w:rsid w:val="00201976"/>
    <w:rsid w:val="002028B0"/>
    <w:rsid w:val="002064E0"/>
    <w:rsid w:val="00206628"/>
    <w:rsid w:val="00207933"/>
    <w:rsid w:val="00207BA3"/>
    <w:rsid w:val="0021102E"/>
    <w:rsid w:val="00211BB3"/>
    <w:rsid w:val="00217E4F"/>
    <w:rsid w:val="00223877"/>
    <w:rsid w:val="00223E10"/>
    <w:rsid w:val="002273FF"/>
    <w:rsid w:val="00227562"/>
    <w:rsid w:val="00230E35"/>
    <w:rsid w:val="00236C79"/>
    <w:rsid w:val="00237F6B"/>
    <w:rsid w:val="0024058B"/>
    <w:rsid w:val="00240AE9"/>
    <w:rsid w:val="00243043"/>
    <w:rsid w:val="00243BF7"/>
    <w:rsid w:val="00245622"/>
    <w:rsid w:val="002536E5"/>
    <w:rsid w:val="00254A77"/>
    <w:rsid w:val="00255DB9"/>
    <w:rsid w:val="002574C6"/>
    <w:rsid w:val="00257650"/>
    <w:rsid w:val="00262892"/>
    <w:rsid w:val="002643D1"/>
    <w:rsid w:val="00264610"/>
    <w:rsid w:val="002652D9"/>
    <w:rsid w:val="0026544F"/>
    <w:rsid w:val="002718B3"/>
    <w:rsid w:val="00271AD8"/>
    <w:rsid w:val="002727E9"/>
    <w:rsid w:val="00272CB4"/>
    <w:rsid w:val="002800A1"/>
    <w:rsid w:val="00281404"/>
    <w:rsid w:val="00285B21"/>
    <w:rsid w:val="00291FEF"/>
    <w:rsid w:val="00294E87"/>
    <w:rsid w:val="00296C5A"/>
    <w:rsid w:val="002A0E39"/>
    <w:rsid w:val="002A31F9"/>
    <w:rsid w:val="002A3C22"/>
    <w:rsid w:val="002B0A11"/>
    <w:rsid w:val="002B1522"/>
    <w:rsid w:val="002B49D2"/>
    <w:rsid w:val="002B4A2E"/>
    <w:rsid w:val="002C0C35"/>
    <w:rsid w:val="002C531B"/>
    <w:rsid w:val="002D1B59"/>
    <w:rsid w:val="002D26A7"/>
    <w:rsid w:val="002D2DFB"/>
    <w:rsid w:val="002D3351"/>
    <w:rsid w:val="002D64AC"/>
    <w:rsid w:val="002D7353"/>
    <w:rsid w:val="002D79C9"/>
    <w:rsid w:val="002E136C"/>
    <w:rsid w:val="002E3395"/>
    <w:rsid w:val="002F012D"/>
    <w:rsid w:val="002F028D"/>
    <w:rsid w:val="002F0F78"/>
    <w:rsid w:val="002F1660"/>
    <w:rsid w:val="002F1AEB"/>
    <w:rsid w:val="002F346C"/>
    <w:rsid w:val="002F4739"/>
    <w:rsid w:val="002F7127"/>
    <w:rsid w:val="00300DB6"/>
    <w:rsid w:val="00302021"/>
    <w:rsid w:val="003026F5"/>
    <w:rsid w:val="00302ED6"/>
    <w:rsid w:val="00303F52"/>
    <w:rsid w:val="003053D5"/>
    <w:rsid w:val="003120C8"/>
    <w:rsid w:val="00316992"/>
    <w:rsid w:val="003172E4"/>
    <w:rsid w:val="00317892"/>
    <w:rsid w:val="00317A27"/>
    <w:rsid w:val="00322663"/>
    <w:rsid w:val="00326E16"/>
    <w:rsid w:val="0033041E"/>
    <w:rsid w:val="00332B0D"/>
    <w:rsid w:val="0033363C"/>
    <w:rsid w:val="00334D37"/>
    <w:rsid w:val="00335644"/>
    <w:rsid w:val="00340089"/>
    <w:rsid w:val="00340DD2"/>
    <w:rsid w:val="003426BA"/>
    <w:rsid w:val="00343CD3"/>
    <w:rsid w:val="003464A8"/>
    <w:rsid w:val="00347789"/>
    <w:rsid w:val="00347BAD"/>
    <w:rsid w:val="00350931"/>
    <w:rsid w:val="00351348"/>
    <w:rsid w:val="00351FE7"/>
    <w:rsid w:val="00352417"/>
    <w:rsid w:val="00354B0C"/>
    <w:rsid w:val="003554A4"/>
    <w:rsid w:val="0035600C"/>
    <w:rsid w:val="00356B2A"/>
    <w:rsid w:val="00361216"/>
    <w:rsid w:val="0036253B"/>
    <w:rsid w:val="00362832"/>
    <w:rsid w:val="00363DE9"/>
    <w:rsid w:val="0036503B"/>
    <w:rsid w:val="00367BA5"/>
    <w:rsid w:val="00373663"/>
    <w:rsid w:val="00376C13"/>
    <w:rsid w:val="003771C7"/>
    <w:rsid w:val="00377635"/>
    <w:rsid w:val="00380FB7"/>
    <w:rsid w:val="00381BC9"/>
    <w:rsid w:val="0038218F"/>
    <w:rsid w:val="00385974"/>
    <w:rsid w:val="00391998"/>
    <w:rsid w:val="00392941"/>
    <w:rsid w:val="003A43B3"/>
    <w:rsid w:val="003A6BD1"/>
    <w:rsid w:val="003A714A"/>
    <w:rsid w:val="003A754A"/>
    <w:rsid w:val="003A7638"/>
    <w:rsid w:val="003B08EC"/>
    <w:rsid w:val="003B2B63"/>
    <w:rsid w:val="003C453C"/>
    <w:rsid w:val="003C4BEF"/>
    <w:rsid w:val="003C51A6"/>
    <w:rsid w:val="003C5526"/>
    <w:rsid w:val="003D5C7A"/>
    <w:rsid w:val="003D5D4D"/>
    <w:rsid w:val="003E1CBB"/>
    <w:rsid w:val="003E55DF"/>
    <w:rsid w:val="003E79DE"/>
    <w:rsid w:val="003F06C6"/>
    <w:rsid w:val="003F120E"/>
    <w:rsid w:val="003F1944"/>
    <w:rsid w:val="003F1C96"/>
    <w:rsid w:val="003F1EE4"/>
    <w:rsid w:val="003F56CF"/>
    <w:rsid w:val="00404A57"/>
    <w:rsid w:val="004053E3"/>
    <w:rsid w:val="00407259"/>
    <w:rsid w:val="00412697"/>
    <w:rsid w:val="004148E5"/>
    <w:rsid w:val="00416891"/>
    <w:rsid w:val="00423101"/>
    <w:rsid w:val="004235F9"/>
    <w:rsid w:val="00426551"/>
    <w:rsid w:val="0042690F"/>
    <w:rsid w:val="00426A98"/>
    <w:rsid w:val="00426FD8"/>
    <w:rsid w:val="00427E0C"/>
    <w:rsid w:val="00431B6F"/>
    <w:rsid w:val="00440B88"/>
    <w:rsid w:val="00441C40"/>
    <w:rsid w:val="004433EC"/>
    <w:rsid w:val="004453F8"/>
    <w:rsid w:val="00451AB2"/>
    <w:rsid w:val="00455A26"/>
    <w:rsid w:val="0045734A"/>
    <w:rsid w:val="00461DE5"/>
    <w:rsid w:val="00462831"/>
    <w:rsid w:val="00470BB0"/>
    <w:rsid w:val="00474AB0"/>
    <w:rsid w:val="0047593D"/>
    <w:rsid w:val="0047638A"/>
    <w:rsid w:val="00480F84"/>
    <w:rsid w:val="0048127D"/>
    <w:rsid w:val="004831C9"/>
    <w:rsid w:val="0048435E"/>
    <w:rsid w:val="00484498"/>
    <w:rsid w:val="00491068"/>
    <w:rsid w:val="00493A55"/>
    <w:rsid w:val="00495D78"/>
    <w:rsid w:val="00496359"/>
    <w:rsid w:val="00496C08"/>
    <w:rsid w:val="004A270F"/>
    <w:rsid w:val="004A364E"/>
    <w:rsid w:val="004A3EBC"/>
    <w:rsid w:val="004A4CC0"/>
    <w:rsid w:val="004A51EF"/>
    <w:rsid w:val="004B1DE0"/>
    <w:rsid w:val="004B1DF3"/>
    <w:rsid w:val="004B2DA4"/>
    <w:rsid w:val="004B5C7F"/>
    <w:rsid w:val="004C1AF7"/>
    <w:rsid w:val="004C1D33"/>
    <w:rsid w:val="004C2892"/>
    <w:rsid w:val="004C4472"/>
    <w:rsid w:val="004C73B1"/>
    <w:rsid w:val="004D20A8"/>
    <w:rsid w:val="004D25DE"/>
    <w:rsid w:val="004D2EE2"/>
    <w:rsid w:val="004D3EA2"/>
    <w:rsid w:val="004D4820"/>
    <w:rsid w:val="004D65BB"/>
    <w:rsid w:val="004E0A15"/>
    <w:rsid w:val="004E57DF"/>
    <w:rsid w:val="004F0DAE"/>
    <w:rsid w:val="004F2F2A"/>
    <w:rsid w:val="004F66EF"/>
    <w:rsid w:val="004F786D"/>
    <w:rsid w:val="00503ED1"/>
    <w:rsid w:val="00505C08"/>
    <w:rsid w:val="00506AF9"/>
    <w:rsid w:val="00513A50"/>
    <w:rsid w:val="0051407B"/>
    <w:rsid w:val="005233EC"/>
    <w:rsid w:val="00527596"/>
    <w:rsid w:val="00527E54"/>
    <w:rsid w:val="005422BD"/>
    <w:rsid w:val="00547948"/>
    <w:rsid w:val="0055346D"/>
    <w:rsid w:val="005539DD"/>
    <w:rsid w:val="00554B6A"/>
    <w:rsid w:val="00555570"/>
    <w:rsid w:val="00557D54"/>
    <w:rsid w:val="00560A8B"/>
    <w:rsid w:val="005624FC"/>
    <w:rsid w:val="00562BD3"/>
    <w:rsid w:val="00562E49"/>
    <w:rsid w:val="005661F3"/>
    <w:rsid w:val="00567DA8"/>
    <w:rsid w:val="0057098D"/>
    <w:rsid w:val="00571893"/>
    <w:rsid w:val="00573217"/>
    <w:rsid w:val="00573591"/>
    <w:rsid w:val="005746F6"/>
    <w:rsid w:val="00580692"/>
    <w:rsid w:val="00583C0A"/>
    <w:rsid w:val="00583DF8"/>
    <w:rsid w:val="00584E0A"/>
    <w:rsid w:val="00593171"/>
    <w:rsid w:val="005943B5"/>
    <w:rsid w:val="00594D0C"/>
    <w:rsid w:val="00595793"/>
    <w:rsid w:val="00596E0C"/>
    <w:rsid w:val="005A05F2"/>
    <w:rsid w:val="005A24A3"/>
    <w:rsid w:val="005A447D"/>
    <w:rsid w:val="005A5C11"/>
    <w:rsid w:val="005A6BC8"/>
    <w:rsid w:val="005B00A3"/>
    <w:rsid w:val="005B18B8"/>
    <w:rsid w:val="005B295D"/>
    <w:rsid w:val="005B375A"/>
    <w:rsid w:val="005B45AE"/>
    <w:rsid w:val="005C168F"/>
    <w:rsid w:val="005C1F95"/>
    <w:rsid w:val="005C7398"/>
    <w:rsid w:val="005D0D57"/>
    <w:rsid w:val="005D5B30"/>
    <w:rsid w:val="005D7A71"/>
    <w:rsid w:val="005D7F46"/>
    <w:rsid w:val="005E1B80"/>
    <w:rsid w:val="005E1F79"/>
    <w:rsid w:val="005E389F"/>
    <w:rsid w:val="005E3CC1"/>
    <w:rsid w:val="005E40FC"/>
    <w:rsid w:val="005E4651"/>
    <w:rsid w:val="005F2472"/>
    <w:rsid w:val="005F2C30"/>
    <w:rsid w:val="005F3E4A"/>
    <w:rsid w:val="005F4191"/>
    <w:rsid w:val="005F4D20"/>
    <w:rsid w:val="005F5777"/>
    <w:rsid w:val="005F5FF6"/>
    <w:rsid w:val="006025AB"/>
    <w:rsid w:val="0061008D"/>
    <w:rsid w:val="00610F4D"/>
    <w:rsid w:val="00611546"/>
    <w:rsid w:val="0061248E"/>
    <w:rsid w:val="00612A84"/>
    <w:rsid w:val="006130DE"/>
    <w:rsid w:val="006137D2"/>
    <w:rsid w:val="00616934"/>
    <w:rsid w:val="006202C4"/>
    <w:rsid w:val="00625AA0"/>
    <w:rsid w:val="006267AF"/>
    <w:rsid w:val="00630C72"/>
    <w:rsid w:val="00632EC2"/>
    <w:rsid w:val="00635189"/>
    <w:rsid w:val="00643D2C"/>
    <w:rsid w:val="00645BC5"/>
    <w:rsid w:val="0065114E"/>
    <w:rsid w:val="0065429E"/>
    <w:rsid w:val="00655973"/>
    <w:rsid w:val="00656D05"/>
    <w:rsid w:val="00657453"/>
    <w:rsid w:val="00661C64"/>
    <w:rsid w:val="00666A49"/>
    <w:rsid w:val="00667615"/>
    <w:rsid w:val="006711A2"/>
    <w:rsid w:val="00674207"/>
    <w:rsid w:val="00674B3B"/>
    <w:rsid w:val="00676CBB"/>
    <w:rsid w:val="006829B1"/>
    <w:rsid w:val="0068368D"/>
    <w:rsid w:val="00684C47"/>
    <w:rsid w:val="00690330"/>
    <w:rsid w:val="00692293"/>
    <w:rsid w:val="006950C3"/>
    <w:rsid w:val="006A1EA4"/>
    <w:rsid w:val="006A2898"/>
    <w:rsid w:val="006A5170"/>
    <w:rsid w:val="006A55C3"/>
    <w:rsid w:val="006A7FA1"/>
    <w:rsid w:val="006B4742"/>
    <w:rsid w:val="006B4E31"/>
    <w:rsid w:val="006B5340"/>
    <w:rsid w:val="006B6B8D"/>
    <w:rsid w:val="006B7219"/>
    <w:rsid w:val="006C33AE"/>
    <w:rsid w:val="006C389C"/>
    <w:rsid w:val="006C6BB0"/>
    <w:rsid w:val="006C7A93"/>
    <w:rsid w:val="006C7DA4"/>
    <w:rsid w:val="006D2D75"/>
    <w:rsid w:val="006D4D8A"/>
    <w:rsid w:val="006D5701"/>
    <w:rsid w:val="006E3CDF"/>
    <w:rsid w:val="006E5BE5"/>
    <w:rsid w:val="006E7479"/>
    <w:rsid w:val="006E7C1B"/>
    <w:rsid w:val="006F429A"/>
    <w:rsid w:val="00700A37"/>
    <w:rsid w:val="00710CB8"/>
    <w:rsid w:val="007119A5"/>
    <w:rsid w:val="007138CD"/>
    <w:rsid w:val="007145D0"/>
    <w:rsid w:val="00716B93"/>
    <w:rsid w:val="00720625"/>
    <w:rsid w:val="00725F8C"/>
    <w:rsid w:val="00727183"/>
    <w:rsid w:val="0073048F"/>
    <w:rsid w:val="00733394"/>
    <w:rsid w:val="00737DE4"/>
    <w:rsid w:val="0074198A"/>
    <w:rsid w:val="0074457D"/>
    <w:rsid w:val="007454B2"/>
    <w:rsid w:val="00746DDC"/>
    <w:rsid w:val="0075072D"/>
    <w:rsid w:val="007519CE"/>
    <w:rsid w:val="00753041"/>
    <w:rsid w:val="00756945"/>
    <w:rsid w:val="00760075"/>
    <w:rsid w:val="0076146C"/>
    <w:rsid w:val="00763842"/>
    <w:rsid w:val="00765F78"/>
    <w:rsid w:val="00772D3A"/>
    <w:rsid w:val="007733EC"/>
    <w:rsid w:val="0077570A"/>
    <w:rsid w:val="00782526"/>
    <w:rsid w:val="00783097"/>
    <w:rsid w:val="00783783"/>
    <w:rsid w:val="00792DBC"/>
    <w:rsid w:val="00793818"/>
    <w:rsid w:val="00795391"/>
    <w:rsid w:val="00795CBA"/>
    <w:rsid w:val="0079632D"/>
    <w:rsid w:val="00796DB4"/>
    <w:rsid w:val="007A1420"/>
    <w:rsid w:val="007B0016"/>
    <w:rsid w:val="007B1391"/>
    <w:rsid w:val="007B183A"/>
    <w:rsid w:val="007B30DC"/>
    <w:rsid w:val="007B67FA"/>
    <w:rsid w:val="007C4BF8"/>
    <w:rsid w:val="007C5DD4"/>
    <w:rsid w:val="007C6A28"/>
    <w:rsid w:val="007C7111"/>
    <w:rsid w:val="007D02A6"/>
    <w:rsid w:val="007D03E8"/>
    <w:rsid w:val="007D2B0B"/>
    <w:rsid w:val="007D30C5"/>
    <w:rsid w:val="007D4E3C"/>
    <w:rsid w:val="007D541C"/>
    <w:rsid w:val="007E0192"/>
    <w:rsid w:val="007E07C1"/>
    <w:rsid w:val="007E47D0"/>
    <w:rsid w:val="007E7A85"/>
    <w:rsid w:val="007F6D34"/>
    <w:rsid w:val="00802743"/>
    <w:rsid w:val="008048EF"/>
    <w:rsid w:val="0080658B"/>
    <w:rsid w:val="00810C31"/>
    <w:rsid w:val="00811512"/>
    <w:rsid w:val="00815022"/>
    <w:rsid w:val="00817DF5"/>
    <w:rsid w:val="0082149D"/>
    <w:rsid w:val="00827DD8"/>
    <w:rsid w:val="00835694"/>
    <w:rsid w:val="008429F8"/>
    <w:rsid w:val="00844D73"/>
    <w:rsid w:val="00846737"/>
    <w:rsid w:val="00846AF0"/>
    <w:rsid w:val="008471AF"/>
    <w:rsid w:val="008507D1"/>
    <w:rsid w:val="00850A56"/>
    <w:rsid w:val="00856DED"/>
    <w:rsid w:val="00856ED0"/>
    <w:rsid w:val="00862CB7"/>
    <w:rsid w:val="0086544D"/>
    <w:rsid w:val="00865891"/>
    <w:rsid w:val="008671B5"/>
    <w:rsid w:val="0087052C"/>
    <w:rsid w:val="00870D3B"/>
    <w:rsid w:val="00870DB5"/>
    <w:rsid w:val="00874BD1"/>
    <w:rsid w:val="00875A19"/>
    <w:rsid w:val="0088321C"/>
    <w:rsid w:val="0088699C"/>
    <w:rsid w:val="00887847"/>
    <w:rsid w:val="00892264"/>
    <w:rsid w:val="00892CD5"/>
    <w:rsid w:val="008A0DF3"/>
    <w:rsid w:val="008A21AF"/>
    <w:rsid w:val="008A6856"/>
    <w:rsid w:val="008A69BD"/>
    <w:rsid w:val="008A751D"/>
    <w:rsid w:val="008A7675"/>
    <w:rsid w:val="008B0415"/>
    <w:rsid w:val="008B2F73"/>
    <w:rsid w:val="008B3380"/>
    <w:rsid w:val="008B3677"/>
    <w:rsid w:val="008B5F83"/>
    <w:rsid w:val="008C3918"/>
    <w:rsid w:val="008C4D4D"/>
    <w:rsid w:val="008C604F"/>
    <w:rsid w:val="008D5308"/>
    <w:rsid w:val="008D6944"/>
    <w:rsid w:val="008E2777"/>
    <w:rsid w:val="008E2E37"/>
    <w:rsid w:val="008E57B8"/>
    <w:rsid w:val="008E6104"/>
    <w:rsid w:val="008E7396"/>
    <w:rsid w:val="008E75AB"/>
    <w:rsid w:val="008F0514"/>
    <w:rsid w:val="008F094E"/>
    <w:rsid w:val="008F1293"/>
    <w:rsid w:val="008F3835"/>
    <w:rsid w:val="008F710E"/>
    <w:rsid w:val="00902A40"/>
    <w:rsid w:val="00907E0E"/>
    <w:rsid w:val="00915EC4"/>
    <w:rsid w:val="009204AE"/>
    <w:rsid w:val="00932607"/>
    <w:rsid w:val="00933F29"/>
    <w:rsid w:val="00934807"/>
    <w:rsid w:val="00944A56"/>
    <w:rsid w:val="0094612A"/>
    <w:rsid w:val="00950C5B"/>
    <w:rsid w:val="00951A1B"/>
    <w:rsid w:val="00951CEE"/>
    <w:rsid w:val="0095440F"/>
    <w:rsid w:val="009548A4"/>
    <w:rsid w:val="00956CD2"/>
    <w:rsid w:val="009571DA"/>
    <w:rsid w:val="00963E89"/>
    <w:rsid w:val="00964AF5"/>
    <w:rsid w:val="00965127"/>
    <w:rsid w:val="00967222"/>
    <w:rsid w:val="0097214F"/>
    <w:rsid w:val="00972A2B"/>
    <w:rsid w:val="00976FE6"/>
    <w:rsid w:val="0098078E"/>
    <w:rsid w:val="00981774"/>
    <w:rsid w:val="0098582E"/>
    <w:rsid w:val="00986F13"/>
    <w:rsid w:val="00994192"/>
    <w:rsid w:val="00996F2B"/>
    <w:rsid w:val="009A13C2"/>
    <w:rsid w:val="009A195F"/>
    <w:rsid w:val="009A2B71"/>
    <w:rsid w:val="009A33A8"/>
    <w:rsid w:val="009A3528"/>
    <w:rsid w:val="009A5CE4"/>
    <w:rsid w:val="009B138E"/>
    <w:rsid w:val="009B67DF"/>
    <w:rsid w:val="009B6C90"/>
    <w:rsid w:val="009C45C6"/>
    <w:rsid w:val="009C656C"/>
    <w:rsid w:val="009C6648"/>
    <w:rsid w:val="009C6BD4"/>
    <w:rsid w:val="009D0FF2"/>
    <w:rsid w:val="009D1CB2"/>
    <w:rsid w:val="009D338F"/>
    <w:rsid w:val="009D51BE"/>
    <w:rsid w:val="009D6822"/>
    <w:rsid w:val="009D7045"/>
    <w:rsid w:val="009D7A10"/>
    <w:rsid w:val="009E1888"/>
    <w:rsid w:val="009E71BB"/>
    <w:rsid w:val="009E7346"/>
    <w:rsid w:val="009E7A28"/>
    <w:rsid w:val="009E7A73"/>
    <w:rsid w:val="009F220F"/>
    <w:rsid w:val="00A01E80"/>
    <w:rsid w:val="00A05865"/>
    <w:rsid w:val="00A073B3"/>
    <w:rsid w:val="00A073F8"/>
    <w:rsid w:val="00A10DDF"/>
    <w:rsid w:val="00A137AD"/>
    <w:rsid w:val="00A14F6B"/>
    <w:rsid w:val="00A151AF"/>
    <w:rsid w:val="00A162F4"/>
    <w:rsid w:val="00A231F0"/>
    <w:rsid w:val="00A40911"/>
    <w:rsid w:val="00A43536"/>
    <w:rsid w:val="00A52127"/>
    <w:rsid w:val="00A5406E"/>
    <w:rsid w:val="00A5516A"/>
    <w:rsid w:val="00A5771E"/>
    <w:rsid w:val="00A61B25"/>
    <w:rsid w:val="00A62D76"/>
    <w:rsid w:val="00A63438"/>
    <w:rsid w:val="00A64D40"/>
    <w:rsid w:val="00A650B1"/>
    <w:rsid w:val="00A65F49"/>
    <w:rsid w:val="00A671BD"/>
    <w:rsid w:val="00A77C3C"/>
    <w:rsid w:val="00A802DE"/>
    <w:rsid w:val="00A83ED7"/>
    <w:rsid w:val="00A86664"/>
    <w:rsid w:val="00A87CB2"/>
    <w:rsid w:val="00AA157A"/>
    <w:rsid w:val="00AA33C2"/>
    <w:rsid w:val="00AA3651"/>
    <w:rsid w:val="00AA4166"/>
    <w:rsid w:val="00AA5B78"/>
    <w:rsid w:val="00AA793C"/>
    <w:rsid w:val="00AB3954"/>
    <w:rsid w:val="00AB70EA"/>
    <w:rsid w:val="00AC170C"/>
    <w:rsid w:val="00AC5827"/>
    <w:rsid w:val="00AC5A0E"/>
    <w:rsid w:val="00AC78C4"/>
    <w:rsid w:val="00AD043F"/>
    <w:rsid w:val="00AD6704"/>
    <w:rsid w:val="00AD7BFF"/>
    <w:rsid w:val="00AF0764"/>
    <w:rsid w:val="00AF561E"/>
    <w:rsid w:val="00B0525C"/>
    <w:rsid w:val="00B068CE"/>
    <w:rsid w:val="00B06BFC"/>
    <w:rsid w:val="00B107C7"/>
    <w:rsid w:val="00B10AA9"/>
    <w:rsid w:val="00B153E0"/>
    <w:rsid w:val="00B16D35"/>
    <w:rsid w:val="00B24016"/>
    <w:rsid w:val="00B25B89"/>
    <w:rsid w:val="00B33BD7"/>
    <w:rsid w:val="00B3543B"/>
    <w:rsid w:val="00B357CB"/>
    <w:rsid w:val="00B36850"/>
    <w:rsid w:val="00B40713"/>
    <w:rsid w:val="00B41E54"/>
    <w:rsid w:val="00B42750"/>
    <w:rsid w:val="00B42BAC"/>
    <w:rsid w:val="00B44951"/>
    <w:rsid w:val="00B456AC"/>
    <w:rsid w:val="00B46030"/>
    <w:rsid w:val="00B47205"/>
    <w:rsid w:val="00B47DF6"/>
    <w:rsid w:val="00B544F7"/>
    <w:rsid w:val="00B5543A"/>
    <w:rsid w:val="00B575F2"/>
    <w:rsid w:val="00B67B71"/>
    <w:rsid w:val="00B67EAC"/>
    <w:rsid w:val="00B7184E"/>
    <w:rsid w:val="00B725DC"/>
    <w:rsid w:val="00B77E51"/>
    <w:rsid w:val="00B83691"/>
    <w:rsid w:val="00B84C3A"/>
    <w:rsid w:val="00B85C45"/>
    <w:rsid w:val="00B87317"/>
    <w:rsid w:val="00B87B04"/>
    <w:rsid w:val="00B93AD1"/>
    <w:rsid w:val="00BA0F69"/>
    <w:rsid w:val="00BA1201"/>
    <w:rsid w:val="00BA39F8"/>
    <w:rsid w:val="00BA50E9"/>
    <w:rsid w:val="00BA62DB"/>
    <w:rsid w:val="00BA6A83"/>
    <w:rsid w:val="00BB3CB0"/>
    <w:rsid w:val="00BB4F56"/>
    <w:rsid w:val="00BB51FC"/>
    <w:rsid w:val="00BC11DE"/>
    <w:rsid w:val="00BC4D39"/>
    <w:rsid w:val="00BD071A"/>
    <w:rsid w:val="00BD0FFB"/>
    <w:rsid w:val="00BD1693"/>
    <w:rsid w:val="00BD3928"/>
    <w:rsid w:val="00BD5ADD"/>
    <w:rsid w:val="00BD6018"/>
    <w:rsid w:val="00BE55A7"/>
    <w:rsid w:val="00BE6A01"/>
    <w:rsid w:val="00BE79C0"/>
    <w:rsid w:val="00BF2784"/>
    <w:rsid w:val="00BF55C7"/>
    <w:rsid w:val="00BF6FE4"/>
    <w:rsid w:val="00C00931"/>
    <w:rsid w:val="00C020ED"/>
    <w:rsid w:val="00C07BCC"/>
    <w:rsid w:val="00C138F0"/>
    <w:rsid w:val="00C14D67"/>
    <w:rsid w:val="00C202C7"/>
    <w:rsid w:val="00C211EA"/>
    <w:rsid w:val="00C21C31"/>
    <w:rsid w:val="00C23B64"/>
    <w:rsid w:val="00C246E9"/>
    <w:rsid w:val="00C33B1C"/>
    <w:rsid w:val="00C33ED1"/>
    <w:rsid w:val="00C35463"/>
    <w:rsid w:val="00C402A7"/>
    <w:rsid w:val="00C40A8A"/>
    <w:rsid w:val="00C418A1"/>
    <w:rsid w:val="00C42846"/>
    <w:rsid w:val="00C44473"/>
    <w:rsid w:val="00C4572C"/>
    <w:rsid w:val="00C464A3"/>
    <w:rsid w:val="00C504E2"/>
    <w:rsid w:val="00C5131A"/>
    <w:rsid w:val="00C51688"/>
    <w:rsid w:val="00C523C5"/>
    <w:rsid w:val="00C52C3B"/>
    <w:rsid w:val="00C54765"/>
    <w:rsid w:val="00C54B4C"/>
    <w:rsid w:val="00C551B6"/>
    <w:rsid w:val="00C55523"/>
    <w:rsid w:val="00C73BEC"/>
    <w:rsid w:val="00C7488B"/>
    <w:rsid w:val="00C766C8"/>
    <w:rsid w:val="00C80DA4"/>
    <w:rsid w:val="00C86799"/>
    <w:rsid w:val="00C905CF"/>
    <w:rsid w:val="00C90BBB"/>
    <w:rsid w:val="00C957E9"/>
    <w:rsid w:val="00CA32DC"/>
    <w:rsid w:val="00CA5777"/>
    <w:rsid w:val="00CA686F"/>
    <w:rsid w:val="00CB10A4"/>
    <w:rsid w:val="00CB3994"/>
    <w:rsid w:val="00CB641E"/>
    <w:rsid w:val="00CC6B46"/>
    <w:rsid w:val="00CC6BD7"/>
    <w:rsid w:val="00CD13AC"/>
    <w:rsid w:val="00CD1CDC"/>
    <w:rsid w:val="00CD3175"/>
    <w:rsid w:val="00CD44B3"/>
    <w:rsid w:val="00CD4CE6"/>
    <w:rsid w:val="00CE5755"/>
    <w:rsid w:val="00CF160C"/>
    <w:rsid w:val="00CF1923"/>
    <w:rsid w:val="00CF2A78"/>
    <w:rsid w:val="00CF33D0"/>
    <w:rsid w:val="00CF4A1E"/>
    <w:rsid w:val="00CF7A76"/>
    <w:rsid w:val="00CF7EEF"/>
    <w:rsid w:val="00D00527"/>
    <w:rsid w:val="00D023B1"/>
    <w:rsid w:val="00D03460"/>
    <w:rsid w:val="00D06E84"/>
    <w:rsid w:val="00D0790A"/>
    <w:rsid w:val="00D153C9"/>
    <w:rsid w:val="00D15B54"/>
    <w:rsid w:val="00D3341C"/>
    <w:rsid w:val="00D34098"/>
    <w:rsid w:val="00D35954"/>
    <w:rsid w:val="00D37654"/>
    <w:rsid w:val="00D40856"/>
    <w:rsid w:val="00D416D4"/>
    <w:rsid w:val="00D416E7"/>
    <w:rsid w:val="00D42545"/>
    <w:rsid w:val="00D42727"/>
    <w:rsid w:val="00D4314C"/>
    <w:rsid w:val="00D438DA"/>
    <w:rsid w:val="00D44A08"/>
    <w:rsid w:val="00D47F77"/>
    <w:rsid w:val="00D50B47"/>
    <w:rsid w:val="00D514E7"/>
    <w:rsid w:val="00D51A12"/>
    <w:rsid w:val="00D55027"/>
    <w:rsid w:val="00D5582A"/>
    <w:rsid w:val="00D558A9"/>
    <w:rsid w:val="00D566F9"/>
    <w:rsid w:val="00D57D34"/>
    <w:rsid w:val="00D661F2"/>
    <w:rsid w:val="00D6630B"/>
    <w:rsid w:val="00D70C6B"/>
    <w:rsid w:val="00D7291C"/>
    <w:rsid w:val="00D7566E"/>
    <w:rsid w:val="00D7620E"/>
    <w:rsid w:val="00D77314"/>
    <w:rsid w:val="00D773FA"/>
    <w:rsid w:val="00D80EAD"/>
    <w:rsid w:val="00D83628"/>
    <w:rsid w:val="00D83F7A"/>
    <w:rsid w:val="00D84BDA"/>
    <w:rsid w:val="00D87F3C"/>
    <w:rsid w:val="00D91D86"/>
    <w:rsid w:val="00DA3842"/>
    <w:rsid w:val="00DA5BC6"/>
    <w:rsid w:val="00DB0889"/>
    <w:rsid w:val="00DB2D03"/>
    <w:rsid w:val="00DB39C0"/>
    <w:rsid w:val="00DB46EA"/>
    <w:rsid w:val="00DB5D52"/>
    <w:rsid w:val="00DC126B"/>
    <w:rsid w:val="00DC277C"/>
    <w:rsid w:val="00DC4494"/>
    <w:rsid w:val="00DC6052"/>
    <w:rsid w:val="00DD239C"/>
    <w:rsid w:val="00DD4F10"/>
    <w:rsid w:val="00DE7771"/>
    <w:rsid w:val="00DE7F5C"/>
    <w:rsid w:val="00DF4AF2"/>
    <w:rsid w:val="00DF696F"/>
    <w:rsid w:val="00E007F5"/>
    <w:rsid w:val="00E059B5"/>
    <w:rsid w:val="00E071EE"/>
    <w:rsid w:val="00E075BA"/>
    <w:rsid w:val="00E129C6"/>
    <w:rsid w:val="00E12BA5"/>
    <w:rsid w:val="00E16E9A"/>
    <w:rsid w:val="00E17606"/>
    <w:rsid w:val="00E205E5"/>
    <w:rsid w:val="00E22EC6"/>
    <w:rsid w:val="00E27FA8"/>
    <w:rsid w:val="00E346FA"/>
    <w:rsid w:val="00E41D92"/>
    <w:rsid w:val="00E432D4"/>
    <w:rsid w:val="00E52ADC"/>
    <w:rsid w:val="00E530C9"/>
    <w:rsid w:val="00E530EB"/>
    <w:rsid w:val="00E5374F"/>
    <w:rsid w:val="00E54F59"/>
    <w:rsid w:val="00E6157D"/>
    <w:rsid w:val="00E665A2"/>
    <w:rsid w:val="00E70A83"/>
    <w:rsid w:val="00E73FE3"/>
    <w:rsid w:val="00E7466B"/>
    <w:rsid w:val="00E8115C"/>
    <w:rsid w:val="00E901BE"/>
    <w:rsid w:val="00E919DF"/>
    <w:rsid w:val="00E93318"/>
    <w:rsid w:val="00E93322"/>
    <w:rsid w:val="00E943FE"/>
    <w:rsid w:val="00EA16A7"/>
    <w:rsid w:val="00EA4BD9"/>
    <w:rsid w:val="00EA6541"/>
    <w:rsid w:val="00EA7992"/>
    <w:rsid w:val="00EA7EBE"/>
    <w:rsid w:val="00EB1DEF"/>
    <w:rsid w:val="00EB5CAB"/>
    <w:rsid w:val="00EB7B63"/>
    <w:rsid w:val="00EC0E7A"/>
    <w:rsid w:val="00EC30A9"/>
    <w:rsid w:val="00EC3E3A"/>
    <w:rsid w:val="00EC55A2"/>
    <w:rsid w:val="00ED255C"/>
    <w:rsid w:val="00EE1A49"/>
    <w:rsid w:val="00EE1DE3"/>
    <w:rsid w:val="00EE2081"/>
    <w:rsid w:val="00EE27A5"/>
    <w:rsid w:val="00EE5892"/>
    <w:rsid w:val="00EE7746"/>
    <w:rsid w:val="00EE7788"/>
    <w:rsid w:val="00EF2F0A"/>
    <w:rsid w:val="00EF509D"/>
    <w:rsid w:val="00EF6FCF"/>
    <w:rsid w:val="00EF79A0"/>
    <w:rsid w:val="00F004E5"/>
    <w:rsid w:val="00F01E0D"/>
    <w:rsid w:val="00F023BC"/>
    <w:rsid w:val="00F046AD"/>
    <w:rsid w:val="00F07958"/>
    <w:rsid w:val="00F1043E"/>
    <w:rsid w:val="00F12AD8"/>
    <w:rsid w:val="00F15666"/>
    <w:rsid w:val="00F2216A"/>
    <w:rsid w:val="00F22BE6"/>
    <w:rsid w:val="00F2339A"/>
    <w:rsid w:val="00F3438E"/>
    <w:rsid w:val="00F41842"/>
    <w:rsid w:val="00F42855"/>
    <w:rsid w:val="00F43D45"/>
    <w:rsid w:val="00F4490B"/>
    <w:rsid w:val="00F44FA8"/>
    <w:rsid w:val="00F4788D"/>
    <w:rsid w:val="00F548B7"/>
    <w:rsid w:val="00F572E2"/>
    <w:rsid w:val="00F60CE8"/>
    <w:rsid w:val="00F61AA5"/>
    <w:rsid w:val="00F659C3"/>
    <w:rsid w:val="00F6728D"/>
    <w:rsid w:val="00F708AA"/>
    <w:rsid w:val="00F723C8"/>
    <w:rsid w:val="00F731CB"/>
    <w:rsid w:val="00F73B06"/>
    <w:rsid w:val="00F74CAF"/>
    <w:rsid w:val="00F750FE"/>
    <w:rsid w:val="00F7641A"/>
    <w:rsid w:val="00F76B3F"/>
    <w:rsid w:val="00F77676"/>
    <w:rsid w:val="00F81184"/>
    <w:rsid w:val="00F82CA6"/>
    <w:rsid w:val="00F845A9"/>
    <w:rsid w:val="00F90977"/>
    <w:rsid w:val="00F91830"/>
    <w:rsid w:val="00FA3E73"/>
    <w:rsid w:val="00FB06E8"/>
    <w:rsid w:val="00FB4EA0"/>
    <w:rsid w:val="00FC056E"/>
    <w:rsid w:val="00FC2003"/>
    <w:rsid w:val="00FE111B"/>
    <w:rsid w:val="00FE1AC1"/>
    <w:rsid w:val="00FE6839"/>
    <w:rsid w:val="00FF1586"/>
    <w:rsid w:val="00FF2079"/>
    <w:rsid w:val="00FF26BF"/>
    <w:rsid w:val="00FF2FCE"/>
    <w:rsid w:val="00FF43CA"/>
    <w:rsid w:val="00FF7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A2FDA5"/>
  <w15:docId w15:val="{D57B0EC4-6166-48B1-BBCF-C9FC3DD96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locked/>
    <w:rsid w:val="00D153C9"/>
    <w:pPr>
      <w:ind w:left="720"/>
      <w:contextualSpacing/>
    </w:pPr>
  </w:style>
  <w:style w:type="table" w:styleId="Tabelacomgrade">
    <w:name w:val="Table Grid"/>
    <w:basedOn w:val="Tabelanormal"/>
    <w:uiPriority w:val="39"/>
    <w:locked/>
    <w:rsid w:val="00F659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locked/>
    <w:rsid w:val="00F659C3"/>
    <w:rPr>
      <w:color w:val="808080"/>
    </w:rPr>
  </w:style>
  <w:style w:type="character" w:customStyle="1" w:styleId="Estilo1">
    <w:name w:val="Estilo1"/>
    <w:basedOn w:val="Fontepargpadro"/>
    <w:uiPriority w:val="1"/>
    <w:locked/>
    <w:rsid w:val="004C1D33"/>
    <w:rPr>
      <w:color w:val="4472C4" w:themeColor="accent1"/>
    </w:rPr>
  </w:style>
  <w:style w:type="character" w:customStyle="1" w:styleId="Estilo2">
    <w:name w:val="Estilo2"/>
    <w:basedOn w:val="Fontepargpadro"/>
    <w:uiPriority w:val="1"/>
    <w:locked/>
    <w:rsid w:val="004C1D33"/>
    <w:rPr>
      <w:color w:val="4472C4" w:themeColor="accent1"/>
    </w:rPr>
  </w:style>
  <w:style w:type="character" w:customStyle="1" w:styleId="Estilo3">
    <w:name w:val="Estilo3"/>
    <w:basedOn w:val="Fontepargpadro"/>
    <w:uiPriority w:val="1"/>
    <w:locked/>
    <w:rsid w:val="004C1D33"/>
    <w:rPr>
      <w:color w:val="4472C4" w:themeColor="accent1"/>
    </w:rPr>
  </w:style>
  <w:style w:type="character" w:customStyle="1" w:styleId="Estilo4">
    <w:name w:val="Estilo4"/>
    <w:basedOn w:val="Fontepargpadro"/>
    <w:uiPriority w:val="1"/>
    <w:locked/>
    <w:rsid w:val="004C1D33"/>
    <w:rPr>
      <w:color w:val="4472C4" w:themeColor="accent1"/>
    </w:rPr>
  </w:style>
  <w:style w:type="character" w:customStyle="1" w:styleId="Estilo5">
    <w:name w:val="Estilo5"/>
    <w:basedOn w:val="Fontepargpadro"/>
    <w:uiPriority w:val="1"/>
    <w:locked/>
    <w:rsid w:val="004C1D33"/>
    <w:rPr>
      <w:color w:val="4472C4" w:themeColor="accent1"/>
    </w:rPr>
  </w:style>
  <w:style w:type="character" w:customStyle="1" w:styleId="Estilo6">
    <w:name w:val="Estilo6"/>
    <w:basedOn w:val="Fontepargpadro"/>
    <w:uiPriority w:val="1"/>
    <w:locked/>
    <w:rsid w:val="00137739"/>
    <w:rPr>
      <w:b/>
      <w:caps/>
      <w:smallCaps w:val="0"/>
      <w:strike w:val="0"/>
      <w:dstrike w:val="0"/>
      <w:vanish w:val="0"/>
      <w:color w:val="4472C4" w:themeColor="accent1"/>
      <w:vertAlign w:val="baseline"/>
    </w:rPr>
  </w:style>
  <w:style w:type="character" w:customStyle="1" w:styleId="Estilo7">
    <w:name w:val="Estilo7"/>
    <w:basedOn w:val="Fontepargpadro"/>
    <w:uiPriority w:val="1"/>
    <w:locked/>
    <w:rsid w:val="00137739"/>
    <w:rPr>
      <w:color w:val="4472C4" w:themeColor="accent1"/>
    </w:rPr>
  </w:style>
  <w:style w:type="character" w:customStyle="1" w:styleId="Estilo8">
    <w:name w:val="Estilo8"/>
    <w:basedOn w:val="Fontepargpadro"/>
    <w:uiPriority w:val="1"/>
    <w:locked/>
    <w:rsid w:val="00137739"/>
    <w:rPr>
      <w:color w:val="4472C4" w:themeColor="accent1"/>
    </w:rPr>
  </w:style>
  <w:style w:type="character" w:customStyle="1" w:styleId="Estilo9">
    <w:name w:val="Estilo9"/>
    <w:basedOn w:val="Fontepargpadro"/>
    <w:uiPriority w:val="1"/>
    <w:rsid w:val="00B725DC"/>
    <w:rPr>
      <w:rFonts w:asciiTheme="minorHAnsi" w:hAnsiTheme="minorHAnsi"/>
      <w:color w:val="4472C4" w:themeColor="accent1"/>
      <w:sz w:val="22"/>
    </w:rPr>
  </w:style>
  <w:style w:type="character" w:customStyle="1" w:styleId="Estilo10">
    <w:name w:val="Estilo10"/>
    <w:basedOn w:val="Fontepargpadro"/>
    <w:uiPriority w:val="1"/>
    <w:rsid w:val="008C3918"/>
    <w:rPr>
      <w:rFonts w:asciiTheme="minorHAnsi" w:hAnsiTheme="minorHAnsi"/>
      <w:b/>
      <w:caps/>
      <w:smallCaps w:val="0"/>
      <w:strike w:val="0"/>
      <w:dstrike w:val="0"/>
      <w:vanish w:val="0"/>
      <w:color w:val="4472C4" w:themeColor="accent1"/>
      <w:sz w:val="22"/>
      <w:vertAlign w:val="baseline"/>
    </w:rPr>
  </w:style>
  <w:style w:type="character" w:customStyle="1" w:styleId="Estilo11">
    <w:name w:val="Estilo11"/>
    <w:basedOn w:val="Fontepargpadro"/>
    <w:uiPriority w:val="1"/>
    <w:locked/>
    <w:rsid w:val="007F6D34"/>
    <w:rPr>
      <w:color w:val="4472C4" w:themeColor="accent1"/>
      <w:sz w:val="28"/>
    </w:rPr>
  </w:style>
  <w:style w:type="paragraph" w:styleId="Cabealho">
    <w:name w:val="header"/>
    <w:basedOn w:val="Normal"/>
    <w:link w:val="CabealhoChar"/>
    <w:uiPriority w:val="99"/>
    <w:unhideWhenUsed/>
    <w:locked/>
    <w:rsid w:val="00C555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55523"/>
  </w:style>
  <w:style w:type="paragraph" w:styleId="Rodap">
    <w:name w:val="footer"/>
    <w:basedOn w:val="Normal"/>
    <w:link w:val="RodapChar"/>
    <w:uiPriority w:val="99"/>
    <w:unhideWhenUsed/>
    <w:locked/>
    <w:rsid w:val="00C555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55523"/>
  </w:style>
  <w:style w:type="character" w:customStyle="1" w:styleId="Style1">
    <w:name w:val="Style1"/>
    <w:basedOn w:val="Fontepargpadro"/>
    <w:uiPriority w:val="1"/>
    <w:locked/>
    <w:rsid w:val="000C3F4F"/>
    <w:rPr>
      <w:i/>
      <w:color w:val="4472C4" w:themeColor="accent1"/>
    </w:rPr>
  </w:style>
  <w:style w:type="character" w:styleId="Hyperlink">
    <w:name w:val="Hyperlink"/>
    <w:basedOn w:val="Fontepargpadro"/>
    <w:uiPriority w:val="99"/>
    <w:unhideWhenUsed/>
    <w:locked/>
    <w:rsid w:val="0065429E"/>
    <w:rPr>
      <w:color w:val="0563C1" w:themeColor="hyperlink"/>
      <w:u w:val="single"/>
    </w:rPr>
  </w:style>
  <w:style w:type="character" w:customStyle="1" w:styleId="Estilo12">
    <w:name w:val="Estilo12"/>
    <w:basedOn w:val="Fontepargpadro"/>
    <w:uiPriority w:val="1"/>
    <w:locked/>
    <w:rsid w:val="000E447E"/>
    <w:rPr>
      <w:color w:val="4472C4" w:themeColor="accent1"/>
    </w:rPr>
  </w:style>
  <w:style w:type="paragraph" w:styleId="Textodebalo">
    <w:name w:val="Balloon Text"/>
    <w:basedOn w:val="Normal"/>
    <w:link w:val="TextodebaloChar"/>
    <w:uiPriority w:val="99"/>
    <w:semiHidden/>
    <w:unhideWhenUsed/>
    <w:locked/>
    <w:rsid w:val="00F918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9183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48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eua.ufop.br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EA02F3-31EA-4880-9985-EA983F7296C5}"/>
      </w:docPartPr>
      <w:docPartBody>
        <w:p w:rsidR="00836CCE" w:rsidRDefault="00836CCE">
          <w:r w:rsidRPr="000268EA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66AD2098CEC1496DAF0F32CFAF2F054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6B04FB0-68CB-4278-B9A1-08214031C102}"/>
      </w:docPartPr>
      <w:docPartBody>
        <w:p w:rsidR="00836CCE" w:rsidRDefault="00712FA2" w:rsidP="00712FA2">
          <w:pPr>
            <w:pStyle w:val="66AD2098CEC1496DAF0F32CFAF2F0549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8A23AF612E3E4E068D73F4F002BC2F0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8A01149-41EE-4C22-93BA-A677BBCB53DC}"/>
      </w:docPartPr>
      <w:docPartBody>
        <w:p w:rsidR="00836CCE" w:rsidRDefault="00712FA2" w:rsidP="00712FA2">
          <w:pPr>
            <w:pStyle w:val="8A23AF612E3E4E068D73F4F002BC2F07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B3588FBD66F6421887D3EE0391A3844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ADF43B9-4369-461A-8B65-88F913E34335}"/>
      </w:docPartPr>
      <w:docPartBody>
        <w:p w:rsidR="001847DA" w:rsidRDefault="00712FA2" w:rsidP="00712FA2">
          <w:pPr>
            <w:pStyle w:val="B3588FBD66F6421887D3EE0391A3844C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F2D8E165B314447BF08D2C9286F52D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072300F-6112-4932-81FC-BC9D81614198}"/>
      </w:docPartPr>
      <w:docPartBody>
        <w:p w:rsidR="008D52B4" w:rsidRDefault="00712FA2" w:rsidP="00712FA2">
          <w:pPr>
            <w:pStyle w:val="5F2D8E165B314447BF08D2C9286F52D8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4F779225C16E469EA84C6C0921581E7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623C90A-F6A1-4FF2-A7F3-465AE4F95FDC}"/>
      </w:docPartPr>
      <w:docPartBody>
        <w:p w:rsidR="008D52B4" w:rsidRDefault="001847DA" w:rsidP="001847DA">
          <w:pPr>
            <w:pStyle w:val="4F779225C16E469EA84C6C0921581E70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222D44235D0247A5A185333B00B4E12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ABE8E3A-E43A-4C7D-B5AF-31C68FA08D89}"/>
      </w:docPartPr>
      <w:docPartBody>
        <w:p w:rsidR="008D52B4" w:rsidRDefault="001847DA" w:rsidP="001847DA">
          <w:pPr>
            <w:pStyle w:val="222D44235D0247A5A185333B00B4E129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2DBE7AA00E14583BF628D37CC2F1DC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B38B1FF-5C94-44C2-8136-9F561956E338}"/>
      </w:docPartPr>
      <w:docPartBody>
        <w:p w:rsidR="008D52B4" w:rsidRDefault="00712FA2" w:rsidP="00712FA2">
          <w:pPr>
            <w:pStyle w:val="52DBE7AA00E14583BF628D37CC2F1DC71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B06E01E9F4D14522A5F7F05D37F914B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951F9F1-591B-4715-8881-E0AEBA668BC1}"/>
      </w:docPartPr>
      <w:docPartBody>
        <w:p w:rsidR="008D52B4" w:rsidRDefault="001847DA" w:rsidP="001847DA">
          <w:pPr>
            <w:pStyle w:val="B06E01E9F4D14522A5F7F05D37F914B4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84B3C8B953D54DA09EDB3B65F6807D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7ECBA93-427E-4A79-B7C1-487F6B70FBD4}"/>
      </w:docPartPr>
      <w:docPartBody>
        <w:p w:rsidR="003C2B8F" w:rsidRDefault="00712FA2" w:rsidP="00712FA2">
          <w:pPr>
            <w:pStyle w:val="84B3C8B953D54DA09EDB3B65F6807D0B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B6D2E84D3E7447A59237084C869D504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6C76844-E313-4F20-AF78-49652664E8E4}"/>
      </w:docPartPr>
      <w:docPartBody>
        <w:p w:rsidR="003C2B8F" w:rsidRDefault="00712FA2" w:rsidP="00712FA2">
          <w:pPr>
            <w:pStyle w:val="B6D2E84D3E7447A59237084C869D5049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A0768D4C3B574D28AD835556662D431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408EC2A-2E8A-4F26-85C3-8D6BDB06F9F1}"/>
      </w:docPartPr>
      <w:docPartBody>
        <w:p w:rsidR="003C2B8F" w:rsidRDefault="00712FA2" w:rsidP="00712FA2">
          <w:pPr>
            <w:pStyle w:val="A0768D4C3B574D28AD835556662D4316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01BD7035D654C2BAC3A7C44DDADC23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E301FAF-393A-495A-8024-540FCBBB7AFF}"/>
      </w:docPartPr>
      <w:docPartBody>
        <w:p w:rsidR="003C2B8F" w:rsidRDefault="00712FA2" w:rsidP="00712FA2">
          <w:pPr>
            <w:pStyle w:val="501BD7035D654C2BAC3A7C44DDADC23B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E9D695D5F6814BFB8075B665C1D0E12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DEA0CD4-E109-4FE3-AF6A-15ACCC39AAAB}"/>
      </w:docPartPr>
      <w:docPartBody>
        <w:p w:rsidR="003C2B8F" w:rsidRDefault="008D52B4" w:rsidP="008D52B4">
          <w:pPr>
            <w:pStyle w:val="E9D695D5F6814BFB8075B665C1D0E12C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21148EA617C846CCB28FBA070E28CDE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6F53FB7-5C08-4ACB-9DFE-447EC348985A}"/>
      </w:docPartPr>
      <w:docPartBody>
        <w:p w:rsidR="003C2B8F" w:rsidRDefault="008D52B4" w:rsidP="008D52B4">
          <w:pPr>
            <w:pStyle w:val="21148EA617C846CCB28FBA070E28CDE8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C9C10FCB499442B4967765F1F5B198D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1E83ECB-285F-4D2F-A345-5779ECC9705D}"/>
      </w:docPartPr>
      <w:docPartBody>
        <w:p w:rsidR="003C2B8F" w:rsidRDefault="008D52B4" w:rsidP="008D52B4">
          <w:pPr>
            <w:pStyle w:val="C9C10FCB499442B4967765F1F5B198D8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AEE8340D3DDD4D13BC154C2B00578ED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705686B-BA2C-418B-8423-85C10683D729}"/>
      </w:docPartPr>
      <w:docPartBody>
        <w:p w:rsidR="003C2B8F" w:rsidRDefault="008D52B4" w:rsidP="008D52B4">
          <w:pPr>
            <w:pStyle w:val="AEE8340D3DDD4D13BC154C2B00578EDF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732B5A6AF9504D43B055578890C9B38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DA65C9D-901E-400F-B1ED-C3825050AC2A}"/>
      </w:docPartPr>
      <w:docPartBody>
        <w:p w:rsidR="003C2B8F" w:rsidRDefault="008D52B4" w:rsidP="008D52B4">
          <w:pPr>
            <w:pStyle w:val="732B5A6AF9504D43B055578890C9B384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0E8FCC0EFF2041B8BFE4050AB9EEA05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F2E9421-D0A2-4652-91DA-465A56894C1B}"/>
      </w:docPartPr>
      <w:docPartBody>
        <w:p w:rsidR="003C2B8F" w:rsidRDefault="008D52B4" w:rsidP="008D52B4">
          <w:pPr>
            <w:pStyle w:val="0E8FCC0EFF2041B8BFE4050AB9EEA05C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7F0EC36FD08545C3AB1D42B9184CCBB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CFF69A3-1D14-4833-8AB2-4FD6EDE72F39}"/>
      </w:docPartPr>
      <w:docPartBody>
        <w:p w:rsidR="003C2B8F" w:rsidRDefault="008D52B4" w:rsidP="008D52B4">
          <w:pPr>
            <w:pStyle w:val="7F0EC36FD08545C3AB1D42B9184CCBB0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FD7CA3F872B64943915F5B38C5B073D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4C18A36-4B80-4AFD-908F-12F8D8C349B7}"/>
      </w:docPartPr>
      <w:docPartBody>
        <w:p w:rsidR="003C2B8F" w:rsidRDefault="008D52B4" w:rsidP="008D52B4">
          <w:pPr>
            <w:pStyle w:val="FD7CA3F872B64943915F5B38C5B073DF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15F183F85D03423FA1D837EC1AB59B6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D8F6310-B10C-4A76-A27D-44E28D41FC87}"/>
      </w:docPartPr>
      <w:docPartBody>
        <w:p w:rsidR="003C2B8F" w:rsidRDefault="00712FA2" w:rsidP="00712FA2">
          <w:pPr>
            <w:pStyle w:val="15F183F85D03423FA1D837EC1AB59B6B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98F5AE1DE01E41FFBE6FEF5B0EC58BC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6AF0AE4-C817-41D9-BF48-B35D82FD962A}"/>
      </w:docPartPr>
      <w:docPartBody>
        <w:p w:rsidR="003C2B8F" w:rsidRDefault="00712FA2" w:rsidP="00712FA2">
          <w:pPr>
            <w:pStyle w:val="98F5AE1DE01E41FFBE6FEF5B0EC58BC11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650A3DA385CE4C1C82D298F7C3DCF08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5C1A311-4B3E-4EF4-800A-CDFC9CEC7B94}"/>
      </w:docPartPr>
      <w:docPartBody>
        <w:p w:rsidR="003C2B8F" w:rsidRDefault="008D52B4" w:rsidP="008D52B4">
          <w:pPr>
            <w:pStyle w:val="650A3DA385CE4C1C82D298F7C3DCF08B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E60A0851E569403AA0BC52362F49310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6983BB5-BAD6-40CB-B9A0-6CA49C121A70}"/>
      </w:docPartPr>
      <w:docPartBody>
        <w:p w:rsidR="003C2B8F" w:rsidRDefault="008D52B4" w:rsidP="008D52B4">
          <w:pPr>
            <w:pStyle w:val="E60A0851E569403AA0BC52362F493100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442EDE5A21B44592AA30B97AADD1A6C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A1C3E7E-F3C5-4705-9B00-453FE094BF9B}"/>
      </w:docPartPr>
      <w:docPartBody>
        <w:p w:rsidR="00712FA2" w:rsidRDefault="00712FA2" w:rsidP="00712FA2">
          <w:pPr>
            <w:pStyle w:val="442EDE5A21B44592AA30B97AADD1A6C3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C30A0676AD474BDE9651AD832633405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EBB0110-D13B-4C67-A290-A076F0933038}"/>
      </w:docPartPr>
      <w:docPartBody>
        <w:p w:rsidR="00712FA2" w:rsidRDefault="00712FA2" w:rsidP="00712FA2">
          <w:pPr>
            <w:pStyle w:val="C30A0676AD474BDE9651AD8326334058"/>
          </w:pPr>
          <w:r w:rsidRPr="0005561C">
            <w:rPr>
              <w:rStyle w:val="TextodoEspaoReservado"/>
            </w:rPr>
            <w:t>Escolher um item.</w:t>
          </w:r>
        </w:p>
      </w:docPartBody>
    </w:docPart>
    <w:docPart>
      <w:docPartPr>
        <w:name w:val="6C2B8E9AF6134A3D8E9FECA870DC074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B31E4CE-BD0D-4CC4-B057-A8A39562528E}"/>
      </w:docPartPr>
      <w:docPartBody>
        <w:p w:rsidR="00376F56" w:rsidRDefault="00376F56" w:rsidP="00376F56">
          <w:pPr>
            <w:pStyle w:val="6C2B8E9AF6134A3D8E9FECA870DC0743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5F8A0C2FB6E846B8B418173458E42C2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5FA7445-84E4-4E06-B29C-C5E760EBB510}"/>
      </w:docPartPr>
      <w:docPartBody>
        <w:p w:rsidR="00376F56" w:rsidRDefault="00376F56" w:rsidP="00376F56">
          <w:pPr>
            <w:pStyle w:val="5F8A0C2FB6E846B8B418173458E42C29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7C19426F6F48409ABBC584C6AB77B8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E0A298-618B-40DB-BA48-9C06864DAA47}"/>
      </w:docPartPr>
      <w:docPartBody>
        <w:p w:rsidR="00376F56" w:rsidRDefault="00376F56" w:rsidP="00376F56">
          <w:pPr>
            <w:pStyle w:val="7C19426F6F48409ABBC584C6AB77B8E5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BAAB8C50E6C642D4B451E7DB9C375CF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9C52BDB-DF41-4154-89EA-C5A5FA09F45B}"/>
      </w:docPartPr>
      <w:docPartBody>
        <w:p w:rsidR="00376F56" w:rsidRDefault="00376F56" w:rsidP="00376F56">
          <w:pPr>
            <w:pStyle w:val="BAAB8C50E6C642D4B451E7DB9C375CFA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65B5BEB7AE454A94B039C2F0D78FEB0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826E2DE-003D-4588-BF98-3BA7212D1738}"/>
      </w:docPartPr>
      <w:docPartBody>
        <w:p w:rsidR="00EF39FC" w:rsidRDefault="006620F6" w:rsidP="006620F6">
          <w:pPr>
            <w:pStyle w:val="65B5BEB7AE454A94B039C2F0D78FEB0C"/>
          </w:pPr>
          <w:r w:rsidRPr="0005561C">
            <w:rPr>
              <w:rStyle w:val="TextodoEspaoReservado"/>
            </w:rPr>
            <w:t>Clique ou toque aqui para inserir o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36CCE"/>
    <w:rsid w:val="000533D8"/>
    <w:rsid w:val="000953DC"/>
    <w:rsid w:val="00123D61"/>
    <w:rsid w:val="001622E6"/>
    <w:rsid w:val="001847DA"/>
    <w:rsid w:val="001D4B77"/>
    <w:rsid w:val="00205AB9"/>
    <w:rsid w:val="00233FAD"/>
    <w:rsid w:val="00280D19"/>
    <w:rsid w:val="002D6EFA"/>
    <w:rsid w:val="00376F56"/>
    <w:rsid w:val="003C2B8F"/>
    <w:rsid w:val="003F1136"/>
    <w:rsid w:val="006620F6"/>
    <w:rsid w:val="00712FA2"/>
    <w:rsid w:val="00836CCE"/>
    <w:rsid w:val="008D52B4"/>
    <w:rsid w:val="00916EB0"/>
    <w:rsid w:val="0096764E"/>
    <w:rsid w:val="00A91A53"/>
    <w:rsid w:val="00B62BBF"/>
    <w:rsid w:val="00D73C5D"/>
    <w:rsid w:val="00DB4B24"/>
    <w:rsid w:val="00DC55FB"/>
    <w:rsid w:val="00E23205"/>
    <w:rsid w:val="00E270FE"/>
    <w:rsid w:val="00E34C4A"/>
    <w:rsid w:val="00EA00C9"/>
    <w:rsid w:val="00EE66AB"/>
    <w:rsid w:val="00EF39FC"/>
    <w:rsid w:val="00F50312"/>
    <w:rsid w:val="00F75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EF39FC"/>
    <w:rPr>
      <w:color w:val="808080"/>
    </w:rPr>
  </w:style>
  <w:style w:type="paragraph" w:customStyle="1" w:styleId="7034E565A21B48E1BC820EE386E9DFD0">
    <w:name w:val="7034E565A21B48E1BC820EE386E9DFD0"/>
    <w:rsid w:val="00836CCE"/>
  </w:style>
  <w:style w:type="paragraph" w:customStyle="1" w:styleId="0BD37F3F13ED42ECA4D78BC48F7A7F5C">
    <w:name w:val="0BD37F3F13ED42ECA4D78BC48F7A7F5C"/>
    <w:rsid w:val="00836CCE"/>
  </w:style>
  <w:style w:type="paragraph" w:customStyle="1" w:styleId="890E371A35FD46568796C448B544E8B3">
    <w:name w:val="890E371A35FD46568796C448B544E8B3"/>
    <w:rsid w:val="00836CCE"/>
  </w:style>
  <w:style w:type="paragraph" w:customStyle="1" w:styleId="8267FB162FE24EC8919F9BE8C7164FB0">
    <w:name w:val="8267FB162FE24EC8919F9BE8C7164FB0"/>
    <w:rsid w:val="00836CCE"/>
  </w:style>
  <w:style w:type="paragraph" w:customStyle="1" w:styleId="76E03052E115447E9192C2F8F525BE8D">
    <w:name w:val="76E03052E115447E9192C2F8F525BE8D"/>
    <w:rsid w:val="00836CCE"/>
  </w:style>
  <w:style w:type="paragraph" w:customStyle="1" w:styleId="C52745851FA841728D5D55624E44743B">
    <w:name w:val="C52745851FA841728D5D55624E44743B"/>
    <w:rsid w:val="00836CCE"/>
  </w:style>
  <w:style w:type="paragraph" w:customStyle="1" w:styleId="BA857F63B9054BF699D8D4F8899EABFC">
    <w:name w:val="BA857F63B9054BF699D8D4F8899EABFC"/>
    <w:rsid w:val="00836CCE"/>
  </w:style>
  <w:style w:type="paragraph" w:customStyle="1" w:styleId="CAD286B2D9CE4BD39388321FFAEB8A28">
    <w:name w:val="CAD286B2D9CE4BD39388321FFAEB8A28"/>
    <w:rsid w:val="00836CCE"/>
  </w:style>
  <w:style w:type="paragraph" w:customStyle="1" w:styleId="C102654C85FE46E4991BA6BF4955982E">
    <w:name w:val="C102654C85FE46E4991BA6BF4955982E"/>
    <w:rsid w:val="00836CCE"/>
  </w:style>
  <w:style w:type="paragraph" w:customStyle="1" w:styleId="56F974546878422ABC1D5AF3C01075AB">
    <w:name w:val="56F974546878422ABC1D5AF3C01075AB"/>
    <w:rsid w:val="00836CCE"/>
  </w:style>
  <w:style w:type="paragraph" w:customStyle="1" w:styleId="C800899DB2B74D56AA3458949B5FCB49">
    <w:name w:val="C800899DB2B74D56AA3458949B5FCB49"/>
    <w:rsid w:val="00836CCE"/>
  </w:style>
  <w:style w:type="paragraph" w:customStyle="1" w:styleId="FEFA9D96A6C7451E94D2E3EFE919F2CB">
    <w:name w:val="FEFA9D96A6C7451E94D2E3EFE919F2CB"/>
    <w:rsid w:val="00836CCE"/>
  </w:style>
  <w:style w:type="paragraph" w:customStyle="1" w:styleId="2A1056928C8B48789A4B456D03382508">
    <w:name w:val="2A1056928C8B48789A4B456D03382508"/>
    <w:rsid w:val="00836CCE"/>
  </w:style>
  <w:style w:type="paragraph" w:customStyle="1" w:styleId="51E1D392C54C4E259296C75D06AD9E37">
    <w:name w:val="51E1D392C54C4E259296C75D06AD9E37"/>
    <w:rsid w:val="00836CCE"/>
  </w:style>
  <w:style w:type="paragraph" w:customStyle="1" w:styleId="E67850AE6B7F49A0A2829C7D7C71F76D">
    <w:name w:val="E67850AE6B7F49A0A2829C7D7C71F76D"/>
    <w:rsid w:val="00836CCE"/>
  </w:style>
  <w:style w:type="paragraph" w:customStyle="1" w:styleId="4F46C2BD29C74F7AB318C10C65A41CEC">
    <w:name w:val="4F46C2BD29C74F7AB318C10C65A41CEC"/>
    <w:rsid w:val="00836CCE"/>
  </w:style>
  <w:style w:type="paragraph" w:customStyle="1" w:styleId="7F518DEB3F024A9C81F2889DACA3E417">
    <w:name w:val="7F518DEB3F024A9C81F2889DACA3E417"/>
    <w:rsid w:val="00836CCE"/>
  </w:style>
  <w:style w:type="paragraph" w:customStyle="1" w:styleId="E7B949393C6046FE8BBA309A8050D610">
    <w:name w:val="E7B949393C6046FE8BBA309A8050D610"/>
    <w:rsid w:val="00836CCE"/>
  </w:style>
  <w:style w:type="paragraph" w:customStyle="1" w:styleId="18A6B8C33D1749CA92B103D2EEFF5764">
    <w:name w:val="18A6B8C33D1749CA92B103D2EEFF5764"/>
    <w:rsid w:val="00836CCE"/>
  </w:style>
  <w:style w:type="paragraph" w:customStyle="1" w:styleId="D7BDDFB0F238466E9E1BAC0BEDC5E505">
    <w:name w:val="D7BDDFB0F238466E9E1BAC0BEDC5E505"/>
    <w:rsid w:val="00836CCE"/>
  </w:style>
  <w:style w:type="paragraph" w:customStyle="1" w:styleId="42E081E7FB144943B225C0342E21ECA7">
    <w:name w:val="42E081E7FB144943B225C0342E21ECA7"/>
    <w:rsid w:val="00836CCE"/>
  </w:style>
  <w:style w:type="paragraph" w:customStyle="1" w:styleId="2FF7CEFD409C42169C782B24462A3254">
    <w:name w:val="2FF7CEFD409C42169C782B24462A3254"/>
    <w:rsid w:val="00836CCE"/>
  </w:style>
  <w:style w:type="paragraph" w:customStyle="1" w:styleId="6C35D9465BB4435E9B56C4E2B60801D1">
    <w:name w:val="6C35D9465BB4435E9B56C4E2B60801D1"/>
    <w:rsid w:val="00836CCE"/>
  </w:style>
  <w:style w:type="paragraph" w:customStyle="1" w:styleId="4A794BCB4402457EBDF6F0032ADB820F">
    <w:name w:val="4A794BCB4402457EBDF6F0032ADB820F"/>
    <w:rsid w:val="00836CCE"/>
  </w:style>
  <w:style w:type="paragraph" w:customStyle="1" w:styleId="66AD2098CEC1496DAF0F32CFAF2F0549">
    <w:name w:val="66AD2098CEC1496DAF0F32CFAF2F0549"/>
    <w:rsid w:val="00836CCE"/>
  </w:style>
  <w:style w:type="paragraph" w:customStyle="1" w:styleId="3F2933B4839A49FFB8F2EDCDE51A8601">
    <w:name w:val="3F2933B4839A49FFB8F2EDCDE51A8601"/>
    <w:rsid w:val="00836CCE"/>
  </w:style>
  <w:style w:type="paragraph" w:customStyle="1" w:styleId="8A23AF612E3E4E068D73F4F002BC2F07">
    <w:name w:val="8A23AF612E3E4E068D73F4F002BC2F07"/>
    <w:rsid w:val="00836CCE"/>
  </w:style>
  <w:style w:type="paragraph" w:customStyle="1" w:styleId="34246FB26EC14A4A967CD0E507DD30AF">
    <w:name w:val="34246FB26EC14A4A967CD0E507DD30AF"/>
    <w:rsid w:val="00836CCE"/>
  </w:style>
  <w:style w:type="paragraph" w:customStyle="1" w:styleId="8C9BC825F0394F3ABAE97E3ADEC4058B">
    <w:name w:val="8C9BC825F0394F3ABAE97E3ADEC4058B"/>
    <w:rsid w:val="00836CCE"/>
  </w:style>
  <w:style w:type="paragraph" w:customStyle="1" w:styleId="784A8E7C048844BC96C78B4C8E4A53A2">
    <w:name w:val="784A8E7C048844BC96C78B4C8E4A53A2"/>
    <w:rsid w:val="00836CCE"/>
  </w:style>
  <w:style w:type="paragraph" w:customStyle="1" w:styleId="C95B9FA6C00747F382FE8710747C7B93">
    <w:name w:val="C95B9FA6C00747F382FE8710747C7B93"/>
    <w:rsid w:val="00836CCE"/>
  </w:style>
  <w:style w:type="paragraph" w:customStyle="1" w:styleId="5A1E5D288F1440838CFE2033CFF54FC1">
    <w:name w:val="5A1E5D288F1440838CFE2033CFF54FC1"/>
    <w:rsid w:val="00836CCE"/>
  </w:style>
  <w:style w:type="paragraph" w:customStyle="1" w:styleId="A3C8D0B76A7A4D99A7572A9EE6AA1CFB">
    <w:name w:val="A3C8D0B76A7A4D99A7572A9EE6AA1CFB"/>
    <w:rsid w:val="00836CCE"/>
  </w:style>
  <w:style w:type="paragraph" w:customStyle="1" w:styleId="FF8CD11F481C4DD9BD3E6794BAA556E7">
    <w:name w:val="FF8CD11F481C4DD9BD3E6794BAA556E7"/>
    <w:rsid w:val="00836CCE"/>
  </w:style>
  <w:style w:type="paragraph" w:customStyle="1" w:styleId="6FA99EBA11ED46C8ABFDF62E14430F16">
    <w:name w:val="6FA99EBA11ED46C8ABFDF62E14430F16"/>
    <w:rsid w:val="00836CCE"/>
  </w:style>
  <w:style w:type="paragraph" w:customStyle="1" w:styleId="F9C9F7A8789949CD960F42A661F52100">
    <w:name w:val="F9C9F7A8789949CD960F42A661F52100"/>
    <w:rsid w:val="00836CCE"/>
  </w:style>
  <w:style w:type="paragraph" w:customStyle="1" w:styleId="A30A5706A62B4F099F61F0962390E599">
    <w:name w:val="A30A5706A62B4F099F61F0962390E599"/>
    <w:rsid w:val="00836CCE"/>
  </w:style>
  <w:style w:type="paragraph" w:customStyle="1" w:styleId="FF822C881E5947AE873808A073184736">
    <w:name w:val="FF822C881E5947AE873808A073184736"/>
    <w:rsid w:val="00836CCE"/>
  </w:style>
  <w:style w:type="paragraph" w:customStyle="1" w:styleId="42E1FC4AC4C349209168094030293C13">
    <w:name w:val="42E1FC4AC4C349209168094030293C13"/>
    <w:rsid w:val="00836CCE"/>
  </w:style>
  <w:style w:type="paragraph" w:customStyle="1" w:styleId="4952D8F052E14CAF814CDDE7590C5361">
    <w:name w:val="4952D8F052E14CAF814CDDE7590C5361"/>
    <w:rsid w:val="00836CCE"/>
  </w:style>
  <w:style w:type="paragraph" w:customStyle="1" w:styleId="57B7C716DD9A47849BCA052372E29C2A">
    <w:name w:val="57B7C716DD9A47849BCA052372E29C2A"/>
    <w:rsid w:val="00836CCE"/>
  </w:style>
  <w:style w:type="paragraph" w:customStyle="1" w:styleId="971B85FA86EA48F48D18F30C4FB265F6">
    <w:name w:val="971B85FA86EA48F48D18F30C4FB265F6"/>
    <w:rsid w:val="00836CCE"/>
  </w:style>
  <w:style w:type="paragraph" w:customStyle="1" w:styleId="DFEFC4268B4A4406930F3B26E786DAEF">
    <w:name w:val="DFEFC4268B4A4406930F3B26E786DAEF"/>
    <w:rsid w:val="00836CCE"/>
  </w:style>
  <w:style w:type="paragraph" w:customStyle="1" w:styleId="99B9A4E6D7024FA99821666B08C700AF">
    <w:name w:val="99B9A4E6D7024FA99821666B08C700AF"/>
    <w:rsid w:val="00836CCE"/>
  </w:style>
  <w:style w:type="paragraph" w:customStyle="1" w:styleId="D935B7A876D745C8972B20CA991103C3">
    <w:name w:val="D935B7A876D745C8972B20CA991103C3"/>
    <w:rsid w:val="00836CCE"/>
  </w:style>
  <w:style w:type="paragraph" w:customStyle="1" w:styleId="8271A606194B49E59797A9AF1E9A7E17">
    <w:name w:val="8271A606194B49E59797A9AF1E9A7E17"/>
    <w:rsid w:val="00836CCE"/>
  </w:style>
  <w:style w:type="paragraph" w:customStyle="1" w:styleId="AB03A9C58BBF403FA62C4EB1A4FBFC6A">
    <w:name w:val="AB03A9C58BBF403FA62C4EB1A4FBFC6A"/>
    <w:rsid w:val="00836CCE"/>
  </w:style>
  <w:style w:type="paragraph" w:customStyle="1" w:styleId="245376301D2A4D72A2DCAD58AE80C531">
    <w:name w:val="245376301D2A4D72A2DCAD58AE80C531"/>
    <w:rsid w:val="00836CCE"/>
  </w:style>
  <w:style w:type="paragraph" w:customStyle="1" w:styleId="47D69F62B2874FDE8A0CBEB9ACBBAEFD">
    <w:name w:val="47D69F62B2874FDE8A0CBEB9ACBBAEFD"/>
    <w:rsid w:val="00836CCE"/>
  </w:style>
  <w:style w:type="paragraph" w:customStyle="1" w:styleId="2FC53E4785DC494DB11B5FF847A733CD">
    <w:name w:val="2FC53E4785DC494DB11B5FF847A733CD"/>
    <w:rsid w:val="00836CCE"/>
  </w:style>
  <w:style w:type="paragraph" w:customStyle="1" w:styleId="E932DAA8D4BD4BC196CCE99E29C629D2">
    <w:name w:val="E932DAA8D4BD4BC196CCE99E29C629D2"/>
    <w:rsid w:val="00836CCE"/>
  </w:style>
  <w:style w:type="paragraph" w:customStyle="1" w:styleId="4F6C99342A0E447A8DEEF10FCA4F052A">
    <w:name w:val="4F6C99342A0E447A8DEEF10FCA4F052A"/>
    <w:rsid w:val="00836CCE"/>
  </w:style>
  <w:style w:type="paragraph" w:customStyle="1" w:styleId="F941BFB0E8F7487BB0675941BC1001F7">
    <w:name w:val="F941BFB0E8F7487BB0675941BC1001F7"/>
    <w:rsid w:val="00836CCE"/>
  </w:style>
  <w:style w:type="paragraph" w:customStyle="1" w:styleId="AF59E79CA90743E384D45213F61BB443">
    <w:name w:val="AF59E79CA90743E384D45213F61BB443"/>
    <w:rsid w:val="00836CCE"/>
  </w:style>
  <w:style w:type="paragraph" w:customStyle="1" w:styleId="18B09EB365454846B9B1AF4013191E22">
    <w:name w:val="18B09EB365454846B9B1AF4013191E22"/>
    <w:rsid w:val="00836CCE"/>
  </w:style>
  <w:style w:type="paragraph" w:customStyle="1" w:styleId="E3CE77ED8E2441E290352FF21004139A">
    <w:name w:val="E3CE77ED8E2441E290352FF21004139A"/>
    <w:rsid w:val="00836CCE"/>
  </w:style>
  <w:style w:type="paragraph" w:customStyle="1" w:styleId="8E92092B06EE40C3A088D76C118FA0CA">
    <w:name w:val="8E92092B06EE40C3A088D76C118FA0CA"/>
    <w:rsid w:val="00836CCE"/>
  </w:style>
  <w:style w:type="paragraph" w:customStyle="1" w:styleId="FCB80B7B91CF45BDB05F2C8936C6EF51">
    <w:name w:val="FCB80B7B91CF45BDB05F2C8936C6EF51"/>
    <w:rsid w:val="00836CCE"/>
  </w:style>
  <w:style w:type="paragraph" w:customStyle="1" w:styleId="FB61469B08744EF4B995B2B19625BFC3">
    <w:name w:val="FB61469B08744EF4B995B2B19625BFC3"/>
    <w:rsid w:val="00836CCE"/>
  </w:style>
  <w:style w:type="paragraph" w:customStyle="1" w:styleId="3FC2E4DF456C45158BF7A056D99CE518">
    <w:name w:val="3FC2E4DF456C45158BF7A056D99CE518"/>
    <w:rsid w:val="00836CCE"/>
  </w:style>
  <w:style w:type="paragraph" w:customStyle="1" w:styleId="1CD83BCDEFBD4848AAECDF34B20A0642">
    <w:name w:val="1CD83BCDEFBD4848AAECDF34B20A0642"/>
    <w:rsid w:val="00836CCE"/>
  </w:style>
  <w:style w:type="paragraph" w:customStyle="1" w:styleId="1C36B77AA89D4FB8AF8DC3E12C6E5A0A">
    <w:name w:val="1C36B77AA89D4FB8AF8DC3E12C6E5A0A"/>
    <w:rsid w:val="00836CCE"/>
  </w:style>
  <w:style w:type="paragraph" w:customStyle="1" w:styleId="CAAF7B3B9D4F4AB88EE354A531C273ED">
    <w:name w:val="CAAF7B3B9D4F4AB88EE354A531C273ED"/>
    <w:rsid w:val="00836CCE"/>
  </w:style>
  <w:style w:type="paragraph" w:customStyle="1" w:styleId="4ADEA9816DCE4F47AEF1D873551F6797">
    <w:name w:val="4ADEA9816DCE4F47AEF1D873551F6797"/>
    <w:rsid w:val="00836CCE"/>
  </w:style>
  <w:style w:type="paragraph" w:customStyle="1" w:styleId="EB24ADFBD853490B8D671292B61AAD4E">
    <w:name w:val="EB24ADFBD853490B8D671292B61AAD4E"/>
    <w:rsid w:val="00836CCE"/>
  </w:style>
  <w:style w:type="paragraph" w:customStyle="1" w:styleId="1F18154E982B4F1DB11ACE1AEDB7AD05">
    <w:name w:val="1F18154E982B4F1DB11ACE1AEDB7AD05"/>
    <w:rsid w:val="00836CCE"/>
  </w:style>
  <w:style w:type="paragraph" w:customStyle="1" w:styleId="178DE7C3BB6F4F1B8371367AB354B25B">
    <w:name w:val="178DE7C3BB6F4F1B8371367AB354B25B"/>
    <w:rsid w:val="00836CCE"/>
  </w:style>
  <w:style w:type="paragraph" w:customStyle="1" w:styleId="A6E2D92B62C24DEC80B551D4B85CD3ED">
    <w:name w:val="A6E2D92B62C24DEC80B551D4B85CD3ED"/>
    <w:rsid w:val="00836CCE"/>
  </w:style>
  <w:style w:type="paragraph" w:customStyle="1" w:styleId="FD909E0FF56F4FADB049AA1BCC06A2EA">
    <w:name w:val="FD909E0FF56F4FADB049AA1BCC06A2EA"/>
    <w:rsid w:val="00836CCE"/>
  </w:style>
  <w:style w:type="paragraph" w:customStyle="1" w:styleId="E55723F451F4432CB097B6EA4828BC6D">
    <w:name w:val="E55723F451F4432CB097B6EA4828BC6D"/>
    <w:rsid w:val="00836CCE"/>
  </w:style>
  <w:style w:type="paragraph" w:customStyle="1" w:styleId="0BF10EFDF8D042D8BFEB82C6A69822F9">
    <w:name w:val="0BF10EFDF8D042D8BFEB82C6A69822F9"/>
    <w:rsid w:val="00836CCE"/>
  </w:style>
  <w:style w:type="paragraph" w:customStyle="1" w:styleId="80AC2E565D71437A9FCA02E82D54DEDB">
    <w:name w:val="80AC2E565D71437A9FCA02E82D54DEDB"/>
    <w:rsid w:val="00836CCE"/>
  </w:style>
  <w:style w:type="paragraph" w:customStyle="1" w:styleId="35D59EBA8F004518A14EE17AA9CA2C06">
    <w:name w:val="35D59EBA8F004518A14EE17AA9CA2C06"/>
    <w:rsid w:val="00836CCE"/>
  </w:style>
  <w:style w:type="paragraph" w:customStyle="1" w:styleId="78AE5F1B20A2410CBFACBFAC22092C36">
    <w:name w:val="78AE5F1B20A2410CBFACBFAC22092C36"/>
    <w:rsid w:val="00836CCE"/>
  </w:style>
  <w:style w:type="paragraph" w:customStyle="1" w:styleId="8DAE7020385543EE9DBA32E3BABE3E52">
    <w:name w:val="8DAE7020385543EE9DBA32E3BABE3E52"/>
    <w:rsid w:val="00836CCE"/>
  </w:style>
  <w:style w:type="paragraph" w:customStyle="1" w:styleId="7CB64F89C6264797BC047328DD46CAC1">
    <w:name w:val="7CB64F89C6264797BC047328DD46CAC1"/>
    <w:rsid w:val="00836CCE"/>
  </w:style>
  <w:style w:type="paragraph" w:customStyle="1" w:styleId="7003DADC58934D2CB7FFC34C92B2620B">
    <w:name w:val="7003DADC58934D2CB7FFC34C92B2620B"/>
    <w:rsid w:val="00836CCE"/>
  </w:style>
  <w:style w:type="paragraph" w:customStyle="1" w:styleId="8E2E0F84D56F4DD2993515EA4F458675">
    <w:name w:val="8E2E0F84D56F4DD2993515EA4F458675"/>
    <w:rsid w:val="00836CCE"/>
  </w:style>
  <w:style w:type="paragraph" w:customStyle="1" w:styleId="A0F549FAD04E4F5E856FFB638CB5BC39">
    <w:name w:val="A0F549FAD04E4F5E856FFB638CB5BC39"/>
    <w:rsid w:val="00836CCE"/>
  </w:style>
  <w:style w:type="paragraph" w:customStyle="1" w:styleId="5B50F4336D6049ECB3DC1A86340A9E36">
    <w:name w:val="5B50F4336D6049ECB3DC1A86340A9E36"/>
    <w:rsid w:val="00836CCE"/>
  </w:style>
  <w:style w:type="paragraph" w:customStyle="1" w:styleId="C90C90C607E94CA78E11D34A176149AC">
    <w:name w:val="C90C90C607E94CA78E11D34A176149AC"/>
    <w:rsid w:val="00836CCE"/>
  </w:style>
  <w:style w:type="paragraph" w:customStyle="1" w:styleId="CAF1AA428D2B4803BF7CDE3CE4CBCB76">
    <w:name w:val="CAF1AA428D2B4803BF7CDE3CE4CBCB76"/>
    <w:rsid w:val="00836CCE"/>
  </w:style>
  <w:style w:type="paragraph" w:customStyle="1" w:styleId="5ACF668EC3E344F4B2D259FEF47246B8">
    <w:name w:val="5ACF668EC3E344F4B2D259FEF47246B8"/>
    <w:rsid w:val="00836CCE"/>
  </w:style>
  <w:style w:type="paragraph" w:customStyle="1" w:styleId="01CEBA1379B24350BFCBC2612BA5AF56">
    <w:name w:val="01CEBA1379B24350BFCBC2612BA5AF56"/>
    <w:rsid w:val="00836CCE"/>
  </w:style>
  <w:style w:type="paragraph" w:customStyle="1" w:styleId="930B840E7A2A421BAE1AFEE302F7073C">
    <w:name w:val="930B840E7A2A421BAE1AFEE302F7073C"/>
    <w:rsid w:val="00836CCE"/>
  </w:style>
  <w:style w:type="paragraph" w:customStyle="1" w:styleId="362E56F1F68544FFBA5CD105F7482233">
    <w:name w:val="362E56F1F68544FFBA5CD105F7482233"/>
    <w:rsid w:val="00836CCE"/>
  </w:style>
  <w:style w:type="paragraph" w:customStyle="1" w:styleId="B64B721DE6C045F78BECE7E782C8E1FF">
    <w:name w:val="B64B721DE6C045F78BECE7E782C8E1FF"/>
    <w:rsid w:val="00836CCE"/>
  </w:style>
  <w:style w:type="paragraph" w:customStyle="1" w:styleId="218B00A1242B45F5A80DD815D9447ED7">
    <w:name w:val="218B00A1242B45F5A80DD815D9447ED7"/>
    <w:rsid w:val="00836CCE"/>
  </w:style>
  <w:style w:type="paragraph" w:customStyle="1" w:styleId="6A64CCDE01DC40EDB184BAC22C8EE7EE">
    <w:name w:val="6A64CCDE01DC40EDB184BAC22C8EE7EE"/>
    <w:rsid w:val="00836CCE"/>
  </w:style>
  <w:style w:type="paragraph" w:customStyle="1" w:styleId="7C9993797C18485BB0553545333A7FFE">
    <w:name w:val="7C9993797C18485BB0553545333A7FFE"/>
    <w:rsid w:val="00836CCE"/>
  </w:style>
  <w:style w:type="paragraph" w:customStyle="1" w:styleId="D3DF398906AA4004BD4F8866ECB16113">
    <w:name w:val="D3DF398906AA4004BD4F8866ECB16113"/>
    <w:rsid w:val="00836CCE"/>
  </w:style>
  <w:style w:type="paragraph" w:customStyle="1" w:styleId="41FF81F3C2274838BC3BF41926B557D9">
    <w:name w:val="41FF81F3C2274838BC3BF41926B557D9"/>
    <w:rsid w:val="00836CCE"/>
  </w:style>
  <w:style w:type="paragraph" w:customStyle="1" w:styleId="2031F444EBAD4E8491DC2956328F80D2">
    <w:name w:val="2031F444EBAD4E8491DC2956328F80D2"/>
    <w:rsid w:val="00836CCE"/>
  </w:style>
  <w:style w:type="paragraph" w:customStyle="1" w:styleId="73914E75E66841BC81F12B211B4ED412">
    <w:name w:val="73914E75E66841BC81F12B211B4ED412"/>
    <w:rsid w:val="00836CCE"/>
  </w:style>
  <w:style w:type="paragraph" w:customStyle="1" w:styleId="D3ABC91833874490AC8D13531AE4F7B2">
    <w:name w:val="D3ABC91833874490AC8D13531AE4F7B2"/>
    <w:rsid w:val="00836CCE"/>
  </w:style>
  <w:style w:type="paragraph" w:customStyle="1" w:styleId="9380C013D0334E74875E8433BC4EB8E6">
    <w:name w:val="9380C013D0334E74875E8433BC4EB8E6"/>
    <w:rsid w:val="00836CCE"/>
  </w:style>
  <w:style w:type="paragraph" w:customStyle="1" w:styleId="1BBB9A0CE2D941C2B76620D68FADD499">
    <w:name w:val="1BBB9A0CE2D941C2B76620D68FADD499"/>
    <w:rsid w:val="00836CCE"/>
  </w:style>
  <w:style w:type="paragraph" w:customStyle="1" w:styleId="AF4FD31A64284A598D04A993FFC2BB39">
    <w:name w:val="AF4FD31A64284A598D04A993FFC2BB39"/>
    <w:rsid w:val="00836CCE"/>
  </w:style>
  <w:style w:type="paragraph" w:customStyle="1" w:styleId="FAC4B88B6BCB44B1B9D8ECEF0EBEF88F">
    <w:name w:val="FAC4B88B6BCB44B1B9D8ECEF0EBEF88F"/>
    <w:rsid w:val="00836CCE"/>
  </w:style>
  <w:style w:type="paragraph" w:customStyle="1" w:styleId="DA924AD736BD4856B618AF07DE9EE32A">
    <w:name w:val="DA924AD736BD4856B618AF07DE9EE32A"/>
    <w:rsid w:val="00836CCE"/>
  </w:style>
  <w:style w:type="paragraph" w:customStyle="1" w:styleId="048D9B0AD6794D7A8A59A85DEC883310">
    <w:name w:val="048D9B0AD6794D7A8A59A85DEC883310"/>
    <w:rsid w:val="00836CCE"/>
  </w:style>
  <w:style w:type="paragraph" w:customStyle="1" w:styleId="00691C93A02B417EA0E4D52E30FA08FF">
    <w:name w:val="00691C93A02B417EA0E4D52E30FA08FF"/>
    <w:rsid w:val="00836CCE"/>
  </w:style>
  <w:style w:type="paragraph" w:customStyle="1" w:styleId="5A57EBDEC0764D40880433E5C31DA0B2">
    <w:name w:val="5A57EBDEC0764D40880433E5C31DA0B2"/>
    <w:rsid w:val="00836CCE"/>
  </w:style>
  <w:style w:type="paragraph" w:customStyle="1" w:styleId="88CA316B115E4709AD6D1B9EE9452FF5">
    <w:name w:val="88CA316B115E4709AD6D1B9EE9452FF5"/>
    <w:rsid w:val="00836CCE"/>
  </w:style>
  <w:style w:type="paragraph" w:customStyle="1" w:styleId="728A82A9344643B9B3F34150A003E3E8">
    <w:name w:val="728A82A9344643B9B3F34150A003E3E8"/>
    <w:rsid w:val="00836CCE"/>
  </w:style>
  <w:style w:type="paragraph" w:customStyle="1" w:styleId="3E927E78FFF14BF5B6DA790E760FA6EF">
    <w:name w:val="3E927E78FFF14BF5B6DA790E760FA6EF"/>
    <w:rsid w:val="00836CCE"/>
  </w:style>
  <w:style w:type="paragraph" w:customStyle="1" w:styleId="9DF219DBB140477F8282305F62996995">
    <w:name w:val="9DF219DBB140477F8282305F62996995"/>
    <w:rsid w:val="00836CCE"/>
  </w:style>
  <w:style w:type="paragraph" w:customStyle="1" w:styleId="1445ABCF29294FE78DEC85BCD5AF3470">
    <w:name w:val="1445ABCF29294FE78DEC85BCD5AF3470"/>
    <w:rsid w:val="00836CCE"/>
  </w:style>
  <w:style w:type="paragraph" w:customStyle="1" w:styleId="1D727A19B9FB4BB4A3EF1AA1B0482406">
    <w:name w:val="1D727A19B9FB4BB4A3EF1AA1B0482406"/>
    <w:rsid w:val="00836CCE"/>
  </w:style>
  <w:style w:type="paragraph" w:customStyle="1" w:styleId="C0160620645443ECB2909F0C7FBB4DE8">
    <w:name w:val="C0160620645443ECB2909F0C7FBB4DE8"/>
    <w:rsid w:val="00836CCE"/>
  </w:style>
  <w:style w:type="paragraph" w:customStyle="1" w:styleId="07ADC529C8284B6F835F6068A4A2BF4A">
    <w:name w:val="07ADC529C8284B6F835F6068A4A2BF4A"/>
    <w:rsid w:val="00836CCE"/>
  </w:style>
  <w:style w:type="paragraph" w:customStyle="1" w:styleId="D1DAD940C9CE46C5ABA07A344172D434">
    <w:name w:val="D1DAD940C9CE46C5ABA07A344172D434"/>
    <w:rsid w:val="00836CCE"/>
  </w:style>
  <w:style w:type="paragraph" w:customStyle="1" w:styleId="A9735E83303A4FAC97505449E75E69BA">
    <w:name w:val="A9735E83303A4FAC97505449E75E69BA"/>
    <w:rsid w:val="00836CCE"/>
  </w:style>
  <w:style w:type="paragraph" w:customStyle="1" w:styleId="9FAB15834D324B8C8653EF5BB310EAC1">
    <w:name w:val="9FAB15834D324B8C8653EF5BB310EAC1"/>
    <w:rsid w:val="00836CCE"/>
  </w:style>
  <w:style w:type="paragraph" w:customStyle="1" w:styleId="6979D86410684E839CDB87F39B6A1385">
    <w:name w:val="6979D86410684E839CDB87F39B6A1385"/>
    <w:rsid w:val="00836CCE"/>
  </w:style>
  <w:style w:type="paragraph" w:customStyle="1" w:styleId="00D87F1FC12748998AF7760B8987A0B8">
    <w:name w:val="00D87F1FC12748998AF7760B8987A0B8"/>
    <w:rsid w:val="00836CCE"/>
  </w:style>
  <w:style w:type="paragraph" w:customStyle="1" w:styleId="7D2314B1F9394FE8890733EADEAF23EF">
    <w:name w:val="7D2314B1F9394FE8890733EADEAF23EF"/>
    <w:rsid w:val="00836CCE"/>
  </w:style>
  <w:style w:type="paragraph" w:customStyle="1" w:styleId="7B6000B0A0494100A41314AD83871306">
    <w:name w:val="7B6000B0A0494100A41314AD83871306"/>
    <w:rsid w:val="00836CCE"/>
  </w:style>
  <w:style w:type="paragraph" w:customStyle="1" w:styleId="813C726AC14E4A0D8B3E34485DF194DC">
    <w:name w:val="813C726AC14E4A0D8B3E34485DF194DC"/>
    <w:rsid w:val="00836CCE"/>
  </w:style>
  <w:style w:type="paragraph" w:customStyle="1" w:styleId="AAA274A74B454B5E86B96F72D7090841">
    <w:name w:val="AAA274A74B454B5E86B96F72D7090841"/>
    <w:rsid w:val="00836CCE"/>
  </w:style>
  <w:style w:type="paragraph" w:customStyle="1" w:styleId="5060E55F468D45A79967D6FEE3FE9F0C">
    <w:name w:val="5060E55F468D45A79967D6FEE3FE9F0C"/>
    <w:rsid w:val="00836CCE"/>
  </w:style>
  <w:style w:type="paragraph" w:customStyle="1" w:styleId="2D71C1281D474CC2A5F6E2FFA8BD0C39">
    <w:name w:val="2D71C1281D474CC2A5F6E2FFA8BD0C39"/>
    <w:rsid w:val="00836CCE"/>
  </w:style>
  <w:style w:type="paragraph" w:customStyle="1" w:styleId="C7636EF8176B49D9A4F4F0F8E5B127CC">
    <w:name w:val="C7636EF8176B49D9A4F4F0F8E5B127CC"/>
    <w:rsid w:val="00836CCE"/>
  </w:style>
  <w:style w:type="paragraph" w:customStyle="1" w:styleId="2E147EF2129B4774988784E7080AA1D6">
    <w:name w:val="2E147EF2129B4774988784E7080AA1D6"/>
    <w:rsid w:val="00836CCE"/>
  </w:style>
  <w:style w:type="paragraph" w:customStyle="1" w:styleId="3BC44DE6CAC145F8966E9BC5F9950522">
    <w:name w:val="3BC44DE6CAC145F8966E9BC5F9950522"/>
    <w:rsid w:val="00836CCE"/>
  </w:style>
  <w:style w:type="paragraph" w:customStyle="1" w:styleId="0A450119CB98470DADB31AC8976EC721">
    <w:name w:val="0A450119CB98470DADB31AC8976EC721"/>
    <w:rsid w:val="00836CCE"/>
  </w:style>
  <w:style w:type="paragraph" w:customStyle="1" w:styleId="E9EA30B0B02E4BD3AEB6F8732E74DF23">
    <w:name w:val="E9EA30B0B02E4BD3AEB6F8732E74DF23"/>
    <w:rsid w:val="00836CCE"/>
  </w:style>
  <w:style w:type="paragraph" w:customStyle="1" w:styleId="CD861665D69940E2BA28DD45B3E2C21E">
    <w:name w:val="CD861665D69940E2BA28DD45B3E2C21E"/>
    <w:rsid w:val="00836CCE"/>
  </w:style>
  <w:style w:type="paragraph" w:customStyle="1" w:styleId="3F20D87136D740BA86B4231E02A3E721">
    <w:name w:val="3F20D87136D740BA86B4231E02A3E721"/>
    <w:rsid w:val="00836CCE"/>
  </w:style>
  <w:style w:type="paragraph" w:customStyle="1" w:styleId="73AF33404F2D48A09BEBFEFACB00717D">
    <w:name w:val="73AF33404F2D48A09BEBFEFACB00717D"/>
    <w:rsid w:val="00836CCE"/>
  </w:style>
  <w:style w:type="paragraph" w:customStyle="1" w:styleId="A81119EDD50F49AE90F2DF7C9BEA980D">
    <w:name w:val="A81119EDD50F49AE90F2DF7C9BEA980D"/>
    <w:rsid w:val="00836CCE"/>
  </w:style>
  <w:style w:type="paragraph" w:customStyle="1" w:styleId="C9555B16110F44899D299F0CE4E8C2F7">
    <w:name w:val="C9555B16110F44899D299F0CE4E8C2F7"/>
    <w:rsid w:val="00836CCE"/>
  </w:style>
  <w:style w:type="paragraph" w:customStyle="1" w:styleId="8AFB1C55F9A24F3D88FDCCFD7EADF3C6">
    <w:name w:val="8AFB1C55F9A24F3D88FDCCFD7EADF3C6"/>
    <w:rsid w:val="00836CCE"/>
  </w:style>
  <w:style w:type="paragraph" w:customStyle="1" w:styleId="95C84C981C4B49A0B99857CF074EA2CF">
    <w:name w:val="95C84C981C4B49A0B99857CF074EA2CF"/>
    <w:rsid w:val="00836CCE"/>
  </w:style>
  <w:style w:type="paragraph" w:customStyle="1" w:styleId="A8B57EAE05F649C2A0E9CA3BEB8DF9CE">
    <w:name w:val="A8B57EAE05F649C2A0E9CA3BEB8DF9CE"/>
    <w:rsid w:val="00836CCE"/>
  </w:style>
  <w:style w:type="paragraph" w:customStyle="1" w:styleId="3E12C7B98C8041029D77F5FA1D13BB5D">
    <w:name w:val="3E12C7B98C8041029D77F5FA1D13BB5D"/>
    <w:rsid w:val="00836CCE"/>
  </w:style>
  <w:style w:type="paragraph" w:customStyle="1" w:styleId="7501641C6FB541E68E9FCC9E5FFCBD1E">
    <w:name w:val="7501641C6FB541E68E9FCC9E5FFCBD1E"/>
    <w:rsid w:val="00836CCE"/>
  </w:style>
  <w:style w:type="paragraph" w:customStyle="1" w:styleId="78B2E57E53914773B461DD1120C8FCD8">
    <w:name w:val="78B2E57E53914773B461DD1120C8FCD8"/>
    <w:rsid w:val="00836CCE"/>
  </w:style>
  <w:style w:type="paragraph" w:customStyle="1" w:styleId="F6403739E0C54EAA89589E5F15C7C56A">
    <w:name w:val="F6403739E0C54EAA89589E5F15C7C56A"/>
    <w:rsid w:val="00836CCE"/>
  </w:style>
  <w:style w:type="paragraph" w:customStyle="1" w:styleId="A4E00C4B491D4622BEAD3D8834F102E1">
    <w:name w:val="A4E00C4B491D4622BEAD3D8834F102E1"/>
    <w:rsid w:val="00836CCE"/>
  </w:style>
  <w:style w:type="paragraph" w:customStyle="1" w:styleId="804E2AA4E2944764A6499281C4A9813B">
    <w:name w:val="804E2AA4E2944764A6499281C4A9813B"/>
    <w:rsid w:val="00836CCE"/>
  </w:style>
  <w:style w:type="paragraph" w:customStyle="1" w:styleId="C14CF092236F41A4AED08ACD451D18D0">
    <w:name w:val="C14CF092236F41A4AED08ACD451D18D0"/>
    <w:rsid w:val="00836CCE"/>
  </w:style>
  <w:style w:type="paragraph" w:customStyle="1" w:styleId="2F4EA79C845242369EA5D542AE89255A">
    <w:name w:val="2F4EA79C845242369EA5D542AE89255A"/>
    <w:rsid w:val="00836CCE"/>
  </w:style>
  <w:style w:type="paragraph" w:customStyle="1" w:styleId="E0D42B52DBC44099AAA581C07116A43B">
    <w:name w:val="E0D42B52DBC44099AAA581C07116A43B"/>
    <w:rsid w:val="00836CCE"/>
  </w:style>
  <w:style w:type="paragraph" w:customStyle="1" w:styleId="3AA0F112234B4C648CBF6E6A91A48745">
    <w:name w:val="3AA0F112234B4C648CBF6E6A91A48745"/>
    <w:rsid w:val="00836CCE"/>
  </w:style>
  <w:style w:type="paragraph" w:customStyle="1" w:styleId="2CE75397165F4DE6A5769ECBFEE79C27">
    <w:name w:val="2CE75397165F4DE6A5769ECBFEE79C27"/>
    <w:rsid w:val="00836CCE"/>
  </w:style>
  <w:style w:type="paragraph" w:customStyle="1" w:styleId="7ADB99FF3AE44F38B91E2E3B5079554B">
    <w:name w:val="7ADB99FF3AE44F38B91E2E3B5079554B"/>
    <w:rsid w:val="00836CCE"/>
  </w:style>
  <w:style w:type="paragraph" w:customStyle="1" w:styleId="254F929744A846189CB94B1292EFF225">
    <w:name w:val="254F929744A846189CB94B1292EFF225"/>
    <w:rsid w:val="00836CCE"/>
  </w:style>
  <w:style w:type="paragraph" w:customStyle="1" w:styleId="7A4DA8D3CDED4763866CDAE0C64A0602">
    <w:name w:val="7A4DA8D3CDED4763866CDAE0C64A0602"/>
    <w:rsid w:val="00836CCE"/>
  </w:style>
  <w:style w:type="paragraph" w:customStyle="1" w:styleId="D7A0B9232F824F9790717926F326C681">
    <w:name w:val="D7A0B9232F824F9790717926F326C681"/>
    <w:rsid w:val="00836CCE"/>
  </w:style>
  <w:style w:type="paragraph" w:customStyle="1" w:styleId="22CD01F29C4F4B90B8DD66BD85EFB7D4">
    <w:name w:val="22CD01F29C4F4B90B8DD66BD85EFB7D4"/>
    <w:rsid w:val="00836CCE"/>
  </w:style>
  <w:style w:type="paragraph" w:customStyle="1" w:styleId="35AD69C9CC314DFA8287FF716DB4CFC4">
    <w:name w:val="35AD69C9CC314DFA8287FF716DB4CFC4"/>
    <w:rsid w:val="00836CCE"/>
  </w:style>
  <w:style w:type="paragraph" w:customStyle="1" w:styleId="6B1E1007E9574973AED5E19D66A738AF">
    <w:name w:val="6B1E1007E9574973AED5E19D66A738AF"/>
    <w:rsid w:val="00836CCE"/>
  </w:style>
  <w:style w:type="paragraph" w:customStyle="1" w:styleId="19219B6FA2D148599051B00A41A46CDE">
    <w:name w:val="19219B6FA2D148599051B00A41A46CDE"/>
    <w:rsid w:val="00836CCE"/>
  </w:style>
  <w:style w:type="paragraph" w:customStyle="1" w:styleId="6A9AEC720F8D478880D292DEB924865E">
    <w:name w:val="6A9AEC720F8D478880D292DEB924865E"/>
    <w:rsid w:val="00836CCE"/>
  </w:style>
  <w:style w:type="paragraph" w:customStyle="1" w:styleId="AE6244767E3C406D8B9FC094EFCA9CEB">
    <w:name w:val="AE6244767E3C406D8B9FC094EFCA9CEB"/>
    <w:rsid w:val="00836CCE"/>
  </w:style>
  <w:style w:type="paragraph" w:customStyle="1" w:styleId="8CB46EDCBA0E4579BA3ADC510E498E9E">
    <w:name w:val="8CB46EDCBA0E4579BA3ADC510E498E9E"/>
    <w:rsid w:val="00836CCE"/>
  </w:style>
  <w:style w:type="paragraph" w:customStyle="1" w:styleId="11FF168739D5483FA2636782BC92B6F3">
    <w:name w:val="11FF168739D5483FA2636782BC92B6F3"/>
    <w:rsid w:val="00836CCE"/>
  </w:style>
  <w:style w:type="paragraph" w:customStyle="1" w:styleId="F64FE0CE195B4A19B53644B04455994E">
    <w:name w:val="F64FE0CE195B4A19B53644B04455994E"/>
    <w:rsid w:val="00836CCE"/>
  </w:style>
  <w:style w:type="paragraph" w:customStyle="1" w:styleId="554DA4B697B24A79A6224373E11824B3">
    <w:name w:val="554DA4B697B24A79A6224373E11824B3"/>
    <w:rsid w:val="00836CCE"/>
  </w:style>
  <w:style w:type="paragraph" w:customStyle="1" w:styleId="A611D71E0D0E41B0A42A520B7667FA1D">
    <w:name w:val="A611D71E0D0E41B0A42A520B7667FA1D"/>
    <w:rsid w:val="00836CCE"/>
  </w:style>
  <w:style w:type="paragraph" w:customStyle="1" w:styleId="E42402BBDE60461ABF7E3BC368217798">
    <w:name w:val="E42402BBDE60461ABF7E3BC368217798"/>
    <w:rsid w:val="00836CCE"/>
  </w:style>
  <w:style w:type="paragraph" w:customStyle="1" w:styleId="E2FBF5FB23E84DC7B3D2CB6E22825F4A">
    <w:name w:val="E2FBF5FB23E84DC7B3D2CB6E22825F4A"/>
    <w:rsid w:val="00836CCE"/>
  </w:style>
  <w:style w:type="paragraph" w:customStyle="1" w:styleId="ED3B37BEE2AF452E98FD9E62CD1082C9">
    <w:name w:val="ED3B37BEE2AF452E98FD9E62CD1082C9"/>
    <w:rsid w:val="00836CCE"/>
  </w:style>
  <w:style w:type="paragraph" w:customStyle="1" w:styleId="8879972ED20C42F8B428578EECFD78DD">
    <w:name w:val="8879972ED20C42F8B428578EECFD78DD"/>
    <w:rsid w:val="00836CCE"/>
  </w:style>
  <w:style w:type="paragraph" w:customStyle="1" w:styleId="3614F2D483E34E55AEA3C6275C787CF3">
    <w:name w:val="3614F2D483E34E55AEA3C6275C787CF3"/>
    <w:rsid w:val="00836CCE"/>
  </w:style>
  <w:style w:type="paragraph" w:customStyle="1" w:styleId="05B69317C06B416CB1918ECEBD35375A">
    <w:name w:val="05B69317C06B416CB1918ECEBD35375A"/>
    <w:rsid w:val="00836CCE"/>
  </w:style>
  <w:style w:type="paragraph" w:customStyle="1" w:styleId="11F003EE802D489E8A31EB48338ED11B">
    <w:name w:val="11F003EE802D489E8A31EB48338ED11B"/>
    <w:rsid w:val="00836CCE"/>
  </w:style>
  <w:style w:type="paragraph" w:customStyle="1" w:styleId="3D437BFFB3424921AE470FBAC26F236F">
    <w:name w:val="3D437BFFB3424921AE470FBAC26F236F"/>
    <w:rsid w:val="00836CCE"/>
  </w:style>
  <w:style w:type="paragraph" w:customStyle="1" w:styleId="2AF294B151DB44AA9E58E235A118AC5E">
    <w:name w:val="2AF294B151DB44AA9E58E235A118AC5E"/>
    <w:rsid w:val="00836CCE"/>
  </w:style>
  <w:style w:type="paragraph" w:customStyle="1" w:styleId="4F72C22189C4449099841AAE41FAFB9A">
    <w:name w:val="4F72C22189C4449099841AAE41FAFB9A"/>
    <w:rsid w:val="00836CCE"/>
  </w:style>
  <w:style w:type="paragraph" w:customStyle="1" w:styleId="81051DB2D4CF45A69FFC9ABEE1FECFC3">
    <w:name w:val="81051DB2D4CF45A69FFC9ABEE1FECFC3"/>
    <w:rsid w:val="00836CCE"/>
  </w:style>
  <w:style w:type="paragraph" w:customStyle="1" w:styleId="119EA7B2B68D49F19E04F3D9C8D1D4F8">
    <w:name w:val="119EA7B2B68D49F19E04F3D9C8D1D4F8"/>
    <w:rsid w:val="00836CCE"/>
  </w:style>
  <w:style w:type="paragraph" w:customStyle="1" w:styleId="DEC9B878AB4B4127A8EF0E3DE4D281DD">
    <w:name w:val="DEC9B878AB4B4127A8EF0E3DE4D281DD"/>
    <w:rsid w:val="00836CCE"/>
  </w:style>
  <w:style w:type="paragraph" w:customStyle="1" w:styleId="F559DB0DBB2C48BA969D9E2F2C02362A">
    <w:name w:val="F559DB0DBB2C48BA969D9E2F2C02362A"/>
    <w:rsid w:val="00836CCE"/>
  </w:style>
  <w:style w:type="paragraph" w:customStyle="1" w:styleId="3F240D4F09D54677A46918BE1DBC53A8">
    <w:name w:val="3F240D4F09D54677A46918BE1DBC53A8"/>
    <w:rsid w:val="00836CCE"/>
  </w:style>
  <w:style w:type="paragraph" w:customStyle="1" w:styleId="9D68CD4B7A2147A4B54325C6A7FB15FD">
    <w:name w:val="9D68CD4B7A2147A4B54325C6A7FB15FD"/>
    <w:rsid w:val="00836CCE"/>
  </w:style>
  <w:style w:type="paragraph" w:customStyle="1" w:styleId="090DDD9ED6F44BF5A89725DBEE43B379">
    <w:name w:val="090DDD9ED6F44BF5A89725DBEE43B379"/>
    <w:rsid w:val="00836CCE"/>
  </w:style>
  <w:style w:type="paragraph" w:customStyle="1" w:styleId="E3AEC97B5CEF42E1AB086844EE5900BB">
    <w:name w:val="E3AEC97B5CEF42E1AB086844EE5900BB"/>
    <w:rsid w:val="00836CCE"/>
  </w:style>
  <w:style w:type="paragraph" w:customStyle="1" w:styleId="9D03AF32B97E4DF89B99999A4D9956F9">
    <w:name w:val="9D03AF32B97E4DF89B99999A4D9956F9"/>
    <w:rsid w:val="00836CCE"/>
  </w:style>
  <w:style w:type="paragraph" w:customStyle="1" w:styleId="F86FB5996A3D43978B609FB81BED3CE1">
    <w:name w:val="F86FB5996A3D43978B609FB81BED3CE1"/>
    <w:rsid w:val="00836CCE"/>
  </w:style>
  <w:style w:type="paragraph" w:customStyle="1" w:styleId="C4EE1668E4054BDBBCFA2C2388B164FD">
    <w:name w:val="C4EE1668E4054BDBBCFA2C2388B164FD"/>
    <w:rsid w:val="00836CCE"/>
  </w:style>
  <w:style w:type="paragraph" w:customStyle="1" w:styleId="EAAEAEAC9CA54B46AF3CCAC94CDDE1D1">
    <w:name w:val="EAAEAEAC9CA54B46AF3CCAC94CDDE1D1"/>
    <w:rsid w:val="00836CCE"/>
  </w:style>
  <w:style w:type="paragraph" w:customStyle="1" w:styleId="AAC6D8A34F3B44C79DB510994C9FC63B">
    <w:name w:val="AAC6D8A34F3B44C79DB510994C9FC63B"/>
    <w:rsid w:val="00836CCE"/>
  </w:style>
  <w:style w:type="paragraph" w:customStyle="1" w:styleId="DB005C04AC824F098AD0A71A39A33466">
    <w:name w:val="DB005C04AC824F098AD0A71A39A33466"/>
    <w:rsid w:val="00E23205"/>
  </w:style>
  <w:style w:type="paragraph" w:customStyle="1" w:styleId="DF9701C06ADA44CFB8E28B0259E6ED00">
    <w:name w:val="DF9701C06ADA44CFB8E28B0259E6ED00"/>
    <w:rsid w:val="00E23205"/>
  </w:style>
  <w:style w:type="paragraph" w:customStyle="1" w:styleId="19C9933D4BA3497F9EC92F5CF31D152E">
    <w:name w:val="19C9933D4BA3497F9EC92F5CF31D152E"/>
    <w:rsid w:val="00E23205"/>
  </w:style>
  <w:style w:type="paragraph" w:customStyle="1" w:styleId="01C5141E305B45AC971583671E313749">
    <w:name w:val="01C5141E305B45AC971583671E313749"/>
    <w:rsid w:val="00E23205"/>
  </w:style>
  <w:style w:type="paragraph" w:customStyle="1" w:styleId="F2AD376FFACF4CEA96266E0BE5C8CDA5">
    <w:name w:val="F2AD376FFACF4CEA96266E0BE5C8CDA5"/>
    <w:rsid w:val="00E23205"/>
  </w:style>
  <w:style w:type="paragraph" w:customStyle="1" w:styleId="D4DF89EC3F3F467591BA39F27F520298">
    <w:name w:val="D4DF89EC3F3F467591BA39F27F520298"/>
    <w:rsid w:val="00E23205"/>
  </w:style>
  <w:style w:type="paragraph" w:customStyle="1" w:styleId="B00DE3C3D86D4F24A7DF7E7D192DF80B">
    <w:name w:val="B00DE3C3D86D4F24A7DF7E7D192DF80B"/>
    <w:rsid w:val="00E23205"/>
  </w:style>
  <w:style w:type="paragraph" w:customStyle="1" w:styleId="26BB1560D58A49E8B957AD45768525E3">
    <w:name w:val="26BB1560D58A49E8B957AD45768525E3"/>
    <w:rsid w:val="00E23205"/>
  </w:style>
  <w:style w:type="paragraph" w:customStyle="1" w:styleId="18C434CF13F94292A7FEDD8033ECE165">
    <w:name w:val="18C434CF13F94292A7FEDD8033ECE165"/>
    <w:rsid w:val="00E23205"/>
  </w:style>
  <w:style w:type="paragraph" w:customStyle="1" w:styleId="D072B8E253234821BDB9CF05E2C62632">
    <w:name w:val="D072B8E253234821BDB9CF05E2C62632"/>
    <w:rsid w:val="00E23205"/>
  </w:style>
  <w:style w:type="paragraph" w:customStyle="1" w:styleId="7039B5EDBB57413EB5BE35AE2701E8F8">
    <w:name w:val="7039B5EDBB57413EB5BE35AE2701E8F8"/>
    <w:rsid w:val="00E23205"/>
  </w:style>
  <w:style w:type="paragraph" w:customStyle="1" w:styleId="5F6B5D12C85B431586B2B3825D24F9CC">
    <w:name w:val="5F6B5D12C85B431586B2B3825D24F9CC"/>
    <w:rsid w:val="00E23205"/>
  </w:style>
  <w:style w:type="paragraph" w:customStyle="1" w:styleId="F40CEBFFC1894FCAB2ED061C27C79198">
    <w:name w:val="F40CEBFFC1894FCAB2ED061C27C79198"/>
    <w:rsid w:val="00E23205"/>
  </w:style>
  <w:style w:type="paragraph" w:customStyle="1" w:styleId="184BA786089A49E68BBA6C68674C1110">
    <w:name w:val="184BA786089A49E68BBA6C68674C1110"/>
    <w:rsid w:val="00E23205"/>
  </w:style>
  <w:style w:type="paragraph" w:customStyle="1" w:styleId="C7B4A95618644AB4BB7857B7A272F0BF">
    <w:name w:val="C7B4A95618644AB4BB7857B7A272F0BF"/>
    <w:rsid w:val="00E23205"/>
  </w:style>
  <w:style w:type="paragraph" w:customStyle="1" w:styleId="FBFCB27651AE442E9D301022A892AB5D">
    <w:name w:val="FBFCB27651AE442E9D301022A892AB5D"/>
    <w:rsid w:val="00E23205"/>
  </w:style>
  <w:style w:type="paragraph" w:customStyle="1" w:styleId="CF7CADF6AC074D1F92B35012FA27A998">
    <w:name w:val="CF7CADF6AC074D1F92B35012FA27A998"/>
    <w:rsid w:val="00E23205"/>
  </w:style>
  <w:style w:type="paragraph" w:customStyle="1" w:styleId="FFBF1FBCC6B7456D8DAF032B25DAEB6E">
    <w:name w:val="FFBF1FBCC6B7456D8DAF032B25DAEB6E"/>
    <w:rsid w:val="00E23205"/>
  </w:style>
  <w:style w:type="paragraph" w:customStyle="1" w:styleId="48E4C9BE1D3B415B9885D96EEC23FE29">
    <w:name w:val="48E4C9BE1D3B415B9885D96EEC23FE29"/>
    <w:rsid w:val="00E23205"/>
  </w:style>
  <w:style w:type="paragraph" w:customStyle="1" w:styleId="904231A2B3A74150BA3CE8223704D88F">
    <w:name w:val="904231A2B3A74150BA3CE8223704D88F"/>
    <w:rsid w:val="00E23205"/>
  </w:style>
  <w:style w:type="paragraph" w:customStyle="1" w:styleId="0C20A00952F64343B5B98159E4320166">
    <w:name w:val="0C20A00952F64343B5B98159E4320166"/>
    <w:rsid w:val="00E23205"/>
  </w:style>
  <w:style w:type="paragraph" w:customStyle="1" w:styleId="11FD53FA51A143C7BC317FDC2F475568">
    <w:name w:val="11FD53FA51A143C7BC317FDC2F475568"/>
    <w:rsid w:val="00E23205"/>
  </w:style>
  <w:style w:type="paragraph" w:customStyle="1" w:styleId="7F2EB0B09FD740EEB496D6ABCA567EE5">
    <w:name w:val="7F2EB0B09FD740EEB496D6ABCA567EE5"/>
    <w:rsid w:val="001D4B77"/>
  </w:style>
  <w:style w:type="paragraph" w:customStyle="1" w:styleId="BB4593A28D9F411E990C27B2223B4F35">
    <w:name w:val="BB4593A28D9F411E990C27B2223B4F35"/>
    <w:rsid w:val="001D4B77"/>
  </w:style>
  <w:style w:type="paragraph" w:customStyle="1" w:styleId="0EC0B0B3EE9040F0A33A7EEE98E270A6">
    <w:name w:val="0EC0B0B3EE9040F0A33A7EEE98E270A6"/>
    <w:rsid w:val="001D4B77"/>
  </w:style>
  <w:style w:type="paragraph" w:customStyle="1" w:styleId="21D957A9554C4B01A4EF65596EA2208B">
    <w:name w:val="21D957A9554C4B01A4EF65596EA2208B"/>
    <w:rsid w:val="001D4B77"/>
  </w:style>
  <w:style w:type="paragraph" w:customStyle="1" w:styleId="6883B72B46CF4868AD1C1528406F2354">
    <w:name w:val="6883B72B46CF4868AD1C1528406F2354"/>
    <w:rsid w:val="001D4B77"/>
  </w:style>
  <w:style w:type="paragraph" w:customStyle="1" w:styleId="9233CF4D8E794B77B3DCE2C8C9175CEA">
    <w:name w:val="9233CF4D8E794B77B3DCE2C8C9175CEA"/>
    <w:rsid w:val="001D4B77"/>
  </w:style>
  <w:style w:type="paragraph" w:customStyle="1" w:styleId="DFF26060ACE747DC88BA3DCCD81FAEF1">
    <w:name w:val="DFF26060ACE747DC88BA3DCCD81FAEF1"/>
    <w:rsid w:val="001D4B77"/>
  </w:style>
  <w:style w:type="paragraph" w:customStyle="1" w:styleId="DBEFD1DBC67C48F98F3B3CE199DEAB40">
    <w:name w:val="DBEFD1DBC67C48F98F3B3CE199DEAB40"/>
    <w:rsid w:val="001D4B77"/>
  </w:style>
  <w:style w:type="paragraph" w:customStyle="1" w:styleId="E88EA48F8F79480A988FC2DD40F1B68F">
    <w:name w:val="E88EA48F8F79480A988FC2DD40F1B68F"/>
    <w:rsid w:val="001D4B77"/>
  </w:style>
  <w:style w:type="paragraph" w:customStyle="1" w:styleId="CB32C27285414448A7A5767AA63FE55E">
    <w:name w:val="CB32C27285414448A7A5767AA63FE55E"/>
    <w:rsid w:val="001D4B77"/>
  </w:style>
  <w:style w:type="paragraph" w:customStyle="1" w:styleId="6630055E32A94E0F89F0256631243D9C">
    <w:name w:val="6630055E32A94E0F89F0256631243D9C"/>
    <w:rsid w:val="001D4B77"/>
  </w:style>
  <w:style w:type="paragraph" w:customStyle="1" w:styleId="36E8128D96E94AB8B0F24EBF72E8B977">
    <w:name w:val="36E8128D96E94AB8B0F24EBF72E8B977"/>
    <w:rsid w:val="001D4B77"/>
  </w:style>
  <w:style w:type="paragraph" w:customStyle="1" w:styleId="2353595DD68249EE86C00D9D4C3CFC57">
    <w:name w:val="2353595DD68249EE86C00D9D4C3CFC57"/>
    <w:rsid w:val="001D4B77"/>
  </w:style>
  <w:style w:type="paragraph" w:customStyle="1" w:styleId="CB66976C170F466C949E7488715B756B">
    <w:name w:val="CB66976C170F466C949E7488715B756B"/>
    <w:rsid w:val="001D4B77"/>
  </w:style>
  <w:style w:type="paragraph" w:customStyle="1" w:styleId="FF3328EF1C9E4612A8BDF88FAC9D496B">
    <w:name w:val="FF3328EF1C9E4612A8BDF88FAC9D496B"/>
    <w:rsid w:val="001D4B77"/>
  </w:style>
  <w:style w:type="paragraph" w:customStyle="1" w:styleId="F22C6F5BA2F94496A7B00CC080633F94">
    <w:name w:val="F22C6F5BA2F94496A7B00CC080633F94"/>
    <w:rsid w:val="001D4B77"/>
  </w:style>
  <w:style w:type="paragraph" w:customStyle="1" w:styleId="821CD5F91C5B44A7879C5D81B7FF3632">
    <w:name w:val="821CD5F91C5B44A7879C5D81B7FF3632"/>
    <w:rsid w:val="001D4B77"/>
  </w:style>
  <w:style w:type="paragraph" w:customStyle="1" w:styleId="9ECAAD7277804DFD879E460A06573121">
    <w:name w:val="9ECAAD7277804DFD879E460A06573121"/>
    <w:rsid w:val="001D4B77"/>
  </w:style>
  <w:style w:type="paragraph" w:customStyle="1" w:styleId="B42AC89F57DF4323A2CCD1B56A075005">
    <w:name w:val="B42AC89F57DF4323A2CCD1B56A075005"/>
    <w:rsid w:val="001D4B77"/>
  </w:style>
  <w:style w:type="paragraph" w:customStyle="1" w:styleId="FEABA6D31F324D48904AD065E89BC064">
    <w:name w:val="FEABA6D31F324D48904AD065E89BC064"/>
    <w:rsid w:val="001D4B77"/>
  </w:style>
  <w:style w:type="paragraph" w:customStyle="1" w:styleId="29690D538D0B43A985099BD56457B7F4">
    <w:name w:val="29690D538D0B43A985099BD56457B7F4"/>
    <w:rsid w:val="001D4B77"/>
  </w:style>
  <w:style w:type="paragraph" w:customStyle="1" w:styleId="1171BEFD6B744F69BC155FA82CC22318">
    <w:name w:val="1171BEFD6B744F69BC155FA82CC22318"/>
    <w:rsid w:val="001D4B77"/>
  </w:style>
  <w:style w:type="paragraph" w:customStyle="1" w:styleId="5653CA03C1284012BE4D6F776BD76836">
    <w:name w:val="5653CA03C1284012BE4D6F776BD76836"/>
    <w:rsid w:val="001D4B77"/>
  </w:style>
  <w:style w:type="paragraph" w:customStyle="1" w:styleId="50ABFDEE4BFD4802891D92FF9A85CE35">
    <w:name w:val="50ABFDEE4BFD4802891D92FF9A85CE35"/>
    <w:rsid w:val="001D4B77"/>
  </w:style>
  <w:style w:type="paragraph" w:customStyle="1" w:styleId="87061833E16F407AAFD2DF2E6A91EEB6">
    <w:name w:val="87061833E16F407AAFD2DF2E6A91EEB6"/>
    <w:rsid w:val="001D4B77"/>
  </w:style>
  <w:style w:type="paragraph" w:customStyle="1" w:styleId="D5B8ADB6DD174917A2307230BF76EFD1">
    <w:name w:val="D5B8ADB6DD174917A2307230BF76EFD1"/>
    <w:rsid w:val="001D4B77"/>
  </w:style>
  <w:style w:type="paragraph" w:customStyle="1" w:styleId="A40695557AA9439D9AF7F596E6A37656">
    <w:name w:val="A40695557AA9439D9AF7F596E6A37656"/>
    <w:rsid w:val="001D4B77"/>
  </w:style>
  <w:style w:type="paragraph" w:customStyle="1" w:styleId="42BD67F03029428FADC5308AB9012674">
    <w:name w:val="42BD67F03029428FADC5308AB9012674"/>
    <w:rsid w:val="001D4B77"/>
  </w:style>
  <w:style w:type="paragraph" w:customStyle="1" w:styleId="670F96EA32D646F1B572933C566EAD7D">
    <w:name w:val="670F96EA32D646F1B572933C566EAD7D"/>
    <w:rsid w:val="001D4B77"/>
  </w:style>
  <w:style w:type="paragraph" w:customStyle="1" w:styleId="F6DF7C453CFF4BDDB720974981359EB2">
    <w:name w:val="F6DF7C453CFF4BDDB720974981359EB2"/>
    <w:rsid w:val="002D6EFA"/>
  </w:style>
  <w:style w:type="paragraph" w:customStyle="1" w:styleId="2450243470244913B1EAECD36F913B4A">
    <w:name w:val="2450243470244913B1EAECD36F913B4A"/>
    <w:rsid w:val="002D6EFA"/>
  </w:style>
  <w:style w:type="paragraph" w:customStyle="1" w:styleId="CE43C42DF48B46538B8774F1F0C926A5">
    <w:name w:val="CE43C42DF48B46538B8774F1F0C926A5"/>
    <w:rsid w:val="002D6EFA"/>
  </w:style>
  <w:style w:type="paragraph" w:customStyle="1" w:styleId="11F00EB435FD4317A01D5EB3541894F5">
    <w:name w:val="11F00EB435FD4317A01D5EB3541894F5"/>
    <w:rsid w:val="002D6EFA"/>
  </w:style>
  <w:style w:type="paragraph" w:customStyle="1" w:styleId="1FFD14F5B71844A2B992DE2D9270FDA8">
    <w:name w:val="1FFD14F5B71844A2B992DE2D9270FDA8"/>
    <w:rsid w:val="002D6EFA"/>
  </w:style>
  <w:style w:type="paragraph" w:customStyle="1" w:styleId="8C2DCB8FB4314EA99A0E65035006FF50">
    <w:name w:val="8C2DCB8FB4314EA99A0E65035006FF50"/>
    <w:rsid w:val="002D6EFA"/>
  </w:style>
  <w:style w:type="paragraph" w:customStyle="1" w:styleId="7FC625B69FAF4E9DA53B554E458482B5">
    <w:name w:val="7FC625B69FAF4E9DA53B554E458482B5"/>
    <w:rsid w:val="002D6EFA"/>
  </w:style>
  <w:style w:type="paragraph" w:customStyle="1" w:styleId="4BD04ACB21EF45D99A340C1ED75B5E8F">
    <w:name w:val="4BD04ACB21EF45D99A340C1ED75B5E8F"/>
    <w:rsid w:val="002D6EFA"/>
  </w:style>
  <w:style w:type="paragraph" w:customStyle="1" w:styleId="87AF728898784FF5B5450A324A686FC1">
    <w:name w:val="87AF728898784FF5B5450A324A686FC1"/>
    <w:rsid w:val="003F1136"/>
  </w:style>
  <w:style w:type="paragraph" w:customStyle="1" w:styleId="679B97B5C9B343E5B6EE758DBB665EFD">
    <w:name w:val="679B97B5C9B343E5B6EE758DBB665EFD"/>
    <w:rsid w:val="003F1136"/>
  </w:style>
  <w:style w:type="paragraph" w:customStyle="1" w:styleId="44FF30DBD4E8401884EC5D70DEAA7CC3">
    <w:name w:val="44FF30DBD4E8401884EC5D70DEAA7CC3"/>
    <w:rsid w:val="003F1136"/>
  </w:style>
  <w:style w:type="paragraph" w:customStyle="1" w:styleId="44D3DD22997144F1BD03F1CA770EEB6B">
    <w:name w:val="44D3DD22997144F1BD03F1CA770EEB6B"/>
    <w:rsid w:val="003F1136"/>
  </w:style>
  <w:style w:type="paragraph" w:customStyle="1" w:styleId="0940C75A06784A43ACB798C4ED809872">
    <w:name w:val="0940C75A06784A43ACB798C4ED809872"/>
    <w:rsid w:val="001847DA"/>
  </w:style>
  <w:style w:type="paragraph" w:customStyle="1" w:styleId="B3588FBD66F6421887D3EE0391A3844C">
    <w:name w:val="B3588FBD66F6421887D3EE0391A3844C"/>
    <w:rsid w:val="001847DA"/>
  </w:style>
  <w:style w:type="paragraph" w:customStyle="1" w:styleId="D59F932F3B144EEEAB23B793135705FE">
    <w:name w:val="D59F932F3B144EEEAB23B793135705FE"/>
    <w:rsid w:val="001847DA"/>
  </w:style>
  <w:style w:type="paragraph" w:customStyle="1" w:styleId="014ADD4753B94FCD906E1B76EC7BFAAF">
    <w:name w:val="014ADD4753B94FCD906E1B76EC7BFAAF"/>
    <w:rsid w:val="001847DA"/>
  </w:style>
  <w:style w:type="paragraph" w:customStyle="1" w:styleId="3335847B2A024C9394D943A446974AE4">
    <w:name w:val="3335847B2A024C9394D943A446974AE4"/>
    <w:rsid w:val="001847DA"/>
  </w:style>
  <w:style w:type="paragraph" w:customStyle="1" w:styleId="FA5DD4490C3A454298AA5E693EA53A75">
    <w:name w:val="FA5DD4490C3A454298AA5E693EA53A75"/>
    <w:rsid w:val="001847DA"/>
  </w:style>
  <w:style w:type="paragraph" w:customStyle="1" w:styleId="75A1D7D6238B4AAD8DF0CA0E9B7FB927">
    <w:name w:val="75A1D7D6238B4AAD8DF0CA0E9B7FB927"/>
    <w:rsid w:val="001847DA"/>
  </w:style>
  <w:style w:type="paragraph" w:customStyle="1" w:styleId="D6C0BC55E2C043818E4BB527A53F587F">
    <w:name w:val="D6C0BC55E2C043818E4BB527A53F587F"/>
    <w:rsid w:val="001847DA"/>
  </w:style>
  <w:style w:type="paragraph" w:customStyle="1" w:styleId="C2DF5AE9804C4BB1B92048FBE8131BB0">
    <w:name w:val="C2DF5AE9804C4BB1B92048FBE8131BB0"/>
    <w:rsid w:val="001847DA"/>
  </w:style>
  <w:style w:type="paragraph" w:customStyle="1" w:styleId="1E6071075B484B86B14DB2E9EC6790FB">
    <w:name w:val="1E6071075B484B86B14DB2E9EC6790FB"/>
    <w:rsid w:val="001847DA"/>
  </w:style>
  <w:style w:type="paragraph" w:customStyle="1" w:styleId="BED7E0C3EFAF4366AEFECBBE451ACDAA">
    <w:name w:val="BED7E0C3EFAF4366AEFECBBE451ACDAA"/>
    <w:rsid w:val="001847DA"/>
  </w:style>
  <w:style w:type="paragraph" w:customStyle="1" w:styleId="2282C2032AB84CE69ECF862B56CB3B56">
    <w:name w:val="2282C2032AB84CE69ECF862B56CB3B56"/>
    <w:rsid w:val="001847DA"/>
  </w:style>
  <w:style w:type="paragraph" w:customStyle="1" w:styleId="45555D46C4F14DB2850791AEF9768387">
    <w:name w:val="45555D46C4F14DB2850791AEF9768387"/>
    <w:rsid w:val="001847DA"/>
  </w:style>
  <w:style w:type="paragraph" w:customStyle="1" w:styleId="43B6A0201DDB411CBE97FCF7A95BB151">
    <w:name w:val="43B6A0201DDB411CBE97FCF7A95BB151"/>
    <w:rsid w:val="001847DA"/>
  </w:style>
  <w:style w:type="paragraph" w:customStyle="1" w:styleId="EF8C9E25063347AC88C02C2D590A1D91">
    <w:name w:val="EF8C9E25063347AC88C02C2D590A1D91"/>
    <w:rsid w:val="001847DA"/>
  </w:style>
  <w:style w:type="paragraph" w:customStyle="1" w:styleId="FA94436D616648E5A76CC2A7ECC83491">
    <w:name w:val="FA94436D616648E5A76CC2A7ECC83491"/>
    <w:rsid w:val="001847DA"/>
  </w:style>
  <w:style w:type="paragraph" w:customStyle="1" w:styleId="54037D70822F4F56B78864B350EE83DA">
    <w:name w:val="54037D70822F4F56B78864B350EE83DA"/>
    <w:rsid w:val="001847DA"/>
  </w:style>
  <w:style w:type="paragraph" w:customStyle="1" w:styleId="5F2D8E165B314447BF08D2C9286F52D8">
    <w:name w:val="5F2D8E165B314447BF08D2C9286F52D8"/>
    <w:rsid w:val="001847DA"/>
  </w:style>
  <w:style w:type="paragraph" w:customStyle="1" w:styleId="4F779225C16E469EA84C6C0921581E70">
    <w:name w:val="4F779225C16E469EA84C6C0921581E70"/>
    <w:rsid w:val="001847DA"/>
  </w:style>
  <w:style w:type="paragraph" w:customStyle="1" w:styleId="222D44235D0247A5A185333B00B4E129">
    <w:name w:val="222D44235D0247A5A185333B00B4E129"/>
    <w:rsid w:val="001847DA"/>
  </w:style>
  <w:style w:type="paragraph" w:customStyle="1" w:styleId="52DBE7AA00E14583BF628D37CC2F1DC7">
    <w:name w:val="52DBE7AA00E14583BF628D37CC2F1DC7"/>
    <w:rsid w:val="001847DA"/>
  </w:style>
  <w:style w:type="paragraph" w:customStyle="1" w:styleId="B06E01E9F4D14522A5F7F05D37F914B4">
    <w:name w:val="B06E01E9F4D14522A5F7F05D37F914B4"/>
    <w:rsid w:val="001847DA"/>
  </w:style>
  <w:style w:type="paragraph" w:customStyle="1" w:styleId="8859F47D39634240BD73DF039121F1B0">
    <w:name w:val="8859F47D39634240BD73DF039121F1B0"/>
    <w:rsid w:val="001847DA"/>
  </w:style>
  <w:style w:type="paragraph" w:customStyle="1" w:styleId="84B3C8B953D54DA09EDB3B65F6807D0B">
    <w:name w:val="84B3C8B953D54DA09EDB3B65F6807D0B"/>
    <w:rsid w:val="008D52B4"/>
  </w:style>
  <w:style w:type="paragraph" w:customStyle="1" w:styleId="B6D2E84D3E7447A59237084C869D5049">
    <w:name w:val="B6D2E84D3E7447A59237084C869D5049"/>
    <w:rsid w:val="008D52B4"/>
  </w:style>
  <w:style w:type="paragraph" w:customStyle="1" w:styleId="A0768D4C3B574D28AD835556662D4316">
    <w:name w:val="A0768D4C3B574D28AD835556662D4316"/>
    <w:rsid w:val="008D52B4"/>
  </w:style>
  <w:style w:type="paragraph" w:customStyle="1" w:styleId="501BD7035D654C2BAC3A7C44DDADC23B">
    <w:name w:val="501BD7035D654C2BAC3A7C44DDADC23B"/>
    <w:rsid w:val="008D52B4"/>
  </w:style>
  <w:style w:type="paragraph" w:customStyle="1" w:styleId="E9D695D5F6814BFB8075B665C1D0E12C">
    <w:name w:val="E9D695D5F6814BFB8075B665C1D0E12C"/>
    <w:rsid w:val="008D52B4"/>
  </w:style>
  <w:style w:type="paragraph" w:customStyle="1" w:styleId="21148EA617C846CCB28FBA070E28CDE8">
    <w:name w:val="21148EA617C846CCB28FBA070E28CDE8"/>
    <w:rsid w:val="008D52B4"/>
  </w:style>
  <w:style w:type="paragraph" w:customStyle="1" w:styleId="C9C10FCB499442B4967765F1F5B198D8">
    <w:name w:val="C9C10FCB499442B4967765F1F5B198D8"/>
    <w:rsid w:val="008D52B4"/>
  </w:style>
  <w:style w:type="paragraph" w:customStyle="1" w:styleId="AEE8340D3DDD4D13BC154C2B00578EDF">
    <w:name w:val="AEE8340D3DDD4D13BC154C2B00578EDF"/>
    <w:rsid w:val="008D52B4"/>
  </w:style>
  <w:style w:type="paragraph" w:customStyle="1" w:styleId="732B5A6AF9504D43B055578890C9B384">
    <w:name w:val="732B5A6AF9504D43B055578890C9B384"/>
    <w:rsid w:val="008D52B4"/>
  </w:style>
  <w:style w:type="paragraph" w:customStyle="1" w:styleId="0E8FCC0EFF2041B8BFE4050AB9EEA05C">
    <w:name w:val="0E8FCC0EFF2041B8BFE4050AB9EEA05C"/>
    <w:rsid w:val="008D52B4"/>
  </w:style>
  <w:style w:type="paragraph" w:customStyle="1" w:styleId="7F0EC36FD08545C3AB1D42B9184CCBB0">
    <w:name w:val="7F0EC36FD08545C3AB1D42B9184CCBB0"/>
    <w:rsid w:val="008D52B4"/>
  </w:style>
  <w:style w:type="paragraph" w:customStyle="1" w:styleId="FD7CA3F872B64943915F5B38C5B073DF">
    <w:name w:val="FD7CA3F872B64943915F5B38C5B073DF"/>
    <w:rsid w:val="008D52B4"/>
  </w:style>
  <w:style w:type="paragraph" w:customStyle="1" w:styleId="57EB2EE4A6BD46AB900560F7BEEAF616">
    <w:name w:val="57EB2EE4A6BD46AB900560F7BEEAF616"/>
    <w:rsid w:val="008D52B4"/>
  </w:style>
  <w:style w:type="paragraph" w:customStyle="1" w:styleId="B2AFB32362B44FBA982B39A0FAAB5C5B">
    <w:name w:val="B2AFB32362B44FBA982B39A0FAAB5C5B"/>
    <w:rsid w:val="008D52B4"/>
  </w:style>
  <w:style w:type="paragraph" w:customStyle="1" w:styleId="15F183F85D03423FA1D837EC1AB59B6B">
    <w:name w:val="15F183F85D03423FA1D837EC1AB59B6B"/>
    <w:rsid w:val="008D52B4"/>
  </w:style>
  <w:style w:type="paragraph" w:customStyle="1" w:styleId="98F5AE1DE01E41FFBE6FEF5B0EC58BC1">
    <w:name w:val="98F5AE1DE01E41FFBE6FEF5B0EC58BC1"/>
    <w:rsid w:val="008D52B4"/>
  </w:style>
  <w:style w:type="paragraph" w:customStyle="1" w:styleId="650A3DA385CE4C1C82D298F7C3DCF08B">
    <w:name w:val="650A3DA385CE4C1C82D298F7C3DCF08B"/>
    <w:rsid w:val="008D52B4"/>
  </w:style>
  <w:style w:type="paragraph" w:customStyle="1" w:styleId="E60A0851E569403AA0BC52362F493100">
    <w:name w:val="E60A0851E569403AA0BC52362F493100"/>
    <w:rsid w:val="008D52B4"/>
  </w:style>
  <w:style w:type="paragraph" w:customStyle="1" w:styleId="3A6875A317AA4F90B0E538A182D00E03">
    <w:name w:val="3A6875A317AA4F90B0E538A182D00E03"/>
    <w:rsid w:val="008D52B4"/>
  </w:style>
  <w:style w:type="paragraph" w:customStyle="1" w:styleId="E31490D5973545AFA6113E2C5C6975F9">
    <w:name w:val="E31490D5973545AFA6113E2C5C6975F9"/>
    <w:rsid w:val="008D52B4"/>
  </w:style>
  <w:style w:type="paragraph" w:customStyle="1" w:styleId="494CBEFFEF3A4E9E9346120B9674E1E8">
    <w:name w:val="494CBEFFEF3A4E9E9346120B9674E1E8"/>
    <w:rsid w:val="008D52B4"/>
  </w:style>
  <w:style w:type="paragraph" w:customStyle="1" w:styleId="66AD2098CEC1496DAF0F32CFAF2F05491">
    <w:name w:val="66AD2098CEC1496DAF0F32CFAF2F05491"/>
    <w:rsid w:val="00712FA2"/>
    <w:rPr>
      <w:rFonts w:eastAsiaTheme="minorHAnsi"/>
      <w:lang w:eastAsia="en-US"/>
    </w:rPr>
  </w:style>
  <w:style w:type="paragraph" w:customStyle="1" w:styleId="442EDE5A21B44592AA30B97AADD1A6C3">
    <w:name w:val="442EDE5A21B44592AA30B97AADD1A6C3"/>
    <w:rsid w:val="00712FA2"/>
    <w:rPr>
      <w:rFonts w:eastAsiaTheme="minorHAnsi"/>
      <w:lang w:eastAsia="en-US"/>
    </w:rPr>
  </w:style>
  <w:style w:type="paragraph" w:customStyle="1" w:styleId="0940C75A06784A43ACB798C4ED8098721">
    <w:name w:val="0940C75A06784A43ACB798C4ED8098721"/>
    <w:rsid w:val="00712FA2"/>
    <w:rPr>
      <w:rFonts w:eastAsiaTheme="minorHAnsi"/>
      <w:lang w:eastAsia="en-US"/>
    </w:rPr>
  </w:style>
  <w:style w:type="paragraph" w:customStyle="1" w:styleId="DF9701C06ADA44CFB8E28B0259E6ED001">
    <w:name w:val="DF9701C06ADA44CFB8E28B0259E6ED001"/>
    <w:rsid w:val="00712FA2"/>
    <w:rPr>
      <w:rFonts w:eastAsiaTheme="minorHAnsi"/>
      <w:lang w:eastAsia="en-US"/>
    </w:rPr>
  </w:style>
  <w:style w:type="paragraph" w:customStyle="1" w:styleId="57301CDC84BD4A3CBDC8A0EB6F387D55">
    <w:name w:val="57301CDC84BD4A3CBDC8A0EB6F387D55"/>
    <w:rsid w:val="00712FA2"/>
    <w:rPr>
      <w:rFonts w:eastAsiaTheme="minorHAnsi"/>
      <w:lang w:eastAsia="en-US"/>
    </w:rPr>
  </w:style>
  <w:style w:type="paragraph" w:customStyle="1" w:styleId="6C35D9465BB4435E9B56C4E2B60801D11">
    <w:name w:val="6C35D9465BB4435E9B56C4E2B60801D11"/>
    <w:rsid w:val="00712FA2"/>
    <w:rPr>
      <w:rFonts w:eastAsiaTheme="minorHAnsi"/>
      <w:lang w:eastAsia="en-US"/>
    </w:rPr>
  </w:style>
  <w:style w:type="paragraph" w:customStyle="1" w:styleId="33C7247F1CAD4E3691CF5701180253C4">
    <w:name w:val="33C7247F1CAD4E3691CF5701180253C4"/>
    <w:rsid w:val="00712FA2"/>
    <w:rPr>
      <w:rFonts w:eastAsiaTheme="minorHAnsi"/>
      <w:lang w:eastAsia="en-US"/>
    </w:rPr>
  </w:style>
  <w:style w:type="paragraph" w:customStyle="1" w:styleId="C102654C85FE46E4991BA6BF4955982E1">
    <w:name w:val="C102654C85FE46E4991BA6BF4955982E1"/>
    <w:rsid w:val="00712FA2"/>
    <w:rPr>
      <w:rFonts w:eastAsiaTheme="minorHAnsi"/>
      <w:lang w:eastAsia="en-US"/>
    </w:rPr>
  </w:style>
  <w:style w:type="paragraph" w:customStyle="1" w:styleId="56F974546878422ABC1D5AF3C01075AB1">
    <w:name w:val="56F974546878422ABC1D5AF3C01075AB1"/>
    <w:rsid w:val="00712FA2"/>
    <w:rPr>
      <w:rFonts w:eastAsiaTheme="minorHAnsi"/>
      <w:lang w:eastAsia="en-US"/>
    </w:rPr>
  </w:style>
  <w:style w:type="paragraph" w:customStyle="1" w:styleId="C800899DB2B74D56AA3458949B5FCB491">
    <w:name w:val="C800899DB2B74D56AA3458949B5FCB491"/>
    <w:rsid w:val="00712FA2"/>
    <w:rPr>
      <w:rFonts w:eastAsiaTheme="minorHAnsi"/>
      <w:lang w:eastAsia="en-US"/>
    </w:rPr>
  </w:style>
  <w:style w:type="paragraph" w:customStyle="1" w:styleId="FEFA9D96A6C7451E94D2E3EFE919F2CB1">
    <w:name w:val="FEFA9D96A6C7451E94D2E3EFE919F2CB1"/>
    <w:rsid w:val="00712FA2"/>
    <w:rPr>
      <w:rFonts w:eastAsiaTheme="minorHAnsi"/>
      <w:lang w:eastAsia="en-US"/>
    </w:rPr>
  </w:style>
  <w:style w:type="paragraph" w:customStyle="1" w:styleId="2A1056928C8B48789A4B456D033825081">
    <w:name w:val="2A1056928C8B48789A4B456D033825081"/>
    <w:rsid w:val="00712FA2"/>
    <w:rPr>
      <w:rFonts w:eastAsiaTheme="minorHAnsi"/>
      <w:lang w:eastAsia="en-US"/>
    </w:rPr>
  </w:style>
  <w:style w:type="paragraph" w:customStyle="1" w:styleId="48E4C9BE1D3B415B9885D96EEC23FE291">
    <w:name w:val="48E4C9BE1D3B415B9885D96EEC23FE291"/>
    <w:rsid w:val="00712FA2"/>
    <w:rPr>
      <w:rFonts w:eastAsiaTheme="minorHAnsi"/>
      <w:lang w:eastAsia="en-US"/>
    </w:rPr>
  </w:style>
  <w:style w:type="paragraph" w:customStyle="1" w:styleId="4F46C2BD29C74F7AB318C10C65A41CEC1">
    <w:name w:val="4F46C2BD29C74F7AB318C10C65A41CEC1"/>
    <w:rsid w:val="00712FA2"/>
    <w:rPr>
      <w:rFonts w:eastAsiaTheme="minorHAnsi"/>
      <w:lang w:eastAsia="en-US"/>
    </w:rPr>
  </w:style>
  <w:style w:type="paragraph" w:customStyle="1" w:styleId="904231A2B3A74150BA3CE8223704D88F1">
    <w:name w:val="904231A2B3A74150BA3CE8223704D88F1"/>
    <w:rsid w:val="00712FA2"/>
    <w:rPr>
      <w:rFonts w:eastAsiaTheme="minorHAnsi"/>
      <w:lang w:eastAsia="en-US"/>
    </w:rPr>
  </w:style>
  <w:style w:type="paragraph" w:customStyle="1" w:styleId="2FF7CEFD409C42169C782B24462A32541">
    <w:name w:val="2FF7CEFD409C42169C782B24462A32541"/>
    <w:rsid w:val="00712FA2"/>
    <w:rPr>
      <w:rFonts w:eastAsiaTheme="minorHAnsi"/>
      <w:lang w:eastAsia="en-US"/>
    </w:rPr>
  </w:style>
  <w:style w:type="paragraph" w:customStyle="1" w:styleId="70768D47C7E74C9EB00B97E4CA1023EB">
    <w:name w:val="70768D47C7E74C9EB00B97E4CA1023EB"/>
    <w:rsid w:val="00712FA2"/>
    <w:rPr>
      <w:rFonts w:eastAsiaTheme="minorHAnsi"/>
      <w:lang w:eastAsia="en-US"/>
    </w:rPr>
  </w:style>
  <w:style w:type="paragraph" w:customStyle="1" w:styleId="3F2933B4839A49FFB8F2EDCDE51A86011">
    <w:name w:val="3F2933B4839A49FFB8F2EDCDE51A86011"/>
    <w:rsid w:val="00712FA2"/>
    <w:rPr>
      <w:rFonts w:eastAsiaTheme="minorHAnsi"/>
      <w:lang w:eastAsia="en-US"/>
    </w:rPr>
  </w:style>
  <w:style w:type="paragraph" w:customStyle="1" w:styleId="670F96EA32D646F1B572933C566EAD7D1">
    <w:name w:val="670F96EA32D646F1B572933C566EAD7D1"/>
    <w:rsid w:val="00712FA2"/>
    <w:rPr>
      <w:rFonts w:eastAsiaTheme="minorHAnsi"/>
      <w:lang w:eastAsia="en-US"/>
    </w:rPr>
  </w:style>
  <w:style w:type="paragraph" w:customStyle="1" w:styleId="B3588FBD66F6421887D3EE0391A3844C1">
    <w:name w:val="B3588FBD66F6421887D3EE0391A3844C1"/>
    <w:rsid w:val="00712FA2"/>
    <w:rPr>
      <w:rFonts w:eastAsiaTheme="minorHAnsi"/>
      <w:lang w:eastAsia="en-US"/>
    </w:rPr>
  </w:style>
  <w:style w:type="paragraph" w:customStyle="1" w:styleId="8A23AF612E3E4E068D73F4F002BC2F071">
    <w:name w:val="8A23AF612E3E4E068D73F4F002BC2F071"/>
    <w:rsid w:val="00712FA2"/>
    <w:rPr>
      <w:rFonts w:eastAsiaTheme="minorHAnsi"/>
      <w:lang w:eastAsia="en-US"/>
    </w:rPr>
  </w:style>
  <w:style w:type="paragraph" w:customStyle="1" w:styleId="C30A0676AD474BDE9651AD8326334058">
    <w:name w:val="C30A0676AD474BDE9651AD8326334058"/>
    <w:rsid w:val="00712FA2"/>
    <w:rPr>
      <w:rFonts w:eastAsiaTheme="minorHAnsi"/>
      <w:lang w:eastAsia="en-US"/>
    </w:rPr>
  </w:style>
  <w:style w:type="paragraph" w:customStyle="1" w:styleId="52DBE7AA00E14583BF628D37CC2F1DC71">
    <w:name w:val="52DBE7AA00E14583BF628D37CC2F1DC71"/>
    <w:rsid w:val="00712FA2"/>
    <w:rPr>
      <w:rFonts w:eastAsiaTheme="minorHAnsi"/>
      <w:lang w:eastAsia="en-US"/>
    </w:rPr>
  </w:style>
  <w:style w:type="paragraph" w:customStyle="1" w:styleId="5F2D8E165B314447BF08D2C9286F52D81">
    <w:name w:val="5F2D8E165B314447BF08D2C9286F52D81"/>
    <w:rsid w:val="00712FA2"/>
    <w:rPr>
      <w:rFonts w:eastAsiaTheme="minorHAnsi"/>
      <w:lang w:eastAsia="en-US"/>
    </w:rPr>
  </w:style>
  <w:style w:type="paragraph" w:customStyle="1" w:styleId="84B3C8B953D54DA09EDB3B65F6807D0B1">
    <w:name w:val="84B3C8B953D54DA09EDB3B65F6807D0B1"/>
    <w:rsid w:val="00712FA2"/>
    <w:rPr>
      <w:rFonts w:eastAsiaTheme="minorHAnsi"/>
      <w:lang w:eastAsia="en-US"/>
    </w:rPr>
  </w:style>
  <w:style w:type="paragraph" w:customStyle="1" w:styleId="B6D2E84D3E7447A59237084C869D50491">
    <w:name w:val="B6D2E84D3E7447A59237084C869D50491"/>
    <w:rsid w:val="00712FA2"/>
    <w:rPr>
      <w:rFonts w:eastAsiaTheme="minorHAnsi"/>
      <w:lang w:eastAsia="en-US"/>
    </w:rPr>
  </w:style>
  <w:style w:type="paragraph" w:customStyle="1" w:styleId="A0768D4C3B574D28AD835556662D43161">
    <w:name w:val="A0768D4C3B574D28AD835556662D43161"/>
    <w:rsid w:val="00712FA2"/>
    <w:rPr>
      <w:rFonts w:eastAsiaTheme="minorHAnsi"/>
      <w:lang w:eastAsia="en-US"/>
    </w:rPr>
  </w:style>
  <w:style w:type="paragraph" w:customStyle="1" w:styleId="98F5AE1DE01E41FFBE6FEF5B0EC58BC11">
    <w:name w:val="98F5AE1DE01E41FFBE6FEF5B0EC58BC11"/>
    <w:rsid w:val="00712FA2"/>
    <w:rPr>
      <w:rFonts w:eastAsiaTheme="minorHAnsi"/>
      <w:lang w:eastAsia="en-US"/>
    </w:rPr>
  </w:style>
  <w:style w:type="paragraph" w:customStyle="1" w:styleId="501BD7035D654C2BAC3A7C44DDADC23B1">
    <w:name w:val="501BD7035D654C2BAC3A7C44DDADC23B1"/>
    <w:rsid w:val="00712FA2"/>
    <w:rPr>
      <w:rFonts w:eastAsiaTheme="minorHAnsi"/>
      <w:lang w:eastAsia="en-US"/>
    </w:rPr>
  </w:style>
  <w:style w:type="paragraph" w:customStyle="1" w:styleId="15F183F85D03423FA1D837EC1AB59B6B1">
    <w:name w:val="15F183F85D03423FA1D837EC1AB59B6B1"/>
    <w:rsid w:val="00712FA2"/>
    <w:rPr>
      <w:rFonts w:eastAsiaTheme="minorHAnsi"/>
      <w:lang w:eastAsia="en-US"/>
    </w:rPr>
  </w:style>
  <w:style w:type="paragraph" w:customStyle="1" w:styleId="57EB2EE4A6BD46AB900560F7BEEAF6161">
    <w:name w:val="57EB2EE4A6BD46AB900560F7BEEAF6161"/>
    <w:rsid w:val="00712FA2"/>
    <w:rPr>
      <w:rFonts w:eastAsiaTheme="minorHAnsi"/>
      <w:lang w:eastAsia="en-US"/>
    </w:rPr>
  </w:style>
  <w:style w:type="paragraph" w:customStyle="1" w:styleId="4F6C99342A0E447A8DEEF10FCA4F052A1">
    <w:name w:val="4F6C99342A0E447A8DEEF10FCA4F052A1"/>
    <w:rsid w:val="00712FA2"/>
    <w:rPr>
      <w:rFonts w:eastAsiaTheme="minorHAnsi"/>
      <w:lang w:eastAsia="en-US"/>
    </w:rPr>
  </w:style>
  <w:style w:type="paragraph" w:customStyle="1" w:styleId="A41120502528428C98101D0688BFE0C3">
    <w:name w:val="A41120502528428C98101D0688BFE0C3"/>
    <w:rsid w:val="00712FA2"/>
    <w:rPr>
      <w:rFonts w:eastAsiaTheme="minorHAnsi"/>
      <w:lang w:eastAsia="en-US"/>
    </w:rPr>
  </w:style>
  <w:style w:type="paragraph" w:customStyle="1" w:styleId="1C36B77AA89D4FB8AF8DC3E12C6E5A0A1">
    <w:name w:val="1C36B77AA89D4FB8AF8DC3E12C6E5A0A1"/>
    <w:rsid w:val="00712FA2"/>
    <w:rPr>
      <w:rFonts w:eastAsiaTheme="minorHAnsi"/>
      <w:lang w:eastAsia="en-US"/>
    </w:rPr>
  </w:style>
  <w:style w:type="paragraph" w:customStyle="1" w:styleId="CAAF7B3B9D4F4AB88EE354A531C273ED1">
    <w:name w:val="CAAF7B3B9D4F4AB88EE354A531C273ED1"/>
    <w:rsid w:val="00712FA2"/>
    <w:rPr>
      <w:rFonts w:eastAsiaTheme="minorHAnsi"/>
      <w:lang w:eastAsia="en-US"/>
    </w:rPr>
  </w:style>
  <w:style w:type="paragraph" w:customStyle="1" w:styleId="7003DADC58934D2CB7FFC34C92B2620B1">
    <w:name w:val="7003DADC58934D2CB7FFC34C92B2620B1"/>
    <w:rsid w:val="00712FA2"/>
    <w:rPr>
      <w:rFonts w:eastAsiaTheme="minorHAnsi"/>
      <w:lang w:eastAsia="en-US"/>
    </w:rPr>
  </w:style>
  <w:style w:type="paragraph" w:customStyle="1" w:styleId="4ADEA9816DCE4F47AEF1D873551F67971">
    <w:name w:val="4ADEA9816DCE4F47AEF1D873551F67971"/>
    <w:rsid w:val="00712FA2"/>
    <w:rPr>
      <w:rFonts w:eastAsiaTheme="minorHAnsi"/>
      <w:lang w:eastAsia="en-US"/>
    </w:rPr>
  </w:style>
  <w:style w:type="paragraph" w:customStyle="1" w:styleId="B0172DA635164C13AB447A46F01338FE">
    <w:name w:val="B0172DA635164C13AB447A46F01338FE"/>
    <w:rsid w:val="00712FA2"/>
    <w:rPr>
      <w:rFonts w:eastAsiaTheme="minorHAnsi"/>
      <w:lang w:eastAsia="en-US"/>
    </w:rPr>
  </w:style>
  <w:style w:type="paragraph" w:customStyle="1" w:styleId="11BF237C1FC742D38349BDB38F36D0CC">
    <w:name w:val="11BF237C1FC742D38349BDB38F36D0CC"/>
    <w:rsid w:val="00712FA2"/>
    <w:rPr>
      <w:rFonts w:eastAsiaTheme="minorHAnsi"/>
      <w:lang w:eastAsia="en-US"/>
    </w:rPr>
  </w:style>
  <w:style w:type="paragraph" w:customStyle="1" w:styleId="0EC0B0B3EE9040F0A33A7EEE98E270A61">
    <w:name w:val="0EC0B0B3EE9040F0A33A7EEE98E270A61"/>
    <w:rsid w:val="00712FA2"/>
    <w:rPr>
      <w:rFonts w:eastAsiaTheme="minorHAnsi"/>
      <w:lang w:eastAsia="en-US"/>
    </w:rPr>
  </w:style>
  <w:style w:type="paragraph" w:customStyle="1" w:styleId="21D957A9554C4B01A4EF65596EA2208B1">
    <w:name w:val="21D957A9554C4B01A4EF65596EA2208B1"/>
    <w:rsid w:val="00712FA2"/>
    <w:rPr>
      <w:rFonts w:eastAsiaTheme="minorHAnsi"/>
      <w:lang w:eastAsia="en-US"/>
    </w:rPr>
  </w:style>
  <w:style w:type="paragraph" w:customStyle="1" w:styleId="6883B72B46CF4868AD1C1528406F23541">
    <w:name w:val="6883B72B46CF4868AD1C1528406F23541"/>
    <w:rsid w:val="00712FA2"/>
    <w:rPr>
      <w:rFonts w:eastAsiaTheme="minorHAnsi"/>
      <w:lang w:eastAsia="en-US"/>
    </w:rPr>
  </w:style>
  <w:style w:type="paragraph" w:customStyle="1" w:styleId="9233CF4D8E794B77B3DCE2C8C9175CEA1">
    <w:name w:val="9233CF4D8E794B77B3DCE2C8C9175CEA1"/>
    <w:rsid w:val="00712FA2"/>
    <w:rPr>
      <w:rFonts w:eastAsiaTheme="minorHAnsi"/>
      <w:lang w:eastAsia="en-US"/>
    </w:rPr>
  </w:style>
  <w:style w:type="paragraph" w:customStyle="1" w:styleId="B64B721DE6C045F78BECE7E782C8E1FF1">
    <w:name w:val="B64B721DE6C045F78BECE7E782C8E1FF1"/>
    <w:rsid w:val="00712FA2"/>
    <w:rPr>
      <w:rFonts w:eastAsiaTheme="minorHAnsi"/>
      <w:lang w:eastAsia="en-US"/>
    </w:rPr>
  </w:style>
  <w:style w:type="paragraph" w:customStyle="1" w:styleId="362E56F1F68544FFBA5CD105F74822331">
    <w:name w:val="362E56F1F68544FFBA5CD105F74822331"/>
    <w:rsid w:val="00712FA2"/>
    <w:rPr>
      <w:rFonts w:eastAsiaTheme="minorHAnsi"/>
      <w:lang w:eastAsia="en-US"/>
    </w:rPr>
  </w:style>
  <w:style w:type="paragraph" w:customStyle="1" w:styleId="DFF26060ACE747DC88BA3DCCD81FAEF11">
    <w:name w:val="DFF26060ACE747DC88BA3DCCD81FAEF11"/>
    <w:rsid w:val="00712FA2"/>
    <w:rPr>
      <w:rFonts w:eastAsiaTheme="minorHAnsi"/>
      <w:lang w:eastAsia="en-US"/>
    </w:rPr>
  </w:style>
  <w:style w:type="paragraph" w:customStyle="1" w:styleId="2031F444EBAD4E8491DC2956328F80D21">
    <w:name w:val="2031F444EBAD4E8491DC2956328F80D21"/>
    <w:rsid w:val="00712FA2"/>
    <w:rPr>
      <w:rFonts w:eastAsiaTheme="minorHAnsi"/>
      <w:lang w:eastAsia="en-US"/>
    </w:rPr>
  </w:style>
  <w:style w:type="paragraph" w:customStyle="1" w:styleId="DBEFD1DBC67C48F98F3B3CE199DEAB401">
    <w:name w:val="DBEFD1DBC67C48F98F3B3CE199DEAB401"/>
    <w:rsid w:val="00712FA2"/>
    <w:rPr>
      <w:rFonts w:eastAsiaTheme="minorHAnsi"/>
      <w:lang w:eastAsia="en-US"/>
    </w:rPr>
  </w:style>
  <w:style w:type="paragraph" w:customStyle="1" w:styleId="DA924AD736BD4856B618AF07DE9EE32A1">
    <w:name w:val="DA924AD736BD4856B618AF07DE9EE32A1"/>
    <w:rsid w:val="00712FA2"/>
    <w:rPr>
      <w:rFonts w:eastAsiaTheme="minorHAnsi"/>
      <w:lang w:eastAsia="en-US"/>
    </w:rPr>
  </w:style>
  <w:style w:type="paragraph" w:customStyle="1" w:styleId="44FF30DBD4E8401884EC5D70DEAA7CC31">
    <w:name w:val="44FF30DBD4E8401884EC5D70DEAA7CC31"/>
    <w:rsid w:val="00712FA2"/>
    <w:rPr>
      <w:rFonts w:eastAsiaTheme="minorHAnsi"/>
      <w:lang w:eastAsia="en-US"/>
    </w:rPr>
  </w:style>
  <w:style w:type="paragraph" w:customStyle="1" w:styleId="44D3DD22997144F1BD03F1CA770EEB6B1">
    <w:name w:val="44D3DD22997144F1BD03F1CA770EEB6B1"/>
    <w:rsid w:val="00712FA2"/>
    <w:rPr>
      <w:rFonts w:eastAsiaTheme="minorHAnsi"/>
      <w:lang w:eastAsia="en-US"/>
    </w:rPr>
  </w:style>
  <w:style w:type="paragraph" w:customStyle="1" w:styleId="728A82A9344643B9B3F34150A003E3E81">
    <w:name w:val="728A82A9344643B9B3F34150A003E3E81"/>
    <w:rsid w:val="00712FA2"/>
    <w:rPr>
      <w:rFonts w:eastAsiaTheme="minorHAnsi"/>
      <w:lang w:eastAsia="en-US"/>
    </w:rPr>
  </w:style>
  <w:style w:type="paragraph" w:customStyle="1" w:styleId="813C726AC14E4A0D8B3E34485DF194DC1">
    <w:name w:val="813C726AC14E4A0D8B3E34485DF194DC1"/>
    <w:rsid w:val="00712FA2"/>
    <w:rPr>
      <w:rFonts w:eastAsiaTheme="minorHAnsi"/>
      <w:lang w:eastAsia="en-US"/>
    </w:rPr>
  </w:style>
  <w:style w:type="paragraph" w:customStyle="1" w:styleId="9ECAAD7277804DFD879E460A065731211">
    <w:name w:val="9ECAAD7277804DFD879E460A065731211"/>
    <w:rsid w:val="00712FA2"/>
    <w:rPr>
      <w:rFonts w:eastAsiaTheme="minorHAnsi"/>
      <w:lang w:eastAsia="en-US"/>
    </w:rPr>
  </w:style>
  <w:style w:type="paragraph" w:customStyle="1" w:styleId="7B6000B0A0494100A41314AD838713061">
    <w:name w:val="7B6000B0A0494100A41314AD838713061"/>
    <w:rsid w:val="00712FA2"/>
    <w:rPr>
      <w:rFonts w:eastAsiaTheme="minorHAnsi"/>
      <w:lang w:eastAsia="en-US"/>
    </w:rPr>
  </w:style>
  <w:style w:type="paragraph" w:customStyle="1" w:styleId="B42AC89F57DF4323A2CCD1B56A0750051">
    <w:name w:val="B42AC89F57DF4323A2CCD1B56A0750051"/>
    <w:rsid w:val="00712FA2"/>
    <w:rPr>
      <w:rFonts w:eastAsiaTheme="minorHAnsi"/>
      <w:lang w:eastAsia="en-US"/>
    </w:rPr>
  </w:style>
  <w:style w:type="paragraph" w:customStyle="1" w:styleId="3AA0F112234B4C648CBF6E6A91A487451">
    <w:name w:val="3AA0F112234B4C648CBF6E6A91A487451"/>
    <w:rsid w:val="00712FA2"/>
    <w:rPr>
      <w:rFonts w:eastAsiaTheme="minorHAnsi"/>
      <w:lang w:eastAsia="en-US"/>
    </w:rPr>
  </w:style>
  <w:style w:type="paragraph" w:customStyle="1" w:styleId="42BD67F03029428FADC5308AB90126741">
    <w:name w:val="42BD67F03029428FADC5308AB90126741"/>
    <w:rsid w:val="00712FA2"/>
    <w:rPr>
      <w:rFonts w:eastAsiaTheme="minorHAnsi"/>
      <w:lang w:eastAsia="en-US"/>
    </w:rPr>
  </w:style>
  <w:style w:type="paragraph" w:customStyle="1" w:styleId="7ADB99FF3AE44F38B91E2E3B5079554B1">
    <w:name w:val="7ADB99FF3AE44F38B91E2E3B5079554B1"/>
    <w:rsid w:val="00712FA2"/>
    <w:rPr>
      <w:rFonts w:eastAsiaTheme="minorHAnsi"/>
      <w:lang w:eastAsia="en-US"/>
    </w:rPr>
  </w:style>
  <w:style w:type="paragraph" w:customStyle="1" w:styleId="254F929744A846189CB94B1292EFF2251">
    <w:name w:val="254F929744A846189CB94B1292EFF2251"/>
    <w:rsid w:val="00712FA2"/>
    <w:rPr>
      <w:rFonts w:eastAsiaTheme="minorHAnsi"/>
      <w:lang w:eastAsia="en-US"/>
    </w:rPr>
  </w:style>
  <w:style w:type="paragraph" w:customStyle="1" w:styleId="7A4DA8D3CDED4763866CDAE0C64A06021">
    <w:name w:val="7A4DA8D3CDED4763866CDAE0C64A06021"/>
    <w:rsid w:val="00712FA2"/>
    <w:rPr>
      <w:rFonts w:eastAsiaTheme="minorHAnsi"/>
      <w:lang w:eastAsia="en-US"/>
    </w:rPr>
  </w:style>
  <w:style w:type="paragraph" w:customStyle="1" w:styleId="D7A0B9232F824F9790717926F326C6811">
    <w:name w:val="D7A0B9232F824F9790717926F326C6811"/>
    <w:rsid w:val="00712FA2"/>
    <w:rPr>
      <w:rFonts w:eastAsiaTheme="minorHAnsi"/>
      <w:lang w:eastAsia="en-US"/>
    </w:rPr>
  </w:style>
  <w:style w:type="paragraph" w:customStyle="1" w:styleId="22CD01F29C4F4B90B8DD66BD85EFB7D41">
    <w:name w:val="22CD01F29C4F4B90B8DD66BD85EFB7D41"/>
    <w:rsid w:val="00712FA2"/>
    <w:rPr>
      <w:rFonts w:eastAsiaTheme="minorHAnsi"/>
      <w:lang w:eastAsia="en-US"/>
    </w:rPr>
  </w:style>
  <w:style w:type="paragraph" w:customStyle="1" w:styleId="D04F390E647D4ACE93615D3F9B135644">
    <w:name w:val="D04F390E647D4ACE93615D3F9B135644"/>
    <w:rsid w:val="00712FA2"/>
    <w:rPr>
      <w:rFonts w:eastAsiaTheme="minorHAnsi"/>
      <w:lang w:eastAsia="en-US"/>
    </w:rPr>
  </w:style>
  <w:style w:type="paragraph" w:customStyle="1" w:styleId="8859F47D39634240BD73DF039121F1B01">
    <w:name w:val="8859F47D39634240BD73DF039121F1B01"/>
    <w:rsid w:val="00712FA2"/>
    <w:rPr>
      <w:rFonts w:eastAsiaTheme="minorHAnsi"/>
      <w:lang w:eastAsia="en-US"/>
    </w:rPr>
  </w:style>
  <w:style w:type="paragraph" w:customStyle="1" w:styleId="76ADD3A245EF47799F10CA1CB4D2839B">
    <w:name w:val="76ADD3A245EF47799F10CA1CB4D2839B"/>
    <w:rsid w:val="00712FA2"/>
    <w:rPr>
      <w:rFonts w:eastAsiaTheme="minorHAnsi"/>
      <w:lang w:eastAsia="en-US"/>
    </w:rPr>
  </w:style>
  <w:style w:type="paragraph" w:customStyle="1" w:styleId="3614F2D483E34E55AEA3C6275C787CF31">
    <w:name w:val="3614F2D483E34E55AEA3C6275C787CF31"/>
    <w:rsid w:val="00712FA2"/>
    <w:rPr>
      <w:rFonts w:eastAsiaTheme="minorHAnsi"/>
      <w:lang w:eastAsia="en-US"/>
    </w:rPr>
  </w:style>
  <w:style w:type="paragraph" w:customStyle="1" w:styleId="3D437BFFB3424921AE470FBAC26F236F1">
    <w:name w:val="3D437BFFB3424921AE470FBAC26F236F1"/>
    <w:rsid w:val="00712FA2"/>
    <w:rPr>
      <w:rFonts w:eastAsiaTheme="minorHAnsi"/>
      <w:lang w:eastAsia="en-US"/>
    </w:rPr>
  </w:style>
  <w:style w:type="paragraph" w:customStyle="1" w:styleId="AAC6D8A34F3B44C79DB510994C9FC63B1">
    <w:name w:val="AAC6D8A34F3B44C79DB510994C9FC63B1"/>
    <w:rsid w:val="00712FA2"/>
    <w:rPr>
      <w:rFonts w:eastAsiaTheme="minorHAnsi"/>
      <w:lang w:eastAsia="en-US"/>
    </w:rPr>
  </w:style>
  <w:style w:type="paragraph" w:customStyle="1" w:styleId="BD9A07000980453D819B2B72069750D3">
    <w:name w:val="BD9A07000980453D819B2B72069750D3"/>
    <w:rsid w:val="00712FA2"/>
    <w:rPr>
      <w:rFonts w:eastAsiaTheme="minorHAnsi"/>
      <w:lang w:eastAsia="en-US"/>
    </w:rPr>
  </w:style>
  <w:style w:type="paragraph" w:customStyle="1" w:styleId="37E4EDD5CCCD4BFC9E351FC46F33A925">
    <w:name w:val="37E4EDD5CCCD4BFC9E351FC46F33A925"/>
    <w:rsid w:val="001622E6"/>
  </w:style>
  <w:style w:type="paragraph" w:customStyle="1" w:styleId="9AAA4A053ED847F79723D62518A09C98">
    <w:name w:val="9AAA4A053ED847F79723D62518A09C98"/>
    <w:rsid w:val="001622E6"/>
  </w:style>
  <w:style w:type="paragraph" w:customStyle="1" w:styleId="ED8BD522690B4452A5F8362B49899FE3">
    <w:name w:val="ED8BD522690B4452A5F8362B49899FE3"/>
    <w:rsid w:val="001622E6"/>
  </w:style>
  <w:style w:type="paragraph" w:customStyle="1" w:styleId="6C06F63B944A4649920C5777E2B2AE8D">
    <w:name w:val="6C06F63B944A4649920C5777E2B2AE8D"/>
    <w:rsid w:val="001622E6"/>
  </w:style>
  <w:style w:type="paragraph" w:customStyle="1" w:styleId="63AEAF0C970C42B6A9C34E47CFFFC01B">
    <w:name w:val="63AEAF0C970C42B6A9C34E47CFFFC01B"/>
    <w:rsid w:val="001622E6"/>
  </w:style>
  <w:style w:type="paragraph" w:customStyle="1" w:styleId="64D3A08567344DC983D27C0FFE134FB1">
    <w:name w:val="64D3A08567344DC983D27C0FFE134FB1"/>
    <w:rsid w:val="001622E6"/>
  </w:style>
  <w:style w:type="paragraph" w:customStyle="1" w:styleId="1B9CA3D1B9CD4186A0B146203B6D0A86">
    <w:name w:val="1B9CA3D1B9CD4186A0B146203B6D0A86"/>
    <w:rsid w:val="001622E6"/>
  </w:style>
  <w:style w:type="paragraph" w:customStyle="1" w:styleId="42AD8F356D8843B984671DC01F0D6447">
    <w:name w:val="42AD8F356D8843B984671DC01F0D6447"/>
    <w:rsid w:val="001622E6"/>
  </w:style>
  <w:style w:type="paragraph" w:customStyle="1" w:styleId="28D51355865D4FC6864F03D86672DE47">
    <w:name w:val="28D51355865D4FC6864F03D86672DE47"/>
    <w:rsid w:val="001622E6"/>
  </w:style>
  <w:style w:type="paragraph" w:customStyle="1" w:styleId="10DB3A4C95604C3087C222759A078927">
    <w:name w:val="10DB3A4C95604C3087C222759A078927"/>
    <w:rsid w:val="001622E6"/>
  </w:style>
  <w:style w:type="paragraph" w:customStyle="1" w:styleId="1DEC33AA078841318F8E6D19BB62FB47">
    <w:name w:val="1DEC33AA078841318F8E6D19BB62FB47"/>
    <w:rsid w:val="001622E6"/>
  </w:style>
  <w:style w:type="paragraph" w:customStyle="1" w:styleId="3E758DB053CB496D87663529E818E05C">
    <w:name w:val="3E758DB053CB496D87663529E818E05C"/>
    <w:rsid w:val="001622E6"/>
  </w:style>
  <w:style w:type="paragraph" w:customStyle="1" w:styleId="543E0E8D4E7D451A9C9C3B9DED4B516A">
    <w:name w:val="543E0E8D4E7D451A9C9C3B9DED4B516A"/>
    <w:rsid w:val="001622E6"/>
  </w:style>
  <w:style w:type="paragraph" w:customStyle="1" w:styleId="E0A4F60ADBAD47E095D244CEF8AEE23D">
    <w:name w:val="E0A4F60ADBAD47E095D244CEF8AEE23D"/>
    <w:rsid w:val="001622E6"/>
  </w:style>
  <w:style w:type="paragraph" w:customStyle="1" w:styleId="B8564C830D1C49888774328F05A9A8CF">
    <w:name w:val="B8564C830D1C49888774328F05A9A8CF"/>
    <w:rsid w:val="001622E6"/>
  </w:style>
  <w:style w:type="paragraph" w:customStyle="1" w:styleId="13661A6EB794414CA509DF62E3A1C43E">
    <w:name w:val="13661A6EB794414CA509DF62E3A1C43E"/>
    <w:rsid w:val="001622E6"/>
  </w:style>
  <w:style w:type="paragraph" w:customStyle="1" w:styleId="02B62E231B8D44D3920600806858B588">
    <w:name w:val="02B62E231B8D44D3920600806858B588"/>
    <w:rsid w:val="001622E6"/>
  </w:style>
  <w:style w:type="paragraph" w:customStyle="1" w:styleId="C31FF90774484DA59D630D55D0A78BC8">
    <w:name w:val="C31FF90774484DA59D630D55D0A78BC8"/>
    <w:rsid w:val="001622E6"/>
  </w:style>
  <w:style w:type="paragraph" w:customStyle="1" w:styleId="9D78E979EB0D4E6CBDEDFE6AB007343A">
    <w:name w:val="9D78E979EB0D4E6CBDEDFE6AB007343A"/>
    <w:rsid w:val="001622E6"/>
  </w:style>
  <w:style w:type="paragraph" w:customStyle="1" w:styleId="F5782761FB2F4B938C59F781D51551A1">
    <w:name w:val="F5782761FB2F4B938C59F781D51551A1"/>
    <w:rsid w:val="00376F56"/>
  </w:style>
  <w:style w:type="paragraph" w:customStyle="1" w:styleId="DD835BF2BE244D30B3B9D1D46F81D4E3">
    <w:name w:val="DD835BF2BE244D30B3B9D1D46F81D4E3"/>
    <w:rsid w:val="00376F56"/>
  </w:style>
  <w:style w:type="paragraph" w:customStyle="1" w:styleId="65ADEE81D2544FF8A7DE89FE6536E56B">
    <w:name w:val="65ADEE81D2544FF8A7DE89FE6536E56B"/>
    <w:rsid w:val="00376F56"/>
  </w:style>
  <w:style w:type="paragraph" w:customStyle="1" w:styleId="7E9F571162D04120BD878748E72812A0">
    <w:name w:val="7E9F571162D04120BD878748E72812A0"/>
    <w:rsid w:val="00376F56"/>
  </w:style>
  <w:style w:type="paragraph" w:customStyle="1" w:styleId="6C2B8E9AF6134A3D8E9FECA870DC0743">
    <w:name w:val="6C2B8E9AF6134A3D8E9FECA870DC0743"/>
    <w:rsid w:val="00376F56"/>
  </w:style>
  <w:style w:type="paragraph" w:customStyle="1" w:styleId="41140B300D1F4E659A2DAF5B24DFE2B8">
    <w:name w:val="41140B300D1F4E659A2DAF5B24DFE2B8"/>
    <w:rsid w:val="00376F56"/>
  </w:style>
  <w:style w:type="paragraph" w:customStyle="1" w:styleId="C3DFB442AAFA4FC2A39FF908D000351A">
    <w:name w:val="C3DFB442AAFA4FC2A39FF908D000351A"/>
    <w:rsid w:val="00376F56"/>
  </w:style>
  <w:style w:type="paragraph" w:customStyle="1" w:styleId="33FA883C4A3B4687A15ACDFE28FF0E60">
    <w:name w:val="33FA883C4A3B4687A15ACDFE28FF0E60"/>
    <w:rsid w:val="00376F56"/>
  </w:style>
  <w:style w:type="paragraph" w:customStyle="1" w:styleId="373555A4BD8F49F79DD2FAE3CB7B9AE1">
    <w:name w:val="373555A4BD8F49F79DD2FAE3CB7B9AE1"/>
    <w:rsid w:val="00376F56"/>
  </w:style>
  <w:style w:type="paragraph" w:customStyle="1" w:styleId="5F8A0C2FB6E846B8B418173458E42C29">
    <w:name w:val="5F8A0C2FB6E846B8B418173458E42C29"/>
    <w:rsid w:val="00376F56"/>
  </w:style>
  <w:style w:type="paragraph" w:customStyle="1" w:styleId="A768C0FFD2B54CE28EC6D54B9732A858">
    <w:name w:val="A768C0FFD2B54CE28EC6D54B9732A858"/>
    <w:rsid w:val="00376F56"/>
  </w:style>
  <w:style w:type="paragraph" w:customStyle="1" w:styleId="7C19426F6F48409ABBC584C6AB77B8E5">
    <w:name w:val="7C19426F6F48409ABBC584C6AB77B8E5"/>
    <w:rsid w:val="00376F56"/>
  </w:style>
  <w:style w:type="paragraph" w:customStyle="1" w:styleId="BAAB8C50E6C642D4B451E7DB9C375CFA">
    <w:name w:val="BAAB8C50E6C642D4B451E7DB9C375CFA"/>
    <w:rsid w:val="00376F56"/>
  </w:style>
  <w:style w:type="paragraph" w:customStyle="1" w:styleId="B1D061E0E0184814BA3D6559E782C2A1">
    <w:name w:val="B1D061E0E0184814BA3D6559E782C2A1"/>
    <w:rsid w:val="00376F56"/>
  </w:style>
  <w:style w:type="paragraph" w:customStyle="1" w:styleId="73187CDD0E1C4C2993C7B27C267AB224">
    <w:name w:val="73187CDD0E1C4C2993C7B27C267AB224"/>
    <w:rsid w:val="000953DC"/>
  </w:style>
  <w:style w:type="paragraph" w:customStyle="1" w:styleId="52161F0EB4FA46F98B2E5280C6B630BD">
    <w:name w:val="52161F0EB4FA46F98B2E5280C6B630BD"/>
    <w:rsid w:val="000953DC"/>
  </w:style>
  <w:style w:type="paragraph" w:customStyle="1" w:styleId="D165EF98CAE345ED847080A7A93BFF07">
    <w:name w:val="D165EF98CAE345ED847080A7A93BFF07"/>
    <w:rsid w:val="000953DC"/>
  </w:style>
  <w:style w:type="paragraph" w:customStyle="1" w:styleId="D22783B6CF864E6FBC0485500E23CE54">
    <w:name w:val="D22783B6CF864E6FBC0485500E23CE54"/>
    <w:rsid w:val="000953DC"/>
  </w:style>
  <w:style w:type="paragraph" w:customStyle="1" w:styleId="73A9B80AE8D34A22979CC1BE6AEA71B4">
    <w:name w:val="73A9B80AE8D34A22979CC1BE6AEA71B4"/>
    <w:rsid w:val="000953DC"/>
  </w:style>
  <w:style w:type="paragraph" w:customStyle="1" w:styleId="EE917B33EE4344739895D22E62EEB825">
    <w:name w:val="EE917B33EE4344739895D22E62EEB825"/>
    <w:rsid w:val="000953DC"/>
  </w:style>
  <w:style w:type="paragraph" w:customStyle="1" w:styleId="65B5BEB7AE454A94B039C2F0D78FEB0C">
    <w:name w:val="65B5BEB7AE454A94B039C2F0D78FEB0C"/>
    <w:rsid w:val="006620F6"/>
  </w:style>
  <w:style w:type="paragraph" w:customStyle="1" w:styleId="9D3F2E21A2FB46F6B9D4A19706E387D8">
    <w:name w:val="9D3F2E21A2FB46F6B9D4A19706E387D8"/>
    <w:rsid w:val="00EF39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96</Words>
  <Characters>4301</Characters>
  <Application>Microsoft Office Word</Application>
  <DocSecurity>0</DocSecurity>
  <Lines>35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 MC</dc:creator>
  <cp:lastModifiedBy>UFOP</cp:lastModifiedBy>
  <cp:revision>2</cp:revision>
  <dcterms:created xsi:type="dcterms:W3CDTF">2021-09-30T14:01:00Z</dcterms:created>
  <dcterms:modified xsi:type="dcterms:W3CDTF">2021-09-30T14:01:00Z</dcterms:modified>
</cp:coreProperties>
</file>